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8AFD2" w14:textId="0C41E8B8" w:rsidR="00ED2534" w:rsidRPr="0027729A" w:rsidRDefault="00272813" w:rsidP="0095050C">
      <w:pPr>
        <w:rPr>
          <w:rFonts w:ascii="Times New Roman" w:hAnsi="Times New Roman" w:cs="Times New Roman"/>
          <w:sz w:val="22"/>
          <w:szCs w:val="22"/>
        </w:rPr>
      </w:pPr>
      <w:bookmarkStart w:id="0" w:name="OLE_LINK3"/>
      <w:r w:rsidRPr="0027729A">
        <w:rPr>
          <w:rFonts w:ascii="Times New Roman" w:hAnsi="Times New Roman" w:cs="Times New Roman"/>
          <w:b/>
          <w:bCs/>
          <w:sz w:val="22"/>
          <w:szCs w:val="22"/>
        </w:rPr>
        <w:t>Supplemental Figure 1.</w:t>
      </w:r>
      <w:r w:rsidR="00745A44" w:rsidRPr="0027729A">
        <w:rPr>
          <w:rFonts w:ascii="Times New Roman" w:hAnsi="Times New Roman" w:cs="Times New Roman"/>
          <w:sz w:val="22"/>
          <w:szCs w:val="22"/>
        </w:rPr>
        <w:t xml:space="preserve"> </w:t>
      </w:r>
      <w:r w:rsidR="000011BD" w:rsidRPr="0027729A">
        <w:rPr>
          <w:rFonts w:ascii="Times New Roman" w:hAnsi="Times New Roman" w:cs="Times New Roman"/>
          <w:sz w:val="22"/>
          <w:szCs w:val="22"/>
        </w:rPr>
        <w:t>Quantile-Quantile (Q-Q) plots of the -log</w:t>
      </w:r>
      <w:r w:rsidR="000011BD" w:rsidRPr="0027729A">
        <w:rPr>
          <w:rFonts w:ascii="Times New Roman" w:hAnsi="Times New Roman" w:cs="Times New Roman"/>
          <w:sz w:val="22"/>
          <w:szCs w:val="22"/>
          <w:vertAlign w:val="subscript"/>
        </w:rPr>
        <w:t>10</w:t>
      </w:r>
      <w:r w:rsidR="000011BD" w:rsidRPr="0027729A">
        <w:rPr>
          <w:rFonts w:ascii="Times New Roman" w:hAnsi="Times New Roman" w:cs="Times New Roman"/>
          <w:sz w:val="22"/>
          <w:szCs w:val="22"/>
        </w:rPr>
        <w:t>(</w:t>
      </w:r>
      <w:r w:rsidR="000011BD"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="000011BD" w:rsidRPr="0027729A">
        <w:rPr>
          <w:rFonts w:ascii="Times New Roman" w:hAnsi="Times New Roman" w:cs="Times New Roman"/>
          <w:sz w:val="22"/>
          <w:szCs w:val="22"/>
        </w:rPr>
        <w:t xml:space="preserve"> values)</w:t>
      </w:r>
      <w:r w:rsidR="009B68E9" w:rsidRPr="0027729A">
        <w:rPr>
          <w:rFonts w:ascii="Times New Roman" w:hAnsi="Times New Roman" w:cs="Times New Roman"/>
          <w:sz w:val="22"/>
          <w:szCs w:val="22"/>
        </w:rPr>
        <w:t xml:space="preserve"> for recent and cumulative marijuana use at Y15 and Y20</w:t>
      </w:r>
    </w:p>
    <w:p w14:paraId="3817257D" w14:textId="77777777" w:rsidR="000011BD" w:rsidRPr="0027729A" w:rsidRDefault="000011BD" w:rsidP="0095050C">
      <w:pPr>
        <w:rPr>
          <w:rFonts w:ascii="Times New Roman" w:hAnsi="Times New Roman" w:cs="Times New Roman"/>
          <w:sz w:val="22"/>
          <w:szCs w:val="22"/>
        </w:rPr>
      </w:pPr>
    </w:p>
    <w:p w14:paraId="01FDDDF0" w14:textId="04C859AC" w:rsidR="00272813" w:rsidRPr="0027729A" w:rsidRDefault="00272813" w:rsidP="00C66484">
      <w:pPr>
        <w:pStyle w:val="ListParagraph"/>
        <w:numPr>
          <w:ilvl w:val="0"/>
          <w:numId w:val="2"/>
        </w:numPr>
        <w:ind w:left="990" w:hanging="27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>Y15 Recent Marijuana Use</w:t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  <w:t>B. Y15 Cumulative Marijuana Use</w:t>
      </w:r>
    </w:p>
    <w:p w14:paraId="3A5B9F53" w14:textId="553A00E9" w:rsidR="00272813" w:rsidRPr="0027729A" w:rsidRDefault="00274415" w:rsidP="00272813">
      <w:pPr>
        <w:jc w:val="center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0CF013AA" wp14:editId="767F3D96">
            <wp:extent cx="2651760" cy="2651760"/>
            <wp:effectExtent l="0" t="0" r="0" b="25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1460" w:rsidRPr="0027729A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ED200C" wp14:editId="10C33D36">
                <wp:simplePos x="0" y="0"/>
                <wp:positionH relativeFrom="column">
                  <wp:posOffset>3681480</wp:posOffset>
                </wp:positionH>
                <wp:positionV relativeFrom="paragraph">
                  <wp:posOffset>207972</wp:posOffset>
                </wp:positionV>
                <wp:extent cx="669290" cy="33972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90" cy="339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BF94F5" w14:textId="77777777" w:rsidR="001D1EDA" w:rsidRPr="00AE0FA7" w:rsidRDefault="001D1EDA" w:rsidP="00D41460">
                            <w:p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AE0FA7"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w:t>𝜆</w:t>
                            </w:r>
                            <w:r w:rsidRPr="00AE0FA7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=1.0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ED200C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289.9pt;margin-top:16.4pt;width:52.7pt;height:26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" filled="f" stroked="f" strokeweight=".5pt">
                <v:textbox>
                  <w:txbxContent>
                    <w:p w14:paraId="5DBF94F5" w14:textId="77777777" w:rsidR="001D1EDA" w:rsidRPr="00AE0FA7" w:rsidRDefault="001D1EDA" w:rsidP="00D41460">
                      <w:pP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AE0FA7">
                        <w:rPr>
                          <w:rFonts w:ascii="Cambria Math" w:hAnsi="Cambria Math" w:cs="Cambria Math"/>
                          <w:sz w:val="22"/>
                          <w:szCs w:val="22"/>
                        </w:rPr>
                        <w:t>𝜆</w:t>
                      </w:r>
                      <w:r w:rsidRPr="00AE0FA7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=1.0</w:t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8532AA" w:rsidRPr="0027729A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71DAE6" wp14:editId="1C9F9150">
                <wp:simplePos x="0" y="0"/>
                <wp:positionH relativeFrom="column">
                  <wp:posOffset>488507</wp:posOffset>
                </wp:positionH>
                <wp:positionV relativeFrom="paragraph">
                  <wp:posOffset>207556</wp:posOffset>
                </wp:positionV>
                <wp:extent cx="669851" cy="340242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851" cy="3402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0FA85A" w14:textId="25FCE3B9" w:rsidR="001D1EDA" w:rsidRPr="00AE0FA7" w:rsidRDefault="001D1EDA">
                            <w:p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AE0FA7"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w:t>𝜆</w:t>
                            </w:r>
                            <w:r w:rsidRPr="00AE0FA7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=1.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71DAE6" id="Text Box 9" o:spid="_x0000_s1027" type="#_x0000_t202" style="position:absolute;left:0;text-align:left;margin-left:38.45pt;margin-top:16.35pt;width:52.75pt;height:26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" filled="f" stroked="f" strokeweight=".5pt">
                <v:textbox>
                  <w:txbxContent>
                    <w:p w14:paraId="430FA85A" w14:textId="25FCE3B9" w:rsidR="001D1EDA" w:rsidRPr="00AE0FA7" w:rsidRDefault="001D1EDA">
                      <w:pP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AE0FA7">
                        <w:rPr>
                          <w:rFonts w:ascii="Cambria Math" w:hAnsi="Cambria Math" w:cs="Cambria Math"/>
                          <w:sz w:val="22"/>
                          <w:szCs w:val="22"/>
                        </w:rPr>
                        <w:t>𝜆</w:t>
                      </w:r>
                      <w:r w:rsidRPr="00AE0FA7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=1.03</w:t>
                      </w:r>
                    </w:p>
                  </w:txbxContent>
                </v:textbox>
              </v:shape>
            </w:pict>
          </mc:Fallback>
        </mc:AlternateContent>
      </w:r>
      <w:r w:rsidR="009048A1" w:rsidRPr="0027729A">
        <w:rPr>
          <w:rFonts w:ascii="Times New Roman" w:hAnsi="Times New Roman" w:cs="Times New Roman"/>
          <w:sz w:val="22"/>
          <w:szCs w:val="22"/>
        </w:rPr>
        <w:tab/>
      </w:r>
      <w:r w:rsidR="009048A1"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4D6344E8" wp14:editId="7AEE244B">
            <wp:extent cx="2651760" cy="2651760"/>
            <wp:effectExtent l="0" t="0" r="0" b="25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965EB" w14:textId="407F6AE0" w:rsidR="000F3A36" w:rsidRPr="0027729A" w:rsidRDefault="000F3A36" w:rsidP="00272813">
      <w:pPr>
        <w:jc w:val="center"/>
        <w:rPr>
          <w:rFonts w:ascii="Times New Roman" w:hAnsi="Times New Roman" w:cs="Times New Roman"/>
          <w:sz w:val="22"/>
          <w:szCs w:val="22"/>
        </w:rPr>
      </w:pPr>
    </w:p>
    <w:p w14:paraId="1B574724" w14:textId="5A196C3B" w:rsidR="00ED4495" w:rsidRPr="0027729A" w:rsidRDefault="00ED4495" w:rsidP="00272813">
      <w:pPr>
        <w:jc w:val="center"/>
        <w:rPr>
          <w:rFonts w:ascii="Times New Roman" w:hAnsi="Times New Roman" w:cs="Times New Roman"/>
          <w:sz w:val="22"/>
          <w:szCs w:val="22"/>
        </w:rPr>
      </w:pPr>
    </w:p>
    <w:p w14:paraId="0B868A10" w14:textId="658FE812" w:rsidR="00115A2B" w:rsidRPr="0027729A" w:rsidRDefault="00115A2B" w:rsidP="00BF487A">
      <w:pPr>
        <w:ind w:firstLine="72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>C. Y20 Recent Marijuana Use</w:t>
      </w:r>
      <w:r w:rsidR="009048A1" w:rsidRPr="0027729A">
        <w:rPr>
          <w:rFonts w:ascii="Times New Roman" w:hAnsi="Times New Roman" w:cs="Times New Roman"/>
          <w:sz w:val="22"/>
          <w:szCs w:val="22"/>
        </w:rPr>
        <w:t xml:space="preserve"> </w:t>
      </w:r>
      <w:r w:rsidR="009048A1" w:rsidRPr="0027729A">
        <w:rPr>
          <w:rFonts w:ascii="Times New Roman" w:hAnsi="Times New Roman" w:cs="Times New Roman"/>
          <w:sz w:val="22"/>
          <w:szCs w:val="22"/>
        </w:rPr>
        <w:tab/>
      </w:r>
      <w:r w:rsidR="009048A1" w:rsidRPr="0027729A">
        <w:rPr>
          <w:rFonts w:ascii="Times New Roman" w:hAnsi="Times New Roman" w:cs="Times New Roman"/>
          <w:sz w:val="22"/>
          <w:szCs w:val="22"/>
        </w:rPr>
        <w:tab/>
      </w:r>
      <w:r w:rsidR="00912955" w:rsidRPr="0027729A">
        <w:rPr>
          <w:rFonts w:ascii="Times New Roman" w:hAnsi="Times New Roman" w:cs="Times New Roman"/>
          <w:sz w:val="22"/>
          <w:szCs w:val="22"/>
        </w:rPr>
        <w:tab/>
      </w:r>
      <w:r w:rsidR="009048A1"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>D. Y20 Cumulative Marijuana Use</w:t>
      </w:r>
    </w:p>
    <w:p w14:paraId="7BF8DC92" w14:textId="503B0DC9" w:rsidR="00272813" w:rsidRPr="0027729A" w:rsidRDefault="009748F3" w:rsidP="009048A1">
      <w:pPr>
        <w:jc w:val="center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ED7CB0" wp14:editId="4012BE41">
                <wp:simplePos x="0" y="0"/>
                <wp:positionH relativeFrom="column">
                  <wp:posOffset>3689350</wp:posOffset>
                </wp:positionH>
                <wp:positionV relativeFrom="paragraph">
                  <wp:posOffset>216446</wp:posOffset>
                </wp:positionV>
                <wp:extent cx="669290" cy="33972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90" cy="339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A6E604" w14:textId="011113BF" w:rsidR="001D1EDA" w:rsidRPr="00AE0FA7" w:rsidRDefault="001D1EDA" w:rsidP="009748F3">
                            <w:p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AE0FA7"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w:t>𝜆</w:t>
                            </w:r>
                            <w:r w:rsidRPr="00AE0FA7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=1.0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ED7CB0" id="Text Box 14" o:spid="_x0000_s1028" type="#_x0000_t202" style="position:absolute;left:0;text-align:left;margin-left:290.5pt;margin-top:17.05pt;width:52.7pt;height:26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" filled="f" stroked="f" strokeweight=".5pt">
                <v:textbox>
                  <w:txbxContent>
                    <w:p w14:paraId="0CA6E604" w14:textId="011113BF" w:rsidR="001D1EDA" w:rsidRPr="00AE0FA7" w:rsidRDefault="001D1EDA" w:rsidP="009748F3">
                      <w:pP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AE0FA7">
                        <w:rPr>
                          <w:rFonts w:ascii="Cambria Math" w:hAnsi="Cambria Math" w:cs="Cambria Math"/>
                          <w:sz w:val="22"/>
                          <w:szCs w:val="22"/>
                        </w:rPr>
                        <w:t>𝜆</w:t>
                      </w:r>
                      <w:r w:rsidRPr="00AE0FA7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=1.0</w:t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8532AA" w:rsidRPr="0027729A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8626B8" wp14:editId="2E7254FD">
                <wp:simplePos x="0" y="0"/>
                <wp:positionH relativeFrom="column">
                  <wp:posOffset>488950</wp:posOffset>
                </wp:positionH>
                <wp:positionV relativeFrom="paragraph">
                  <wp:posOffset>207899</wp:posOffset>
                </wp:positionV>
                <wp:extent cx="669290" cy="33972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90" cy="339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FAE524" w14:textId="3D063096" w:rsidR="001D1EDA" w:rsidRPr="00AE0FA7" w:rsidRDefault="001D1EDA" w:rsidP="008532AA">
                            <w:p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AE0FA7"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w:t>𝜆</w:t>
                            </w:r>
                            <w:r w:rsidRPr="00AE0FA7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=1.0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8626B8" id="Text Box 10" o:spid="_x0000_s1029" type="#_x0000_t202" style="position:absolute;left:0;text-align:left;margin-left:38.5pt;margin-top:16.35pt;width:52.7pt;height:26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" filled="f" stroked="f" strokeweight=".5pt">
                <v:textbox>
                  <w:txbxContent>
                    <w:p w14:paraId="66FAE524" w14:textId="3D063096" w:rsidR="001D1EDA" w:rsidRPr="00AE0FA7" w:rsidRDefault="001D1EDA" w:rsidP="008532AA">
                      <w:pP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AE0FA7">
                        <w:rPr>
                          <w:rFonts w:ascii="Cambria Math" w:hAnsi="Cambria Math" w:cs="Cambria Math"/>
                          <w:sz w:val="22"/>
                          <w:szCs w:val="22"/>
                        </w:rPr>
                        <w:t>𝜆</w:t>
                      </w:r>
                      <w:r w:rsidRPr="00AE0FA7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=1.08</w:t>
                      </w:r>
                    </w:p>
                  </w:txbxContent>
                </v:textbox>
              </v:shape>
            </w:pict>
          </mc:Fallback>
        </mc:AlternateContent>
      </w:r>
      <w:r w:rsidR="004A3B29"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3868D3DE" wp14:editId="210EC3E9">
            <wp:extent cx="2651760" cy="2651760"/>
            <wp:effectExtent l="0" t="0" r="0" b="25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48A1" w:rsidRPr="0027729A">
        <w:rPr>
          <w:rFonts w:ascii="Times New Roman" w:hAnsi="Times New Roman" w:cs="Times New Roman"/>
          <w:sz w:val="22"/>
          <w:szCs w:val="22"/>
        </w:rPr>
        <w:tab/>
      </w:r>
      <w:r w:rsidR="009048A1" w:rsidRPr="0027729A">
        <w:rPr>
          <w:rFonts w:ascii="Times New Roman" w:hAnsi="Times New Roman" w:cs="Times New Roman"/>
          <w:sz w:val="22"/>
          <w:szCs w:val="22"/>
        </w:rPr>
        <w:tab/>
      </w:r>
      <w:r w:rsidR="004A3B29"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4D388BD0" wp14:editId="455377E5">
            <wp:extent cx="2651760" cy="2651760"/>
            <wp:effectExtent l="0" t="0" r="0" b="25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C997C" w14:textId="77777777" w:rsidR="007910BB" w:rsidRPr="0027729A" w:rsidRDefault="007910BB" w:rsidP="00912955">
      <w:pPr>
        <w:rPr>
          <w:rFonts w:ascii="Times New Roman" w:hAnsi="Times New Roman" w:cs="Times New Roman"/>
          <w:sz w:val="22"/>
          <w:szCs w:val="22"/>
        </w:rPr>
      </w:pPr>
    </w:p>
    <w:p w14:paraId="31694064" w14:textId="084C6CDD" w:rsidR="00E342CE" w:rsidRPr="0027729A" w:rsidRDefault="00493167" w:rsidP="00912955">
      <w:pPr>
        <w:rPr>
          <w:rFonts w:ascii="Times New Roman" w:hAnsi="Times New Roman" w:cs="Times New Roman"/>
          <w:sz w:val="22"/>
          <w:szCs w:val="22"/>
        </w:rPr>
        <w:sectPr w:rsidR="00E342CE" w:rsidRPr="0027729A" w:rsidSect="00FC3F75">
          <w:footerReference w:type="even" r:id="rId12"/>
          <w:footerReference w:type="default" r:id="rId13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27729A">
        <w:rPr>
          <w:rFonts w:ascii="Times New Roman" w:hAnsi="Times New Roman" w:cs="Times New Roman"/>
          <w:sz w:val="22"/>
          <w:szCs w:val="22"/>
        </w:rPr>
        <w:t xml:space="preserve">The </w:t>
      </w:r>
      <w:r w:rsidR="00FB2054" w:rsidRPr="0027729A">
        <w:rPr>
          <w:rFonts w:ascii="Times New Roman" w:hAnsi="Times New Roman" w:cs="Times New Roman"/>
          <w:sz w:val="22"/>
          <w:szCs w:val="22"/>
        </w:rPr>
        <w:t>-log</w:t>
      </w:r>
      <w:r w:rsidR="00FB2054" w:rsidRPr="0027729A">
        <w:rPr>
          <w:rFonts w:ascii="Times New Roman" w:hAnsi="Times New Roman" w:cs="Times New Roman"/>
          <w:sz w:val="22"/>
          <w:szCs w:val="22"/>
          <w:vertAlign w:val="subscript"/>
        </w:rPr>
        <w:t>10</w:t>
      </w:r>
      <w:r w:rsidR="00FB2054" w:rsidRPr="0027729A">
        <w:rPr>
          <w:rFonts w:ascii="Times New Roman" w:hAnsi="Times New Roman" w:cs="Times New Roman"/>
          <w:sz w:val="22"/>
          <w:szCs w:val="22"/>
        </w:rPr>
        <w:t>(</w:t>
      </w:r>
      <w:r w:rsidR="00FB2054"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="00FB2054" w:rsidRPr="0027729A">
        <w:rPr>
          <w:rFonts w:ascii="Times New Roman" w:hAnsi="Times New Roman" w:cs="Times New Roman"/>
          <w:sz w:val="22"/>
          <w:szCs w:val="22"/>
        </w:rPr>
        <w:t xml:space="preserve"> values) are plotted against the corresponding expected -log</w:t>
      </w:r>
      <w:r w:rsidR="00FB2054" w:rsidRPr="0027729A">
        <w:rPr>
          <w:rFonts w:ascii="Times New Roman" w:hAnsi="Times New Roman" w:cs="Times New Roman"/>
          <w:sz w:val="22"/>
          <w:szCs w:val="22"/>
          <w:vertAlign w:val="subscript"/>
        </w:rPr>
        <w:t>10</w:t>
      </w:r>
      <w:r w:rsidR="00FB2054" w:rsidRPr="0027729A">
        <w:rPr>
          <w:rFonts w:ascii="Times New Roman" w:hAnsi="Times New Roman" w:cs="Times New Roman"/>
          <w:sz w:val="22"/>
          <w:szCs w:val="22"/>
        </w:rPr>
        <w:t>(</w:t>
      </w:r>
      <w:r w:rsidR="00FB2054"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="00FB2054" w:rsidRPr="0027729A">
        <w:rPr>
          <w:rFonts w:ascii="Times New Roman" w:hAnsi="Times New Roman" w:cs="Times New Roman"/>
          <w:sz w:val="22"/>
          <w:szCs w:val="22"/>
        </w:rPr>
        <w:t xml:space="preserve"> values</w:t>
      </w:r>
      <w:r w:rsidR="007B05CA" w:rsidRPr="0027729A">
        <w:rPr>
          <w:rFonts w:ascii="Times New Roman" w:hAnsi="Times New Roman" w:cs="Times New Roman"/>
          <w:sz w:val="22"/>
          <w:szCs w:val="22"/>
        </w:rPr>
        <w:t>)</w:t>
      </w:r>
      <w:r w:rsidR="00032249" w:rsidRPr="0027729A">
        <w:rPr>
          <w:rFonts w:ascii="Times New Roman" w:hAnsi="Times New Roman" w:cs="Times New Roman"/>
          <w:sz w:val="22"/>
          <w:szCs w:val="22"/>
        </w:rPr>
        <w:t>.</w:t>
      </w:r>
    </w:p>
    <w:p w14:paraId="3C9DAC03" w14:textId="24645C6C" w:rsidR="00012B6A" w:rsidRPr="0027729A" w:rsidRDefault="00012B6A" w:rsidP="00912955">
      <w:p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b/>
          <w:bCs/>
          <w:sz w:val="22"/>
          <w:szCs w:val="22"/>
        </w:rPr>
        <w:lastRenderedPageBreak/>
        <w:t xml:space="preserve">Supplemental Figure 2. </w:t>
      </w:r>
      <w:r w:rsidRPr="0027729A">
        <w:rPr>
          <w:rFonts w:ascii="Times New Roman" w:hAnsi="Times New Roman" w:cs="Times New Roman"/>
          <w:sz w:val="22"/>
          <w:szCs w:val="22"/>
        </w:rPr>
        <w:t>Venn diagram of significant CpGs associated with recent and cumulative marijuana use at Y15 and Y20</w:t>
      </w:r>
    </w:p>
    <w:p w14:paraId="56EEE31C" w14:textId="3C8905B3" w:rsidR="00012B6A" w:rsidRPr="0027729A" w:rsidRDefault="00012B6A" w:rsidP="00912955">
      <w:pPr>
        <w:rPr>
          <w:rFonts w:ascii="Times New Roman" w:hAnsi="Times New Roman" w:cs="Times New Roman"/>
          <w:sz w:val="22"/>
          <w:szCs w:val="22"/>
        </w:rPr>
      </w:pPr>
    </w:p>
    <w:p w14:paraId="3ACA9302" w14:textId="21F9E698" w:rsidR="00012B6A" w:rsidRPr="0027729A" w:rsidRDefault="00C246D7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C246D7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246D7">
        <w:rPr>
          <w:rFonts w:ascii="Times New Roman" w:hAnsi="Times New Roman" w:cs="Times New Roman"/>
          <w:b/>
          <w:bCs/>
          <w:sz w:val="22"/>
          <w:szCs w:val="22"/>
        </w:rPr>
        <w:drawing>
          <wp:inline distT="0" distB="0" distL="0" distR="0" wp14:anchorId="291B6009" wp14:editId="1A3FF07F">
            <wp:extent cx="5943600" cy="320802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246D7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012B6A" w:rsidRPr="0027729A">
        <w:rPr>
          <w:rFonts w:ascii="Times New Roman" w:hAnsi="Times New Roman" w:cs="Times New Roman"/>
          <w:b/>
          <w:bCs/>
          <w:sz w:val="22"/>
          <w:szCs w:val="22"/>
        </w:rPr>
        <w:br w:type="page"/>
      </w:r>
    </w:p>
    <w:p w14:paraId="78EFFE6C" w14:textId="5E9D8504" w:rsidR="00004667" w:rsidRPr="0027729A" w:rsidRDefault="00004667" w:rsidP="00A36E15">
      <w:pPr>
        <w:rPr>
          <w:rFonts w:ascii="Times New Roman" w:eastAsiaTheme="minorEastAsia" w:hAnsi="Times New Roman" w:cs="Times New Roman"/>
          <w:bCs/>
          <w:sz w:val="22"/>
          <w:szCs w:val="22"/>
          <w:lang w:eastAsia="zh-CN"/>
        </w:rPr>
      </w:pPr>
      <w:bookmarkStart w:id="1" w:name="_Toc96257665"/>
      <w:r w:rsidRPr="0027729A">
        <w:rPr>
          <w:rStyle w:val="MyHeading3Char"/>
          <w:rFonts w:ascii="Times New Roman" w:hAnsi="Times New Roman" w:cs="Times New Roman"/>
        </w:rPr>
        <w:lastRenderedPageBreak/>
        <w:t xml:space="preserve">Supplemental Figure </w:t>
      </w:r>
      <w:r w:rsidR="0074070C" w:rsidRPr="0027729A">
        <w:rPr>
          <w:rStyle w:val="MyHeading3Char"/>
          <w:rFonts w:ascii="Times New Roman" w:hAnsi="Times New Roman" w:cs="Times New Roman"/>
        </w:rPr>
        <w:t>3</w:t>
      </w:r>
      <w:r w:rsidRPr="0027729A">
        <w:rPr>
          <w:rStyle w:val="MyHeading3Char"/>
          <w:rFonts w:ascii="Times New Roman" w:hAnsi="Times New Roman" w:cs="Times New Roman"/>
        </w:rPr>
        <w:t>.</w:t>
      </w:r>
      <w:bookmarkEnd w:id="1"/>
      <w:r w:rsidRPr="0027729A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27729A">
        <w:rPr>
          <w:rFonts w:ascii="Times New Roman" w:hAnsi="Times New Roman" w:cs="Times New Roman"/>
          <w:bCs/>
          <w:noProof/>
          <w:sz w:val="22"/>
          <w:szCs w:val="22"/>
        </w:rPr>
        <w:t>Comparison of t</w:t>
      </w:r>
      <w:r w:rsidR="0074070C" w:rsidRPr="0027729A">
        <w:rPr>
          <w:rFonts w:ascii="Times New Roman" w:hAnsi="Times New Roman" w:cs="Times New Roman"/>
          <w:bCs/>
          <w:noProof/>
          <w:sz w:val="22"/>
          <w:szCs w:val="22"/>
        </w:rPr>
        <w:t xml:space="preserve">he </w:t>
      </w:r>
      <w:r w:rsidRPr="0027729A">
        <w:rPr>
          <w:rFonts w:ascii="Times New Roman" w:hAnsi="Times New Roman" w:cs="Times New Roman"/>
          <w:bCs/>
          <w:noProof/>
          <w:sz w:val="22"/>
          <w:szCs w:val="22"/>
        </w:rPr>
        <w:t>beta coefficients between Δ</w:t>
      </w:r>
      <w:r w:rsidR="0074070C" w:rsidRPr="0027729A">
        <w:rPr>
          <w:rFonts w:ascii="Times New Roman" w:hAnsi="Times New Roman" w:cs="Times New Roman"/>
          <w:bCs/>
          <w:noProof/>
          <w:sz w:val="22"/>
          <w:szCs w:val="22"/>
        </w:rPr>
        <w:t>marijuana use</w:t>
      </w:r>
      <w:r w:rsidRPr="0027729A">
        <w:rPr>
          <w:rFonts w:ascii="Times New Roman" w:hAnsi="Times New Roman" w:cs="Times New Roman"/>
          <w:bCs/>
          <w:noProof/>
          <w:sz w:val="22"/>
          <w:szCs w:val="22"/>
        </w:rPr>
        <w:t xml:space="preserve"> vs. Δmethylation analysis and </w:t>
      </w:r>
      <w:r w:rsidR="00451982" w:rsidRPr="0027729A">
        <w:rPr>
          <w:rFonts w:ascii="Times New Roman" w:hAnsi="Times New Roman" w:cs="Times New Roman"/>
          <w:bCs/>
          <w:noProof/>
          <w:sz w:val="22"/>
          <w:szCs w:val="22"/>
        </w:rPr>
        <w:t>marijuana use at Y15 and Y20</w:t>
      </w:r>
    </w:p>
    <w:p w14:paraId="50C16C7A" w14:textId="77777777" w:rsidR="00451982" w:rsidRPr="0027729A" w:rsidRDefault="00451982" w:rsidP="00451982">
      <w:pPr>
        <w:rPr>
          <w:rFonts w:ascii="Times New Roman" w:hAnsi="Times New Roman" w:cs="Times New Roman"/>
          <w:sz w:val="22"/>
          <w:szCs w:val="22"/>
        </w:rPr>
      </w:pPr>
    </w:p>
    <w:p w14:paraId="276B7397" w14:textId="77777777" w:rsidR="00451982" w:rsidRPr="0027729A" w:rsidRDefault="00451982" w:rsidP="004519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>Recent Use</w:t>
      </w:r>
    </w:p>
    <w:p w14:paraId="6EA39171" w14:textId="578A693C" w:rsidR="00451982" w:rsidRPr="0027729A" w:rsidRDefault="00504FAE" w:rsidP="007A5ADF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27729A">
        <w:rPr>
          <w:rFonts w:ascii="Times New Roman" w:hAnsi="Times New Roman" w:cs="Times New Roman"/>
          <w:b/>
          <w:bCs/>
          <w:noProof/>
          <w:sz w:val="22"/>
          <w:szCs w:val="22"/>
        </w:rPr>
        <w:drawing>
          <wp:inline distT="0" distB="0" distL="0" distR="0" wp14:anchorId="73F40553" wp14:editId="0B2462B2">
            <wp:extent cx="4619236" cy="3200400"/>
            <wp:effectExtent l="12700" t="12700" r="16510" b="127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9236" cy="3200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17730" w14:textId="39753A8E" w:rsidR="00451982" w:rsidRPr="0027729A" w:rsidRDefault="00451982" w:rsidP="00A36E15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61542E8E" w14:textId="710B5AF8" w:rsidR="00451982" w:rsidRPr="0027729A" w:rsidRDefault="00451982" w:rsidP="00451982">
      <w:pPr>
        <w:ind w:firstLine="36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>B. Cumulative Use</w:t>
      </w:r>
    </w:p>
    <w:p w14:paraId="5BADC9F0" w14:textId="36CC7FBB" w:rsidR="00451982" w:rsidRPr="0027729A" w:rsidRDefault="00504FAE" w:rsidP="007A5ADF">
      <w:pPr>
        <w:jc w:val="center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5E4D046B" wp14:editId="7F1E7688">
            <wp:extent cx="4619236" cy="3200400"/>
            <wp:effectExtent l="12700" t="12700" r="1651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9236" cy="3200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4A1BE" w14:textId="77777777" w:rsidR="00A36E15" w:rsidRPr="0027729A" w:rsidRDefault="00A36E15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27729A">
        <w:rPr>
          <w:rFonts w:ascii="Times New Roman" w:hAnsi="Times New Roman" w:cs="Times New Roman"/>
          <w:b/>
          <w:bCs/>
          <w:sz w:val="22"/>
          <w:szCs w:val="22"/>
        </w:rPr>
        <w:br w:type="page"/>
      </w:r>
    </w:p>
    <w:p w14:paraId="4DFED082" w14:textId="07C6CFCE" w:rsidR="00750870" w:rsidRPr="0027729A" w:rsidRDefault="00750870" w:rsidP="00750870">
      <w:p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b/>
          <w:bCs/>
          <w:sz w:val="22"/>
          <w:szCs w:val="22"/>
        </w:rPr>
        <w:lastRenderedPageBreak/>
        <w:t xml:space="preserve">Supplemental Figure </w:t>
      </w:r>
      <w:r w:rsidR="00970092" w:rsidRPr="0027729A">
        <w:rPr>
          <w:rFonts w:ascii="Times New Roman" w:hAnsi="Times New Roman" w:cs="Times New Roman"/>
          <w:b/>
          <w:bCs/>
          <w:sz w:val="22"/>
          <w:szCs w:val="22"/>
        </w:rPr>
        <w:t>4</w:t>
      </w:r>
      <w:r w:rsidRPr="0027729A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Pr="0027729A">
        <w:rPr>
          <w:rFonts w:ascii="Times New Roman" w:hAnsi="Times New Roman" w:cs="Times New Roman"/>
          <w:sz w:val="22"/>
          <w:szCs w:val="22"/>
        </w:rPr>
        <w:t xml:space="preserve"> Comparison of regression beta coefficients for identified recent and cumulative marijuana use CpGs at Y15 by sex</w:t>
      </w:r>
    </w:p>
    <w:p w14:paraId="4391DF4C" w14:textId="77777777" w:rsidR="00750870" w:rsidRPr="0027729A" w:rsidRDefault="00750870" w:rsidP="00750870">
      <w:pPr>
        <w:rPr>
          <w:rFonts w:ascii="Times New Roman" w:hAnsi="Times New Roman" w:cs="Times New Roman"/>
          <w:sz w:val="22"/>
          <w:szCs w:val="22"/>
        </w:rPr>
      </w:pPr>
    </w:p>
    <w:p w14:paraId="4E3038CE" w14:textId="01A61293" w:rsidR="00750870" w:rsidRPr="0027729A" w:rsidRDefault="00750870" w:rsidP="0075087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>Recent Use</w:t>
      </w:r>
    </w:p>
    <w:p w14:paraId="5B2333B8" w14:textId="340CF0A4" w:rsidR="00750870" w:rsidRPr="0027729A" w:rsidRDefault="0040084E" w:rsidP="008A1C57">
      <w:pPr>
        <w:jc w:val="center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6F78916D" wp14:editId="6F18416D">
            <wp:extent cx="3957514" cy="2743200"/>
            <wp:effectExtent l="12700" t="12700" r="17780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4" cy="2743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5E356" w14:textId="77777777" w:rsidR="008A1C57" w:rsidRPr="0027729A" w:rsidRDefault="008A1C57" w:rsidP="00750870">
      <w:pPr>
        <w:pStyle w:val="ListParagraph"/>
        <w:rPr>
          <w:rFonts w:ascii="Times New Roman" w:hAnsi="Times New Roman" w:cs="Times New Roman"/>
          <w:sz w:val="22"/>
          <w:szCs w:val="22"/>
        </w:rPr>
      </w:pPr>
    </w:p>
    <w:p w14:paraId="4CB7D4E4" w14:textId="77777777" w:rsidR="00750870" w:rsidRPr="0027729A" w:rsidRDefault="00750870" w:rsidP="00C36BE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>Cumulative Use</w:t>
      </w:r>
    </w:p>
    <w:p w14:paraId="2BF237D5" w14:textId="05E71BD0" w:rsidR="005B36F9" w:rsidRPr="0027729A" w:rsidRDefault="0040084E" w:rsidP="008A1C57">
      <w:pPr>
        <w:jc w:val="center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0E22B95B" wp14:editId="4C44B454">
            <wp:extent cx="3957514" cy="2743200"/>
            <wp:effectExtent l="12700" t="12700" r="17780" b="127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4" cy="2743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F9634A" w14:textId="77777777" w:rsidR="0040084E" w:rsidRPr="0027729A" w:rsidRDefault="0040084E" w:rsidP="008A1C57">
      <w:pPr>
        <w:jc w:val="center"/>
        <w:rPr>
          <w:rFonts w:ascii="Times New Roman" w:hAnsi="Times New Roman" w:cs="Times New Roman"/>
          <w:sz w:val="22"/>
          <w:szCs w:val="22"/>
        </w:rPr>
      </w:pPr>
    </w:p>
    <w:p w14:paraId="41B577E3" w14:textId="77777777" w:rsidR="005B36F9" w:rsidRPr="0027729A" w:rsidRDefault="005B36F9" w:rsidP="005B36F9">
      <w:pPr>
        <w:rPr>
          <w:rFonts w:ascii="Times New Roman" w:hAnsi="Times New Roman" w:cs="Times New Roman"/>
          <w:sz w:val="22"/>
          <w:szCs w:val="22"/>
        </w:rPr>
        <w:sectPr w:rsidR="005B36F9" w:rsidRPr="0027729A" w:rsidSect="00E342CE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27729A">
        <w:rPr>
          <w:rFonts w:ascii="Times New Roman" w:hAnsi="Times New Roman" w:cs="Times New Roman"/>
          <w:sz w:val="22"/>
          <w:szCs w:val="22"/>
        </w:rPr>
        <w:t xml:space="preserve">Bonferroni-correcte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s were used to determine significance (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&lt; 0.05). Pearson’s correlation coefficient an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 are provided to assess the relationship of the regression coefficients for each comparison.</w:t>
      </w:r>
    </w:p>
    <w:p w14:paraId="6AD9820A" w14:textId="579F77A1" w:rsidR="00750870" w:rsidRPr="0027729A" w:rsidRDefault="00750870" w:rsidP="00750870">
      <w:p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b/>
          <w:bCs/>
          <w:sz w:val="22"/>
          <w:szCs w:val="22"/>
        </w:rPr>
        <w:lastRenderedPageBreak/>
        <w:t xml:space="preserve">Supplemental Figure </w:t>
      </w:r>
      <w:r w:rsidR="00970092" w:rsidRPr="0027729A">
        <w:rPr>
          <w:rFonts w:ascii="Times New Roman" w:hAnsi="Times New Roman" w:cs="Times New Roman"/>
          <w:b/>
          <w:bCs/>
          <w:sz w:val="22"/>
          <w:szCs w:val="22"/>
        </w:rPr>
        <w:t>5</w:t>
      </w:r>
      <w:r w:rsidRPr="0027729A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Pr="0027729A">
        <w:rPr>
          <w:rFonts w:ascii="Times New Roman" w:hAnsi="Times New Roman" w:cs="Times New Roman"/>
          <w:sz w:val="22"/>
          <w:szCs w:val="22"/>
        </w:rPr>
        <w:t xml:space="preserve"> Comparison of regression beta coefficients for identified recent and cumulative marijuana use CpGs at Y20 by sex</w:t>
      </w:r>
    </w:p>
    <w:p w14:paraId="355EB7D0" w14:textId="77777777" w:rsidR="00750870" w:rsidRPr="0027729A" w:rsidRDefault="00750870" w:rsidP="00750870">
      <w:pPr>
        <w:rPr>
          <w:rFonts w:ascii="Times New Roman" w:hAnsi="Times New Roman" w:cs="Times New Roman"/>
          <w:sz w:val="22"/>
          <w:szCs w:val="22"/>
        </w:rPr>
      </w:pPr>
    </w:p>
    <w:p w14:paraId="0DBE8773" w14:textId="77777777" w:rsidR="00750870" w:rsidRPr="0027729A" w:rsidRDefault="00750870" w:rsidP="007508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>Recent Use</w:t>
      </w:r>
    </w:p>
    <w:p w14:paraId="55427475" w14:textId="449C2CFE" w:rsidR="00970092" w:rsidRPr="0027729A" w:rsidRDefault="001F29ED" w:rsidP="001F29ED">
      <w:pPr>
        <w:jc w:val="center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3676DF38" wp14:editId="7BEC67B5">
            <wp:extent cx="3957514" cy="2743200"/>
            <wp:effectExtent l="12700" t="12700" r="1778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4" cy="2743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EC42C5" w14:textId="77777777" w:rsidR="00970092" w:rsidRPr="0027729A" w:rsidRDefault="00970092" w:rsidP="00970092">
      <w:pPr>
        <w:ind w:left="360"/>
        <w:rPr>
          <w:rFonts w:ascii="Times New Roman" w:hAnsi="Times New Roman" w:cs="Times New Roman"/>
          <w:sz w:val="22"/>
          <w:szCs w:val="22"/>
        </w:rPr>
      </w:pPr>
    </w:p>
    <w:p w14:paraId="12E74A78" w14:textId="77777777" w:rsidR="00750870" w:rsidRPr="0027729A" w:rsidRDefault="00750870" w:rsidP="007508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>Cumulative Use</w:t>
      </w:r>
    </w:p>
    <w:p w14:paraId="56CDB61B" w14:textId="0F1F18EF" w:rsidR="005B36F9" w:rsidRPr="0027729A" w:rsidRDefault="001F29ED" w:rsidP="00970092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27729A">
        <w:rPr>
          <w:rFonts w:ascii="Times New Roman" w:hAnsi="Times New Roman" w:cs="Times New Roman"/>
          <w:b/>
          <w:bCs/>
          <w:noProof/>
          <w:sz w:val="22"/>
          <w:szCs w:val="22"/>
        </w:rPr>
        <w:drawing>
          <wp:inline distT="0" distB="0" distL="0" distR="0" wp14:anchorId="1BC7D438" wp14:editId="2D56F16D">
            <wp:extent cx="3957514" cy="2743200"/>
            <wp:effectExtent l="12700" t="12700" r="17780" b="127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4" cy="2743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0C35B5" w14:textId="77777777" w:rsidR="0029411F" w:rsidRPr="0027729A" w:rsidRDefault="0029411F" w:rsidP="00970092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3814CF36" w14:textId="77777777" w:rsidR="005B36F9" w:rsidRPr="0027729A" w:rsidRDefault="005B36F9" w:rsidP="005B36F9">
      <w:pPr>
        <w:rPr>
          <w:rFonts w:ascii="Times New Roman" w:hAnsi="Times New Roman" w:cs="Times New Roman"/>
          <w:sz w:val="22"/>
          <w:szCs w:val="22"/>
        </w:rPr>
        <w:sectPr w:rsidR="005B36F9" w:rsidRPr="0027729A" w:rsidSect="00E342CE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27729A">
        <w:rPr>
          <w:rFonts w:ascii="Times New Roman" w:hAnsi="Times New Roman" w:cs="Times New Roman"/>
          <w:sz w:val="22"/>
          <w:szCs w:val="22"/>
        </w:rPr>
        <w:t xml:space="preserve">Bonferroni-correcte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s were used to determine significance (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&lt; 0.05). Pearson’s correlation coefficient an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 are provided to assess the relationship of the regression coefficients for each comparison.</w:t>
      </w:r>
    </w:p>
    <w:p w14:paraId="1CE61397" w14:textId="1F05C292" w:rsidR="00912955" w:rsidRPr="0027729A" w:rsidRDefault="000479E7" w:rsidP="00912955">
      <w:p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b/>
          <w:bCs/>
          <w:sz w:val="22"/>
          <w:szCs w:val="22"/>
        </w:rPr>
        <w:lastRenderedPageBreak/>
        <w:t xml:space="preserve">Supplemental Figure </w:t>
      </w:r>
      <w:r w:rsidR="00970092" w:rsidRPr="0027729A">
        <w:rPr>
          <w:rFonts w:ascii="Times New Roman" w:hAnsi="Times New Roman" w:cs="Times New Roman"/>
          <w:b/>
          <w:bCs/>
          <w:sz w:val="22"/>
          <w:szCs w:val="22"/>
        </w:rPr>
        <w:t>6</w:t>
      </w:r>
      <w:r w:rsidRPr="0027729A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Pr="0027729A">
        <w:rPr>
          <w:rFonts w:ascii="Times New Roman" w:hAnsi="Times New Roman" w:cs="Times New Roman"/>
          <w:sz w:val="22"/>
          <w:szCs w:val="22"/>
        </w:rPr>
        <w:t xml:space="preserve"> Comparison of regression </w:t>
      </w:r>
      <w:r w:rsidR="00F83624" w:rsidRPr="0027729A">
        <w:rPr>
          <w:rFonts w:ascii="Times New Roman" w:hAnsi="Times New Roman" w:cs="Times New Roman"/>
          <w:sz w:val="22"/>
          <w:szCs w:val="22"/>
        </w:rPr>
        <w:t xml:space="preserve">beta </w:t>
      </w:r>
      <w:r w:rsidRPr="0027729A">
        <w:rPr>
          <w:rFonts w:ascii="Times New Roman" w:hAnsi="Times New Roman" w:cs="Times New Roman"/>
          <w:sz w:val="22"/>
          <w:szCs w:val="22"/>
        </w:rPr>
        <w:t xml:space="preserve">coefficients </w:t>
      </w:r>
      <w:r w:rsidR="00733E82" w:rsidRPr="0027729A">
        <w:rPr>
          <w:rFonts w:ascii="Times New Roman" w:hAnsi="Times New Roman" w:cs="Times New Roman"/>
          <w:sz w:val="22"/>
          <w:szCs w:val="22"/>
        </w:rPr>
        <w:t xml:space="preserve">for </w:t>
      </w:r>
      <w:r w:rsidR="00674F66" w:rsidRPr="0027729A">
        <w:rPr>
          <w:rFonts w:ascii="Times New Roman" w:hAnsi="Times New Roman" w:cs="Times New Roman"/>
          <w:sz w:val="22"/>
          <w:szCs w:val="22"/>
        </w:rPr>
        <w:t>identified</w:t>
      </w:r>
      <w:r w:rsidR="00733E82" w:rsidRPr="0027729A">
        <w:rPr>
          <w:rFonts w:ascii="Times New Roman" w:hAnsi="Times New Roman" w:cs="Times New Roman"/>
          <w:sz w:val="22"/>
          <w:szCs w:val="22"/>
        </w:rPr>
        <w:t xml:space="preserve"> recent</w:t>
      </w:r>
      <w:r w:rsidR="0063004C" w:rsidRPr="0027729A">
        <w:rPr>
          <w:rFonts w:ascii="Times New Roman" w:hAnsi="Times New Roman" w:cs="Times New Roman"/>
          <w:sz w:val="22"/>
          <w:szCs w:val="22"/>
        </w:rPr>
        <w:t xml:space="preserve"> and cumulative</w:t>
      </w:r>
      <w:r w:rsidR="00733E82" w:rsidRPr="0027729A">
        <w:rPr>
          <w:rFonts w:ascii="Times New Roman" w:hAnsi="Times New Roman" w:cs="Times New Roman"/>
          <w:sz w:val="22"/>
          <w:szCs w:val="22"/>
        </w:rPr>
        <w:t xml:space="preserve"> marijuana use </w:t>
      </w:r>
      <w:r w:rsidR="00913B0B" w:rsidRPr="0027729A">
        <w:rPr>
          <w:rFonts w:ascii="Times New Roman" w:hAnsi="Times New Roman" w:cs="Times New Roman"/>
          <w:sz w:val="22"/>
          <w:szCs w:val="22"/>
        </w:rPr>
        <w:t xml:space="preserve">CpGs </w:t>
      </w:r>
      <w:r w:rsidR="0063004C" w:rsidRPr="0027729A">
        <w:rPr>
          <w:rFonts w:ascii="Times New Roman" w:hAnsi="Times New Roman" w:cs="Times New Roman"/>
          <w:sz w:val="22"/>
          <w:szCs w:val="22"/>
        </w:rPr>
        <w:t xml:space="preserve">at Y15 </w:t>
      </w:r>
      <w:r w:rsidR="00622AC5" w:rsidRPr="0027729A">
        <w:rPr>
          <w:rFonts w:ascii="Times New Roman" w:hAnsi="Times New Roman" w:cs="Times New Roman"/>
          <w:sz w:val="22"/>
          <w:szCs w:val="22"/>
        </w:rPr>
        <w:t xml:space="preserve">by </w:t>
      </w:r>
      <w:r w:rsidR="004B56AC" w:rsidRPr="0027729A">
        <w:rPr>
          <w:rFonts w:ascii="Times New Roman" w:hAnsi="Times New Roman" w:cs="Times New Roman"/>
          <w:sz w:val="22"/>
          <w:szCs w:val="22"/>
        </w:rPr>
        <w:t xml:space="preserve">self-reported </w:t>
      </w:r>
      <w:r w:rsidR="00622AC5" w:rsidRPr="0027729A">
        <w:rPr>
          <w:rFonts w:ascii="Times New Roman" w:hAnsi="Times New Roman" w:cs="Times New Roman"/>
          <w:sz w:val="22"/>
          <w:szCs w:val="22"/>
        </w:rPr>
        <w:t>race</w:t>
      </w:r>
    </w:p>
    <w:p w14:paraId="0D16166E" w14:textId="7C31573E" w:rsidR="00E64594" w:rsidRPr="0027729A" w:rsidRDefault="00E64594" w:rsidP="00912955">
      <w:pPr>
        <w:rPr>
          <w:rFonts w:ascii="Times New Roman" w:hAnsi="Times New Roman" w:cs="Times New Roman"/>
          <w:sz w:val="22"/>
          <w:szCs w:val="22"/>
        </w:rPr>
      </w:pPr>
    </w:p>
    <w:p w14:paraId="0BECF251" w14:textId="0E62E96F" w:rsidR="00E64594" w:rsidRPr="0027729A" w:rsidRDefault="00E45A9B" w:rsidP="007508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>Recent Use</w:t>
      </w:r>
    </w:p>
    <w:p w14:paraId="702E7FD0" w14:textId="4939B162" w:rsidR="00733E82" w:rsidRPr="0027729A" w:rsidRDefault="00BC67DB" w:rsidP="00EF4FCE">
      <w:pPr>
        <w:jc w:val="center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4556CA01" wp14:editId="4F3A1CBA">
            <wp:extent cx="3957514" cy="2743200"/>
            <wp:effectExtent l="12700" t="12700" r="17780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4" cy="2743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26C059" w14:textId="77777777" w:rsidR="00E64594" w:rsidRPr="0027729A" w:rsidRDefault="00E64594" w:rsidP="00EF4FCE">
      <w:pPr>
        <w:jc w:val="center"/>
        <w:rPr>
          <w:rFonts w:ascii="Times New Roman" w:hAnsi="Times New Roman" w:cs="Times New Roman"/>
          <w:sz w:val="22"/>
          <w:szCs w:val="22"/>
        </w:rPr>
      </w:pPr>
    </w:p>
    <w:p w14:paraId="3E641E98" w14:textId="2B1E4535" w:rsidR="00E64594" w:rsidRPr="0027729A" w:rsidRDefault="00E45A9B" w:rsidP="007508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>Cumulative Use</w:t>
      </w:r>
    </w:p>
    <w:p w14:paraId="77771DB6" w14:textId="7BFB164D" w:rsidR="00EF4FCE" w:rsidRPr="0027729A" w:rsidRDefault="00BC67DB" w:rsidP="00EF4FCE">
      <w:pPr>
        <w:jc w:val="center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389631BE" wp14:editId="09265696">
            <wp:extent cx="3957514" cy="2743200"/>
            <wp:effectExtent l="12700" t="12700" r="17780" b="1270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4" cy="2743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9394D6" w14:textId="77777777" w:rsidR="00BC67DB" w:rsidRPr="0027729A" w:rsidRDefault="00BC67DB" w:rsidP="00EF4FCE">
      <w:pPr>
        <w:jc w:val="center"/>
        <w:rPr>
          <w:rFonts w:ascii="Times New Roman" w:hAnsi="Times New Roman" w:cs="Times New Roman"/>
          <w:sz w:val="22"/>
          <w:szCs w:val="22"/>
        </w:rPr>
      </w:pPr>
    </w:p>
    <w:p w14:paraId="72E6808A" w14:textId="5C2D9939" w:rsidR="00955B88" w:rsidRPr="0027729A" w:rsidRDefault="00A72599">
      <w:p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Bonferroni-correcte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s were used to determine significance (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&lt; 0.05). Pearson’s correlation coefficient an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 are provided to assess the relationship of the regression coefficients </w:t>
      </w:r>
      <w:r w:rsidR="00901976" w:rsidRPr="0027729A">
        <w:rPr>
          <w:rFonts w:ascii="Times New Roman" w:hAnsi="Times New Roman" w:cs="Times New Roman"/>
          <w:sz w:val="22"/>
          <w:szCs w:val="22"/>
        </w:rPr>
        <w:t>for each comparison</w:t>
      </w:r>
      <w:r w:rsidR="00F83624" w:rsidRPr="0027729A">
        <w:rPr>
          <w:rFonts w:ascii="Times New Roman" w:hAnsi="Times New Roman" w:cs="Times New Roman"/>
          <w:sz w:val="22"/>
          <w:szCs w:val="22"/>
        </w:rPr>
        <w:t>.</w:t>
      </w:r>
      <w:r w:rsidR="00955B88" w:rsidRPr="0027729A">
        <w:rPr>
          <w:rFonts w:ascii="Times New Roman" w:hAnsi="Times New Roman" w:cs="Times New Roman"/>
          <w:sz w:val="22"/>
          <w:szCs w:val="22"/>
        </w:rPr>
        <w:br w:type="page"/>
      </w:r>
    </w:p>
    <w:p w14:paraId="7808521B" w14:textId="30051AEE" w:rsidR="00A62799" w:rsidRPr="0027729A" w:rsidRDefault="00A62799" w:rsidP="00A62799">
      <w:p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b/>
          <w:bCs/>
          <w:sz w:val="22"/>
          <w:szCs w:val="22"/>
        </w:rPr>
        <w:lastRenderedPageBreak/>
        <w:t xml:space="preserve">Supplemental Figure </w:t>
      </w:r>
      <w:r w:rsidR="00970092" w:rsidRPr="0027729A">
        <w:rPr>
          <w:rFonts w:ascii="Times New Roman" w:hAnsi="Times New Roman" w:cs="Times New Roman"/>
          <w:b/>
          <w:bCs/>
          <w:sz w:val="22"/>
          <w:szCs w:val="22"/>
        </w:rPr>
        <w:t>7</w:t>
      </w:r>
      <w:r w:rsidRPr="0027729A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Pr="0027729A">
        <w:rPr>
          <w:rFonts w:ascii="Times New Roman" w:hAnsi="Times New Roman" w:cs="Times New Roman"/>
          <w:sz w:val="22"/>
          <w:szCs w:val="22"/>
        </w:rPr>
        <w:t xml:space="preserve"> Comparison of regression </w:t>
      </w:r>
      <w:r w:rsidR="00991F59" w:rsidRPr="0027729A">
        <w:rPr>
          <w:rFonts w:ascii="Times New Roman" w:hAnsi="Times New Roman" w:cs="Times New Roman"/>
          <w:sz w:val="22"/>
          <w:szCs w:val="22"/>
        </w:rPr>
        <w:t xml:space="preserve">beta </w:t>
      </w:r>
      <w:r w:rsidRPr="0027729A">
        <w:rPr>
          <w:rFonts w:ascii="Times New Roman" w:hAnsi="Times New Roman" w:cs="Times New Roman"/>
          <w:sz w:val="22"/>
          <w:szCs w:val="22"/>
        </w:rPr>
        <w:t xml:space="preserve">coefficients for identified </w:t>
      </w:r>
      <w:r w:rsidR="00254A66" w:rsidRPr="0027729A">
        <w:rPr>
          <w:rFonts w:ascii="Times New Roman" w:hAnsi="Times New Roman" w:cs="Times New Roman"/>
          <w:sz w:val="22"/>
          <w:szCs w:val="22"/>
        </w:rPr>
        <w:t xml:space="preserve">recent and </w:t>
      </w:r>
      <w:r w:rsidRPr="0027729A">
        <w:rPr>
          <w:rFonts w:ascii="Times New Roman" w:hAnsi="Times New Roman" w:cs="Times New Roman"/>
          <w:sz w:val="22"/>
          <w:szCs w:val="22"/>
        </w:rPr>
        <w:t xml:space="preserve">cumulative marijuana use </w:t>
      </w:r>
      <w:r w:rsidR="002758A1" w:rsidRPr="0027729A">
        <w:rPr>
          <w:rFonts w:ascii="Times New Roman" w:hAnsi="Times New Roman" w:cs="Times New Roman"/>
          <w:sz w:val="22"/>
          <w:szCs w:val="22"/>
        </w:rPr>
        <w:t xml:space="preserve">CpGs </w:t>
      </w:r>
      <w:r w:rsidR="00254A66" w:rsidRPr="0027729A">
        <w:rPr>
          <w:rFonts w:ascii="Times New Roman" w:hAnsi="Times New Roman" w:cs="Times New Roman"/>
          <w:sz w:val="22"/>
          <w:szCs w:val="22"/>
        </w:rPr>
        <w:t xml:space="preserve">at Y20 </w:t>
      </w:r>
      <w:r w:rsidR="001B2ED1" w:rsidRPr="0027729A">
        <w:rPr>
          <w:rFonts w:ascii="Times New Roman" w:hAnsi="Times New Roman" w:cs="Times New Roman"/>
          <w:sz w:val="22"/>
          <w:szCs w:val="22"/>
        </w:rPr>
        <w:t xml:space="preserve">by </w:t>
      </w:r>
      <w:r w:rsidR="00DB563A" w:rsidRPr="0027729A">
        <w:rPr>
          <w:rFonts w:ascii="Times New Roman" w:hAnsi="Times New Roman" w:cs="Times New Roman"/>
          <w:sz w:val="22"/>
          <w:szCs w:val="22"/>
        </w:rPr>
        <w:t>self</w:t>
      </w:r>
      <w:r w:rsidR="00493D6A" w:rsidRPr="0027729A">
        <w:rPr>
          <w:rFonts w:ascii="Times New Roman" w:hAnsi="Times New Roman" w:cs="Times New Roman"/>
          <w:sz w:val="22"/>
          <w:szCs w:val="22"/>
        </w:rPr>
        <w:t xml:space="preserve">-reported </w:t>
      </w:r>
      <w:r w:rsidR="001B2ED1" w:rsidRPr="0027729A">
        <w:rPr>
          <w:rFonts w:ascii="Times New Roman" w:hAnsi="Times New Roman" w:cs="Times New Roman"/>
          <w:sz w:val="22"/>
          <w:szCs w:val="22"/>
        </w:rPr>
        <w:t>race</w:t>
      </w:r>
    </w:p>
    <w:p w14:paraId="7CD04ED8" w14:textId="77777777" w:rsidR="0042012D" w:rsidRPr="0027729A" w:rsidRDefault="0042012D" w:rsidP="00A62799">
      <w:pPr>
        <w:rPr>
          <w:rFonts w:ascii="Times New Roman" w:hAnsi="Times New Roman" w:cs="Times New Roman"/>
          <w:sz w:val="22"/>
          <w:szCs w:val="22"/>
        </w:rPr>
      </w:pPr>
    </w:p>
    <w:p w14:paraId="68132AD0" w14:textId="2A4CD5AB" w:rsidR="006970D1" w:rsidRPr="0027729A" w:rsidRDefault="00254A66" w:rsidP="00E7414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>Recent Use</w:t>
      </w:r>
    </w:p>
    <w:p w14:paraId="3DCC565C" w14:textId="1F4A5D60" w:rsidR="00666EA4" w:rsidRPr="0027729A" w:rsidRDefault="00490E7A" w:rsidP="00A62799">
      <w:pPr>
        <w:jc w:val="center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02ECDF34" wp14:editId="7D8707AA">
            <wp:extent cx="3957514" cy="2743200"/>
            <wp:effectExtent l="12700" t="12700" r="17780" b="1270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4" cy="2743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7E6E9D" w14:textId="538A6EEC" w:rsidR="00A62799" w:rsidRPr="0027729A" w:rsidRDefault="00A62799" w:rsidP="00955B88">
      <w:pPr>
        <w:rPr>
          <w:rFonts w:ascii="Times New Roman" w:hAnsi="Times New Roman" w:cs="Times New Roman"/>
          <w:sz w:val="22"/>
          <w:szCs w:val="22"/>
        </w:rPr>
      </w:pPr>
    </w:p>
    <w:p w14:paraId="00CE3FB6" w14:textId="076B4FEA" w:rsidR="00A62799" w:rsidRPr="0027729A" w:rsidRDefault="00254A66" w:rsidP="00955B8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>Cumulative Use</w:t>
      </w:r>
    </w:p>
    <w:p w14:paraId="182AF9B4" w14:textId="647B3D5C" w:rsidR="0049244F" w:rsidRPr="0027729A" w:rsidRDefault="00490E7A" w:rsidP="0049244F">
      <w:pPr>
        <w:jc w:val="center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24FEB862" wp14:editId="42FC82B9">
            <wp:extent cx="3957514" cy="2743200"/>
            <wp:effectExtent l="12700" t="12700" r="17780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4" cy="2743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EDE9B5" w14:textId="77777777" w:rsidR="00490E7A" w:rsidRPr="0027729A" w:rsidRDefault="00490E7A" w:rsidP="0049244F">
      <w:pPr>
        <w:jc w:val="center"/>
        <w:rPr>
          <w:rFonts w:ascii="Times New Roman" w:hAnsi="Times New Roman" w:cs="Times New Roman"/>
          <w:sz w:val="22"/>
          <w:szCs w:val="22"/>
        </w:rPr>
      </w:pPr>
    </w:p>
    <w:p w14:paraId="0DE8D1FF" w14:textId="286CF463" w:rsidR="00F83624" w:rsidRPr="0027729A" w:rsidRDefault="001E1C73" w:rsidP="00F83624">
      <w:pPr>
        <w:rPr>
          <w:rFonts w:ascii="Times New Roman" w:hAnsi="Times New Roman" w:cs="Times New Roman"/>
          <w:sz w:val="22"/>
          <w:szCs w:val="22"/>
        </w:rPr>
        <w:sectPr w:rsidR="00F83624" w:rsidRPr="0027729A" w:rsidSect="00E342CE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27729A">
        <w:rPr>
          <w:rFonts w:ascii="Times New Roman" w:hAnsi="Times New Roman" w:cs="Times New Roman"/>
          <w:sz w:val="22"/>
          <w:szCs w:val="22"/>
        </w:rPr>
        <w:t xml:space="preserve">Bonferroni-correcte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s were used to determine significance (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&lt; 0.05). Pearson’s correlation coefficient an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 are provided to assess the relationship of the regression coefficients for each comparison</w:t>
      </w:r>
      <w:r w:rsidR="00AA18DC" w:rsidRPr="0027729A">
        <w:rPr>
          <w:rFonts w:ascii="Times New Roman" w:hAnsi="Times New Roman" w:cs="Times New Roman"/>
          <w:sz w:val="22"/>
          <w:szCs w:val="22"/>
        </w:rPr>
        <w:t>.</w:t>
      </w:r>
    </w:p>
    <w:p w14:paraId="18394E03" w14:textId="79C2D5A0" w:rsidR="00694C5E" w:rsidRPr="0027729A" w:rsidRDefault="00DA1D9F" w:rsidP="00694C5E">
      <w:p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b/>
          <w:bCs/>
          <w:sz w:val="22"/>
          <w:szCs w:val="22"/>
        </w:rPr>
        <w:lastRenderedPageBreak/>
        <w:t xml:space="preserve">Supplemental Figure </w:t>
      </w:r>
      <w:r w:rsidR="00970092" w:rsidRPr="0027729A">
        <w:rPr>
          <w:rFonts w:ascii="Times New Roman" w:hAnsi="Times New Roman" w:cs="Times New Roman"/>
          <w:b/>
          <w:bCs/>
          <w:sz w:val="22"/>
          <w:szCs w:val="22"/>
        </w:rPr>
        <w:t>8</w:t>
      </w:r>
      <w:r w:rsidRPr="0027729A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Pr="0027729A">
        <w:rPr>
          <w:rFonts w:ascii="Times New Roman" w:hAnsi="Times New Roman" w:cs="Times New Roman"/>
          <w:sz w:val="22"/>
          <w:szCs w:val="22"/>
        </w:rPr>
        <w:t xml:space="preserve"> Comparison of regression coefficients for identified </w:t>
      </w:r>
      <w:r w:rsidR="008D2C71" w:rsidRPr="0027729A">
        <w:rPr>
          <w:rFonts w:ascii="Times New Roman" w:hAnsi="Times New Roman" w:cs="Times New Roman"/>
          <w:sz w:val="22"/>
          <w:szCs w:val="22"/>
        </w:rPr>
        <w:t>recent</w:t>
      </w:r>
      <w:r w:rsidRPr="0027729A">
        <w:rPr>
          <w:rFonts w:ascii="Times New Roman" w:hAnsi="Times New Roman" w:cs="Times New Roman"/>
          <w:sz w:val="22"/>
          <w:szCs w:val="22"/>
        </w:rPr>
        <w:t xml:space="preserve"> marijuana use</w:t>
      </w:r>
      <w:r w:rsidR="008D2C71" w:rsidRPr="0027729A">
        <w:rPr>
          <w:rFonts w:ascii="Times New Roman" w:hAnsi="Times New Roman" w:cs="Times New Roman"/>
          <w:sz w:val="22"/>
          <w:szCs w:val="22"/>
        </w:rPr>
        <w:t xml:space="preserve"> CpGs</w:t>
      </w:r>
      <w:r w:rsidRPr="0027729A">
        <w:rPr>
          <w:rFonts w:ascii="Times New Roman" w:hAnsi="Times New Roman" w:cs="Times New Roman"/>
          <w:sz w:val="22"/>
          <w:szCs w:val="22"/>
        </w:rPr>
        <w:t xml:space="preserve"> </w:t>
      </w:r>
      <w:r w:rsidR="00E342CE" w:rsidRPr="0027729A">
        <w:rPr>
          <w:rFonts w:ascii="Times New Roman" w:hAnsi="Times New Roman" w:cs="Times New Roman"/>
          <w:sz w:val="22"/>
          <w:szCs w:val="22"/>
        </w:rPr>
        <w:t>by smoking status</w:t>
      </w:r>
      <w:r w:rsidR="00925B43" w:rsidRPr="0027729A">
        <w:rPr>
          <w:rFonts w:ascii="Times New Roman" w:hAnsi="Times New Roman" w:cs="Times New Roman"/>
          <w:sz w:val="22"/>
          <w:szCs w:val="22"/>
        </w:rPr>
        <w:t xml:space="preserve"> at Y15</w:t>
      </w:r>
    </w:p>
    <w:p w14:paraId="416ECF41" w14:textId="77CD5A4F" w:rsidR="00E342CE" w:rsidRPr="0027729A" w:rsidRDefault="002430C6" w:rsidP="002430C6">
      <w:pPr>
        <w:pStyle w:val="ListParagraph"/>
        <w:ind w:left="36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A) </w:t>
      </w:r>
      <w:r w:rsidR="00925B43" w:rsidRPr="0027729A">
        <w:rPr>
          <w:rFonts w:ascii="Times New Roman" w:hAnsi="Times New Roman" w:cs="Times New Roman"/>
          <w:sz w:val="22"/>
          <w:szCs w:val="22"/>
        </w:rPr>
        <w:t>Non</w:t>
      </w:r>
      <w:r w:rsidR="00E342CE" w:rsidRPr="0027729A">
        <w:rPr>
          <w:rFonts w:ascii="Times New Roman" w:hAnsi="Times New Roman" w:cs="Times New Roman"/>
          <w:sz w:val="22"/>
          <w:szCs w:val="22"/>
        </w:rPr>
        <w:t xml:space="preserve"> vs</w:t>
      </w:r>
      <w:r w:rsidR="00925B43" w:rsidRPr="0027729A">
        <w:rPr>
          <w:rFonts w:ascii="Times New Roman" w:hAnsi="Times New Roman" w:cs="Times New Roman"/>
          <w:sz w:val="22"/>
          <w:szCs w:val="22"/>
        </w:rPr>
        <w:t xml:space="preserve"> </w:t>
      </w:r>
      <w:r w:rsidR="006D4240" w:rsidRPr="0027729A">
        <w:rPr>
          <w:rFonts w:ascii="Times New Roman" w:hAnsi="Times New Roman" w:cs="Times New Roman"/>
          <w:sz w:val="22"/>
          <w:szCs w:val="22"/>
        </w:rPr>
        <w:t xml:space="preserve">Former </w:t>
      </w:r>
      <w:r w:rsidR="00925B43" w:rsidRPr="0027729A">
        <w:rPr>
          <w:rFonts w:ascii="Times New Roman" w:hAnsi="Times New Roman" w:cs="Times New Roman"/>
          <w:sz w:val="22"/>
          <w:szCs w:val="22"/>
        </w:rPr>
        <w:t>Smoker</w:t>
      </w:r>
      <w:r w:rsidRPr="0027729A">
        <w:rPr>
          <w:rFonts w:ascii="Times New Roman" w:hAnsi="Times New Roman" w:cs="Times New Roman"/>
          <w:sz w:val="22"/>
          <w:szCs w:val="22"/>
        </w:rPr>
        <w:t>s</w:t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  <w:t xml:space="preserve">      B) Non vs Current Smokers</w:t>
      </w:r>
    </w:p>
    <w:p w14:paraId="0F08C28D" w14:textId="6E047C43" w:rsidR="002430C6" w:rsidRPr="0027729A" w:rsidRDefault="008108C9" w:rsidP="00E342CE">
      <w:pPr>
        <w:jc w:val="center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0CDBEEC7" wp14:editId="7897418F">
            <wp:extent cx="3429611" cy="2377440"/>
            <wp:effectExtent l="12700" t="12700" r="12700" b="1016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611" cy="237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430C6" w:rsidRPr="0027729A">
        <w:rPr>
          <w:rFonts w:ascii="Times New Roman" w:hAnsi="Times New Roman" w:cs="Times New Roman"/>
          <w:sz w:val="22"/>
          <w:szCs w:val="22"/>
        </w:rPr>
        <w:tab/>
      </w:r>
      <w:r w:rsidR="002430C6" w:rsidRPr="0027729A">
        <w:rPr>
          <w:rFonts w:ascii="Times New Roman" w:hAnsi="Times New Roman" w:cs="Times New Roman"/>
          <w:sz w:val="22"/>
          <w:szCs w:val="22"/>
        </w:rPr>
        <w:tab/>
      </w:r>
      <w:r w:rsidR="002430C6"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3D200443" wp14:editId="490F03B0">
            <wp:extent cx="3429611" cy="2377440"/>
            <wp:effectExtent l="12700" t="12700" r="12700" b="1016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611" cy="237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045782" w14:textId="622A505A" w:rsidR="002430C6" w:rsidRPr="0027729A" w:rsidRDefault="002430C6" w:rsidP="00E342CE">
      <w:pPr>
        <w:jc w:val="center"/>
        <w:rPr>
          <w:rFonts w:ascii="Times New Roman" w:hAnsi="Times New Roman" w:cs="Times New Roman"/>
          <w:sz w:val="22"/>
          <w:szCs w:val="22"/>
        </w:rPr>
      </w:pPr>
    </w:p>
    <w:p w14:paraId="0C596D35" w14:textId="55EBA21F" w:rsidR="002430C6" w:rsidRPr="0027729A" w:rsidRDefault="002430C6" w:rsidP="002430C6">
      <w:pPr>
        <w:ind w:firstLine="36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C) </w:t>
      </w:r>
      <w:r w:rsidR="006D4240" w:rsidRPr="0027729A">
        <w:rPr>
          <w:rFonts w:ascii="Times New Roman" w:hAnsi="Times New Roman" w:cs="Times New Roman"/>
          <w:sz w:val="22"/>
          <w:szCs w:val="22"/>
        </w:rPr>
        <w:t xml:space="preserve">Former </w:t>
      </w:r>
      <w:r w:rsidRPr="0027729A">
        <w:rPr>
          <w:rFonts w:ascii="Times New Roman" w:hAnsi="Times New Roman" w:cs="Times New Roman"/>
          <w:sz w:val="22"/>
          <w:szCs w:val="22"/>
        </w:rPr>
        <w:t>vs Current Smokers</w:t>
      </w:r>
    </w:p>
    <w:p w14:paraId="6ECD0A7A" w14:textId="5FADE9DA" w:rsidR="004F62DE" w:rsidRPr="0027729A" w:rsidRDefault="008108C9" w:rsidP="00D21ED5">
      <w:pPr>
        <w:ind w:left="18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1404E1BF" wp14:editId="042BDA7A">
            <wp:extent cx="3429611" cy="2377440"/>
            <wp:effectExtent l="12700" t="12700" r="12700" b="101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611" cy="237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F1423D" w14:textId="77777777" w:rsidR="00B81B60" w:rsidRPr="0027729A" w:rsidRDefault="00B81B60" w:rsidP="00D21ED5">
      <w:pPr>
        <w:ind w:left="180"/>
        <w:rPr>
          <w:rFonts w:ascii="Times New Roman" w:hAnsi="Times New Roman" w:cs="Times New Roman"/>
          <w:sz w:val="22"/>
          <w:szCs w:val="22"/>
        </w:rPr>
      </w:pPr>
    </w:p>
    <w:p w14:paraId="57599B18" w14:textId="0F69F447" w:rsidR="00F83624" w:rsidRPr="0027729A" w:rsidRDefault="00530BAB" w:rsidP="00694C5E">
      <w:p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Bonferroni-correcte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s were used to determine significance (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&lt; 0.05). Pearson’s correlation coefficient an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 are provided to assess the relationship of the regression coefficients for each comparison.</w:t>
      </w:r>
    </w:p>
    <w:p w14:paraId="23D812B8" w14:textId="77777777" w:rsidR="00E35BAE" w:rsidRPr="0027729A" w:rsidRDefault="00E35BAE" w:rsidP="00694C5E">
      <w:pPr>
        <w:rPr>
          <w:rFonts w:ascii="Times New Roman" w:hAnsi="Times New Roman" w:cs="Times New Roman"/>
          <w:sz w:val="22"/>
          <w:szCs w:val="22"/>
        </w:rPr>
        <w:sectPr w:rsidR="00E35BAE" w:rsidRPr="0027729A" w:rsidSect="00E342CE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7E6D0D4B" w14:textId="121CAB17" w:rsidR="00CE1D56" w:rsidRPr="0027729A" w:rsidRDefault="00CE1D56" w:rsidP="00111FB3">
      <w:pPr>
        <w:tabs>
          <w:tab w:val="left" w:pos="5130"/>
        </w:tabs>
        <w:ind w:left="360"/>
        <w:rPr>
          <w:rFonts w:ascii="Times New Roman" w:hAnsi="Times New Roman" w:cs="Times New Roman"/>
          <w:sz w:val="22"/>
          <w:szCs w:val="22"/>
        </w:rPr>
        <w:sectPr w:rsidR="00CE1D56" w:rsidRPr="0027729A" w:rsidSect="00E35BAE">
          <w:type w:val="continuous"/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0C6474CD" w14:textId="0869EC93" w:rsidR="001969E7" w:rsidRPr="0027729A" w:rsidRDefault="001969E7" w:rsidP="001969E7">
      <w:p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b/>
          <w:bCs/>
          <w:sz w:val="22"/>
          <w:szCs w:val="22"/>
        </w:rPr>
        <w:lastRenderedPageBreak/>
        <w:t xml:space="preserve">Supplemental Figure </w:t>
      </w:r>
      <w:r w:rsidR="00970092" w:rsidRPr="0027729A">
        <w:rPr>
          <w:rFonts w:ascii="Times New Roman" w:hAnsi="Times New Roman" w:cs="Times New Roman"/>
          <w:b/>
          <w:bCs/>
          <w:sz w:val="22"/>
          <w:szCs w:val="22"/>
        </w:rPr>
        <w:t>9</w:t>
      </w:r>
      <w:r w:rsidRPr="0027729A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Pr="0027729A">
        <w:rPr>
          <w:rFonts w:ascii="Times New Roman" w:hAnsi="Times New Roman" w:cs="Times New Roman"/>
          <w:sz w:val="22"/>
          <w:szCs w:val="22"/>
        </w:rPr>
        <w:t xml:space="preserve"> Comparison of regression coefficients for identified </w:t>
      </w:r>
      <w:r w:rsidR="00481A0B" w:rsidRPr="0027729A">
        <w:rPr>
          <w:rFonts w:ascii="Times New Roman" w:hAnsi="Times New Roman" w:cs="Times New Roman"/>
          <w:sz w:val="22"/>
          <w:szCs w:val="22"/>
        </w:rPr>
        <w:t>cumulative</w:t>
      </w:r>
      <w:r w:rsidRPr="0027729A">
        <w:rPr>
          <w:rFonts w:ascii="Times New Roman" w:hAnsi="Times New Roman" w:cs="Times New Roman"/>
          <w:sz w:val="22"/>
          <w:szCs w:val="22"/>
        </w:rPr>
        <w:t xml:space="preserve"> marijuana use CpGs by smoking status at Y15</w:t>
      </w:r>
    </w:p>
    <w:p w14:paraId="04E19C3E" w14:textId="5C7BCB7C" w:rsidR="001969E7" w:rsidRPr="0027729A" w:rsidRDefault="001969E7" w:rsidP="001969E7">
      <w:pPr>
        <w:pStyle w:val="ListParagraph"/>
        <w:ind w:left="36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A) Non vs </w:t>
      </w:r>
      <w:r w:rsidR="00755C24" w:rsidRPr="0027729A">
        <w:rPr>
          <w:rFonts w:ascii="Times New Roman" w:hAnsi="Times New Roman" w:cs="Times New Roman"/>
          <w:sz w:val="22"/>
          <w:szCs w:val="22"/>
        </w:rPr>
        <w:t xml:space="preserve">Former </w:t>
      </w:r>
      <w:r w:rsidRPr="0027729A">
        <w:rPr>
          <w:rFonts w:ascii="Times New Roman" w:hAnsi="Times New Roman" w:cs="Times New Roman"/>
          <w:sz w:val="22"/>
          <w:szCs w:val="22"/>
        </w:rPr>
        <w:t>Smokers</w:t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  <w:t xml:space="preserve">      B) Non vs Current Smokers</w:t>
      </w:r>
    </w:p>
    <w:p w14:paraId="5E3399BD" w14:textId="0EB3795E" w:rsidR="001969E7" w:rsidRPr="0027729A" w:rsidRDefault="00BC1EB5" w:rsidP="008B446D">
      <w:pPr>
        <w:jc w:val="center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4EB38AA8" wp14:editId="365136B9">
            <wp:extent cx="3429611" cy="2377440"/>
            <wp:effectExtent l="12700" t="12700" r="12700" b="1016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611" cy="237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B446D" w:rsidRPr="0027729A">
        <w:rPr>
          <w:rFonts w:ascii="Times New Roman" w:hAnsi="Times New Roman" w:cs="Times New Roman"/>
          <w:sz w:val="22"/>
          <w:szCs w:val="22"/>
        </w:rPr>
        <w:tab/>
      </w:r>
      <w:r w:rsidR="008B446D" w:rsidRPr="0027729A">
        <w:rPr>
          <w:rFonts w:ascii="Times New Roman" w:hAnsi="Times New Roman" w:cs="Times New Roman"/>
          <w:sz w:val="22"/>
          <w:szCs w:val="22"/>
        </w:rPr>
        <w:tab/>
      </w:r>
      <w:r w:rsidR="008B446D"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1643D2DC" wp14:editId="496FD220">
            <wp:extent cx="3429611" cy="2377440"/>
            <wp:effectExtent l="12700" t="12700" r="12700" b="101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611" cy="237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DCFBB" w14:textId="77777777" w:rsidR="001969E7" w:rsidRPr="0027729A" w:rsidRDefault="001969E7" w:rsidP="001969E7">
      <w:pPr>
        <w:jc w:val="center"/>
        <w:rPr>
          <w:rFonts w:ascii="Times New Roman" w:hAnsi="Times New Roman" w:cs="Times New Roman"/>
          <w:sz w:val="22"/>
          <w:szCs w:val="22"/>
        </w:rPr>
      </w:pPr>
    </w:p>
    <w:p w14:paraId="4D374499" w14:textId="1D0AF202" w:rsidR="001969E7" w:rsidRPr="0027729A" w:rsidRDefault="001969E7" w:rsidP="001969E7">
      <w:pPr>
        <w:ind w:firstLine="36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C) </w:t>
      </w:r>
      <w:r w:rsidR="00755C24" w:rsidRPr="0027729A">
        <w:rPr>
          <w:rFonts w:ascii="Times New Roman" w:hAnsi="Times New Roman" w:cs="Times New Roman"/>
          <w:sz w:val="22"/>
          <w:szCs w:val="22"/>
        </w:rPr>
        <w:t xml:space="preserve">Former </w:t>
      </w:r>
      <w:r w:rsidRPr="0027729A">
        <w:rPr>
          <w:rFonts w:ascii="Times New Roman" w:hAnsi="Times New Roman" w:cs="Times New Roman"/>
          <w:sz w:val="22"/>
          <w:szCs w:val="22"/>
        </w:rPr>
        <w:t>vs Current Smokers</w:t>
      </w:r>
    </w:p>
    <w:p w14:paraId="5C4F9199" w14:textId="0F60EC30" w:rsidR="001969E7" w:rsidRPr="0027729A" w:rsidRDefault="008B446D" w:rsidP="00D21ED5">
      <w:p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   </w:t>
      </w:r>
      <w:r w:rsidR="00BC1EB5"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1451965A" wp14:editId="225CFDA6">
            <wp:extent cx="3429611" cy="2377440"/>
            <wp:effectExtent l="12700" t="12700" r="12700" b="101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611" cy="237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C6C2A0" w14:textId="77777777" w:rsidR="006358A6" w:rsidRPr="0027729A" w:rsidRDefault="006358A6" w:rsidP="00D21ED5">
      <w:pPr>
        <w:rPr>
          <w:rFonts w:ascii="Times New Roman" w:hAnsi="Times New Roman" w:cs="Times New Roman"/>
          <w:sz w:val="22"/>
          <w:szCs w:val="22"/>
        </w:rPr>
      </w:pPr>
    </w:p>
    <w:p w14:paraId="7391899F" w14:textId="722B069D" w:rsidR="001969E7" w:rsidRPr="0027729A" w:rsidRDefault="0024330F" w:rsidP="00AE361B">
      <w:pPr>
        <w:ind w:left="36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Bonferroni-correcte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s were used to determine significance (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&lt; 0.05). Pearson’s correlation coefficient an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 are provided to assess the relationship of the regression coefficients for each comparison.</w:t>
      </w:r>
    </w:p>
    <w:p w14:paraId="466FFF31" w14:textId="77777777" w:rsidR="004C277E" w:rsidRPr="0027729A" w:rsidRDefault="004C277E" w:rsidP="00111FB3">
      <w:pPr>
        <w:tabs>
          <w:tab w:val="left" w:pos="5130"/>
        </w:tabs>
        <w:ind w:left="360"/>
        <w:rPr>
          <w:rFonts w:ascii="Times New Roman" w:hAnsi="Times New Roman" w:cs="Times New Roman"/>
          <w:sz w:val="22"/>
          <w:szCs w:val="22"/>
        </w:rPr>
        <w:sectPr w:rsidR="004C277E" w:rsidRPr="0027729A" w:rsidSect="001969E7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1F466523" w14:textId="66820DD6" w:rsidR="0047061E" w:rsidRPr="0027729A" w:rsidRDefault="0047061E" w:rsidP="0047061E">
      <w:p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b/>
          <w:bCs/>
          <w:sz w:val="22"/>
          <w:szCs w:val="22"/>
        </w:rPr>
        <w:lastRenderedPageBreak/>
        <w:t xml:space="preserve">Supplemental Figure </w:t>
      </w:r>
      <w:r w:rsidR="00970092" w:rsidRPr="0027729A">
        <w:rPr>
          <w:rFonts w:ascii="Times New Roman" w:hAnsi="Times New Roman" w:cs="Times New Roman"/>
          <w:b/>
          <w:bCs/>
          <w:sz w:val="22"/>
          <w:szCs w:val="22"/>
        </w:rPr>
        <w:t>10</w:t>
      </w:r>
      <w:r w:rsidRPr="0027729A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Pr="0027729A">
        <w:rPr>
          <w:rFonts w:ascii="Times New Roman" w:hAnsi="Times New Roman" w:cs="Times New Roman"/>
          <w:sz w:val="22"/>
          <w:szCs w:val="22"/>
        </w:rPr>
        <w:t xml:space="preserve"> Comparison of regression coefficients for identified recent marijuana use CpGs by smoking status at Y20</w:t>
      </w:r>
    </w:p>
    <w:p w14:paraId="6AA2BC84" w14:textId="51D82778" w:rsidR="0047061E" w:rsidRPr="0027729A" w:rsidRDefault="0047061E" w:rsidP="0047061E">
      <w:pPr>
        <w:pStyle w:val="ListParagraph"/>
        <w:ind w:left="36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A) Non vs </w:t>
      </w:r>
      <w:r w:rsidR="002A41CB" w:rsidRPr="0027729A">
        <w:rPr>
          <w:rFonts w:ascii="Times New Roman" w:hAnsi="Times New Roman" w:cs="Times New Roman"/>
          <w:sz w:val="22"/>
          <w:szCs w:val="22"/>
        </w:rPr>
        <w:t xml:space="preserve">Former </w:t>
      </w:r>
      <w:r w:rsidRPr="0027729A">
        <w:rPr>
          <w:rFonts w:ascii="Times New Roman" w:hAnsi="Times New Roman" w:cs="Times New Roman"/>
          <w:sz w:val="22"/>
          <w:szCs w:val="22"/>
        </w:rPr>
        <w:t>Smokers</w:t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  <w:t xml:space="preserve">      B) Non vs Current Smokers</w:t>
      </w:r>
    </w:p>
    <w:p w14:paraId="0026F4C4" w14:textId="17F1747E" w:rsidR="0047061E" w:rsidRPr="0027729A" w:rsidRDefault="00833CEF" w:rsidP="00D21ED5">
      <w:p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576D3155" wp14:editId="3B7672FF">
            <wp:extent cx="3429611" cy="2377440"/>
            <wp:effectExtent l="12700" t="12700" r="12700" b="1016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611" cy="237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47061E" w:rsidRPr="0027729A">
        <w:rPr>
          <w:rFonts w:ascii="Times New Roman" w:hAnsi="Times New Roman" w:cs="Times New Roman"/>
          <w:sz w:val="22"/>
          <w:szCs w:val="22"/>
        </w:rPr>
        <w:tab/>
      </w:r>
      <w:r w:rsidR="0047061E" w:rsidRPr="0027729A">
        <w:rPr>
          <w:rFonts w:ascii="Times New Roman" w:hAnsi="Times New Roman" w:cs="Times New Roman"/>
          <w:sz w:val="22"/>
          <w:szCs w:val="22"/>
        </w:rPr>
        <w:tab/>
      </w:r>
      <w:r w:rsidR="004630B0"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250EC145" wp14:editId="567C0721">
            <wp:extent cx="3429611" cy="2377440"/>
            <wp:effectExtent l="12700" t="12700" r="12700" b="101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611" cy="237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88AA63" w14:textId="77777777" w:rsidR="0047061E" w:rsidRPr="0027729A" w:rsidRDefault="0047061E" w:rsidP="0047061E">
      <w:pPr>
        <w:jc w:val="center"/>
        <w:rPr>
          <w:rFonts w:ascii="Times New Roman" w:hAnsi="Times New Roman" w:cs="Times New Roman"/>
          <w:sz w:val="22"/>
          <w:szCs w:val="22"/>
        </w:rPr>
      </w:pPr>
    </w:p>
    <w:p w14:paraId="22FD9819" w14:textId="3AC60D1B" w:rsidR="0047061E" w:rsidRPr="0027729A" w:rsidRDefault="0047061E" w:rsidP="0047061E">
      <w:pPr>
        <w:ind w:firstLine="36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C) </w:t>
      </w:r>
      <w:r w:rsidR="002A41CB" w:rsidRPr="0027729A">
        <w:rPr>
          <w:rFonts w:ascii="Times New Roman" w:hAnsi="Times New Roman" w:cs="Times New Roman"/>
          <w:sz w:val="22"/>
          <w:szCs w:val="22"/>
        </w:rPr>
        <w:t xml:space="preserve">Former </w:t>
      </w:r>
      <w:r w:rsidRPr="0027729A">
        <w:rPr>
          <w:rFonts w:ascii="Times New Roman" w:hAnsi="Times New Roman" w:cs="Times New Roman"/>
          <w:sz w:val="22"/>
          <w:szCs w:val="22"/>
        </w:rPr>
        <w:t>vs Current Smokers</w:t>
      </w:r>
    </w:p>
    <w:p w14:paraId="457D3025" w14:textId="195D26CA" w:rsidR="00207980" w:rsidRPr="0027729A" w:rsidRDefault="00833CEF" w:rsidP="00D21ED5">
      <w:pPr>
        <w:tabs>
          <w:tab w:val="left" w:pos="5130"/>
        </w:tabs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25A5D94B" wp14:editId="69084154">
            <wp:extent cx="3429611" cy="2377440"/>
            <wp:effectExtent l="12700" t="12700" r="12700" b="1016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611" cy="237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DBE8CE" w14:textId="77777777" w:rsidR="006358A6" w:rsidRPr="0027729A" w:rsidRDefault="006358A6" w:rsidP="00D21ED5">
      <w:pPr>
        <w:tabs>
          <w:tab w:val="left" w:pos="5130"/>
        </w:tabs>
        <w:rPr>
          <w:rFonts w:ascii="Times New Roman" w:hAnsi="Times New Roman" w:cs="Times New Roman"/>
          <w:sz w:val="22"/>
          <w:szCs w:val="22"/>
        </w:rPr>
      </w:pPr>
    </w:p>
    <w:p w14:paraId="5A53DF3E" w14:textId="396494B1" w:rsidR="00207980" w:rsidRPr="0027729A" w:rsidRDefault="0047061E" w:rsidP="00E7414A">
      <w:pPr>
        <w:tabs>
          <w:tab w:val="left" w:pos="5130"/>
        </w:tabs>
        <w:ind w:left="360"/>
        <w:rPr>
          <w:rFonts w:ascii="Times New Roman" w:hAnsi="Times New Roman" w:cs="Times New Roman"/>
          <w:sz w:val="22"/>
          <w:szCs w:val="22"/>
        </w:rPr>
        <w:sectPr w:rsidR="00207980" w:rsidRPr="0027729A" w:rsidSect="001969E7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27729A">
        <w:rPr>
          <w:rFonts w:ascii="Times New Roman" w:hAnsi="Times New Roman" w:cs="Times New Roman"/>
          <w:sz w:val="22"/>
          <w:szCs w:val="22"/>
        </w:rPr>
        <w:t xml:space="preserve">Bonferroni-correcte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s were used to determine significance (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&lt; 0.05). Pearson’s correlation coefficient an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 are provided to assess the relationship of the regression coefficients for each comparison.</w:t>
      </w:r>
    </w:p>
    <w:p w14:paraId="3619E07C" w14:textId="4D973DA0" w:rsidR="0061578B" w:rsidRPr="0027729A" w:rsidRDefault="0061578B" w:rsidP="0047061E">
      <w:pPr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b/>
          <w:bCs/>
          <w:sz w:val="22"/>
          <w:szCs w:val="22"/>
        </w:rPr>
        <w:lastRenderedPageBreak/>
        <w:t xml:space="preserve">Supplemental Figure </w:t>
      </w:r>
      <w:r w:rsidR="00970092" w:rsidRPr="0027729A">
        <w:rPr>
          <w:rFonts w:ascii="Times New Roman" w:hAnsi="Times New Roman" w:cs="Times New Roman"/>
          <w:b/>
          <w:bCs/>
          <w:sz w:val="22"/>
          <w:szCs w:val="22"/>
        </w:rPr>
        <w:t>11</w:t>
      </w:r>
      <w:r w:rsidRPr="0027729A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Pr="0027729A">
        <w:rPr>
          <w:rFonts w:ascii="Times New Roman" w:hAnsi="Times New Roman" w:cs="Times New Roman"/>
          <w:sz w:val="22"/>
          <w:szCs w:val="22"/>
        </w:rPr>
        <w:t xml:space="preserve"> Comparison of regression coefficients for identified </w:t>
      </w:r>
      <w:r w:rsidR="00481A0B" w:rsidRPr="0027729A">
        <w:rPr>
          <w:rFonts w:ascii="Times New Roman" w:hAnsi="Times New Roman" w:cs="Times New Roman"/>
          <w:sz w:val="22"/>
          <w:szCs w:val="22"/>
        </w:rPr>
        <w:t>cumulative</w:t>
      </w:r>
      <w:r w:rsidRPr="0027729A">
        <w:rPr>
          <w:rFonts w:ascii="Times New Roman" w:hAnsi="Times New Roman" w:cs="Times New Roman"/>
          <w:sz w:val="22"/>
          <w:szCs w:val="22"/>
        </w:rPr>
        <w:t xml:space="preserve"> marijuana use CpGs by smoking status at Y20</w:t>
      </w:r>
    </w:p>
    <w:p w14:paraId="19C5B2B7" w14:textId="02183B37" w:rsidR="0061578B" w:rsidRPr="0027729A" w:rsidRDefault="004E0296" w:rsidP="0061578B">
      <w:pPr>
        <w:pStyle w:val="ListParagraph"/>
        <w:ind w:left="36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A) Non vs </w:t>
      </w:r>
      <w:r w:rsidR="004630B0" w:rsidRPr="0027729A">
        <w:rPr>
          <w:rFonts w:ascii="Times New Roman" w:hAnsi="Times New Roman" w:cs="Times New Roman"/>
          <w:sz w:val="22"/>
          <w:szCs w:val="22"/>
        </w:rPr>
        <w:t xml:space="preserve">Former </w:t>
      </w:r>
      <w:r w:rsidRPr="0027729A">
        <w:rPr>
          <w:rFonts w:ascii="Times New Roman" w:hAnsi="Times New Roman" w:cs="Times New Roman"/>
          <w:sz w:val="22"/>
          <w:szCs w:val="22"/>
        </w:rPr>
        <w:t>Smokers</w:t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sz w:val="22"/>
          <w:szCs w:val="22"/>
        </w:rPr>
        <w:tab/>
        <w:t xml:space="preserve">      B) Non vs Current Smokers</w:t>
      </w:r>
    </w:p>
    <w:p w14:paraId="5065DCC3" w14:textId="2243F05B" w:rsidR="0061578B" w:rsidRPr="0027729A" w:rsidRDefault="00804BA4" w:rsidP="00EE3746">
      <w:pPr>
        <w:jc w:val="center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5B4BB1FC" wp14:editId="48F7D911">
            <wp:extent cx="3429611" cy="2377440"/>
            <wp:effectExtent l="12700" t="12700" r="12700" b="1016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611" cy="237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EE3746" w:rsidRPr="0027729A">
        <w:rPr>
          <w:rFonts w:ascii="Times New Roman" w:hAnsi="Times New Roman" w:cs="Times New Roman"/>
          <w:sz w:val="22"/>
          <w:szCs w:val="22"/>
        </w:rPr>
        <w:tab/>
      </w:r>
      <w:r w:rsidR="00EE3746" w:rsidRPr="0027729A">
        <w:rPr>
          <w:rFonts w:ascii="Times New Roman" w:hAnsi="Times New Roman" w:cs="Times New Roman"/>
          <w:sz w:val="22"/>
          <w:szCs w:val="22"/>
        </w:rPr>
        <w:tab/>
      </w:r>
      <w:r w:rsidR="00EE3746" w:rsidRPr="0027729A">
        <w:rPr>
          <w:rFonts w:ascii="Times New Roman" w:hAnsi="Times New Roman" w:cs="Times New Roman"/>
          <w:sz w:val="22"/>
          <w:szCs w:val="22"/>
        </w:rPr>
        <w:tab/>
      </w:r>
      <w:r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2368955F" wp14:editId="06158C7C">
            <wp:extent cx="3429611" cy="2377440"/>
            <wp:effectExtent l="12700" t="12700" r="12700" b="1016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611" cy="237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D30D36" w14:textId="77777777" w:rsidR="0061578B" w:rsidRPr="0027729A" w:rsidRDefault="0061578B" w:rsidP="004E0296">
      <w:pPr>
        <w:rPr>
          <w:rFonts w:ascii="Times New Roman" w:hAnsi="Times New Roman" w:cs="Times New Roman"/>
          <w:sz w:val="22"/>
          <w:szCs w:val="22"/>
        </w:rPr>
      </w:pPr>
    </w:p>
    <w:p w14:paraId="1AB33848" w14:textId="2876AD00" w:rsidR="0061578B" w:rsidRPr="0027729A" w:rsidRDefault="0061578B" w:rsidP="00911361">
      <w:pPr>
        <w:ind w:firstLine="36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C) </w:t>
      </w:r>
      <w:r w:rsidR="004630B0" w:rsidRPr="0027729A">
        <w:rPr>
          <w:rFonts w:ascii="Times New Roman" w:hAnsi="Times New Roman" w:cs="Times New Roman"/>
          <w:sz w:val="22"/>
          <w:szCs w:val="22"/>
        </w:rPr>
        <w:t xml:space="preserve">Former </w:t>
      </w:r>
      <w:r w:rsidRPr="0027729A">
        <w:rPr>
          <w:rFonts w:ascii="Times New Roman" w:hAnsi="Times New Roman" w:cs="Times New Roman"/>
          <w:sz w:val="22"/>
          <w:szCs w:val="22"/>
        </w:rPr>
        <w:t>vs Current Smokers</w:t>
      </w:r>
    </w:p>
    <w:p w14:paraId="211215D2" w14:textId="3D6E4B83" w:rsidR="00E342CE" w:rsidRPr="0027729A" w:rsidRDefault="00EE3746" w:rsidP="00D21ED5">
      <w:pPr>
        <w:tabs>
          <w:tab w:val="left" w:pos="5130"/>
        </w:tabs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   </w:t>
      </w:r>
      <w:r w:rsidR="00804BA4" w:rsidRPr="0027729A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4B53C85B" wp14:editId="625E39B3">
            <wp:extent cx="3429611" cy="2377440"/>
            <wp:effectExtent l="12700" t="12700" r="12700" b="1016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611" cy="237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3B51EC" w14:textId="77777777" w:rsidR="006358A6" w:rsidRPr="0027729A" w:rsidRDefault="006358A6" w:rsidP="00D21ED5">
      <w:pPr>
        <w:tabs>
          <w:tab w:val="left" w:pos="5130"/>
        </w:tabs>
        <w:rPr>
          <w:rFonts w:ascii="Times New Roman" w:hAnsi="Times New Roman" w:cs="Times New Roman"/>
          <w:sz w:val="22"/>
          <w:szCs w:val="22"/>
        </w:rPr>
      </w:pPr>
    </w:p>
    <w:p w14:paraId="72D872C8" w14:textId="4A0BCDBE" w:rsidR="00AE361B" w:rsidRPr="0027729A" w:rsidRDefault="00AE361B" w:rsidP="00111FB3">
      <w:pPr>
        <w:tabs>
          <w:tab w:val="left" w:pos="5130"/>
        </w:tabs>
        <w:ind w:left="360"/>
        <w:rPr>
          <w:rFonts w:ascii="Times New Roman" w:hAnsi="Times New Roman" w:cs="Times New Roman"/>
          <w:sz w:val="22"/>
          <w:szCs w:val="22"/>
        </w:rPr>
      </w:pPr>
      <w:r w:rsidRPr="0027729A">
        <w:rPr>
          <w:rFonts w:ascii="Times New Roman" w:hAnsi="Times New Roman" w:cs="Times New Roman"/>
          <w:sz w:val="22"/>
          <w:szCs w:val="22"/>
        </w:rPr>
        <w:t xml:space="preserve">Bonferroni-correcte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s were used to determine significance (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&lt; 0.05). Pearson’s correlation coefficient and </w:t>
      </w:r>
      <w:r w:rsidRPr="0027729A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7729A">
        <w:rPr>
          <w:rFonts w:ascii="Times New Roman" w:hAnsi="Times New Roman" w:cs="Times New Roman"/>
          <w:sz w:val="22"/>
          <w:szCs w:val="22"/>
        </w:rPr>
        <w:t xml:space="preserve"> value are provided to assess the relationship of the regression coefficients for each comparison.</w:t>
      </w:r>
      <w:bookmarkEnd w:id="0"/>
    </w:p>
    <w:sectPr w:rsidR="00AE361B" w:rsidRPr="0027729A" w:rsidSect="001969E7">
      <w:pgSz w:w="15840" w:h="12240" w:orient="landscape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F6A12" w14:textId="77777777" w:rsidR="000652AD" w:rsidRDefault="000652AD" w:rsidP="005816C7">
      <w:r>
        <w:separator/>
      </w:r>
    </w:p>
  </w:endnote>
  <w:endnote w:type="continuationSeparator" w:id="0">
    <w:p w14:paraId="3612B666" w14:textId="77777777" w:rsidR="000652AD" w:rsidRDefault="000652AD" w:rsidP="00581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roman"/>
    <w:notTrueType/>
    <w:pitch w:val="default"/>
  </w:font>
  <w:font w:name="DengXian">
    <w:altName w:val="等线"/>
    <w:panose1 w:val="02010600030101010101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97362982"/>
      <w:docPartObj>
        <w:docPartGallery w:val="Page Numbers (Bottom of Page)"/>
        <w:docPartUnique/>
      </w:docPartObj>
    </w:sdtPr>
    <w:sdtContent>
      <w:p w14:paraId="2EE094FA" w14:textId="6A6EF0E5" w:rsidR="001D1EDA" w:rsidRDefault="001D1EDA" w:rsidP="001D1ED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24472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F9D4157" w14:textId="77777777" w:rsidR="001D1EDA" w:rsidRDefault="001D1EDA" w:rsidP="005816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" w:hAnsi="Times"/>
        <w:sz w:val="22"/>
        <w:szCs w:val="22"/>
      </w:rPr>
      <w:id w:val="-1969657288"/>
      <w:docPartObj>
        <w:docPartGallery w:val="Page Numbers (Bottom of Page)"/>
        <w:docPartUnique/>
      </w:docPartObj>
    </w:sdtPr>
    <w:sdtContent>
      <w:p w14:paraId="1893F0F8" w14:textId="6E93BBD4" w:rsidR="001D1EDA" w:rsidRPr="005816C7" w:rsidRDefault="001D1EDA" w:rsidP="001D1EDA">
        <w:pPr>
          <w:pStyle w:val="Footer"/>
          <w:framePr w:wrap="none" w:vAnchor="text" w:hAnchor="margin" w:xAlign="right" w:y="1"/>
          <w:rPr>
            <w:rStyle w:val="PageNumber"/>
            <w:rFonts w:ascii="Times" w:hAnsi="Times"/>
            <w:sz w:val="22"/>
            <w:szCs w:val="22"/>
          </w:rPr>
        </w:pPr>
        <w:r w:rsidRPr="005816C7">
          <w:rPr>
            <w:rStyle w:val="PageNumber"/>
            <w:rFonts w:ascii="Times" w:hAnsi="Times"/>
            <w:sz w:val="22"/>
            <w:szCs w:val="22"/>
          </w:rPr>
          <w:fldChar w:fldCharType="begin"/>
        </w:r>
        <w:r w:rsidRPr="005816C7">
          <w:rPr>
            <w:rStyle w:val="PageNumber"/>
            <w:rFonts w:ascii="Times" w:hAnsi="Times"/>
            <w:sz w:val="22"/>
            <w:szCs w:val="22"/>
          </w:rPr>
          <w:instrText xml:space="preserve"> PAGE </w:instrText>
        </w:r>
        <w:r w:rsidRPr="005816C7">
          <w:rPr>
            <w:rStyle w:val="PageNumber"/>
            <w:rFonts w:ascii="Times" w:hAnsi="Times"/>
            <w:sz w:val="22"/>
            <w:szCs w:val="22"/>
          </w:rPr>
          <w:fldChar w:fldCharType="separate"/>
        </w:r>
        <w:r w:rsidR="00943E5A">
          <w:rPr>
            <w:rStyle w:val="PageNumber"/>
            <w:rFonts w:ascii="Times" w:hAnsi="Times"/>
            <w:noProof/>
            <w:sz w:val="22"/>
            <w:szCs w:val="22"/>
          </w:rPr>
          <w:t>25</w:t>
        </w:r>
        <w:r w:rsidRPr="005816C7">
          <w:rPr>
            <w:rStyle w:val="PageNumber"/>
            <w:rFonts w:ascii="Times" w:hAnsi="Times"/>
            <w:sz w:val="22"/>
            <w:szCs w:val="22"/>
          </w:rPr>
          <w:fldChar w:fldCharType="end"/>
        </w:r>
      </w:p>
    </w:sdtContent>
  </w:sdt>
  <w:p w14:paraId="711DA01A" w14:textId="77777777" w:rsidR="001D1EDA" w:rsidRDefault="001D1EDA" w:rsidP="005816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7F128" w14:textId="77777777" w:rsidR="000652AD" w:rsidRDefault="000652AD" w:rsidP="005816C7">
      <w:r>
        <w:separator/>
      </w:r>
    </w:p>
  </w:footnote>
  <w:footnote w:type="continuationSeparator" w:id="0">
    <w:p w14:paraId="06AF92E8" w14:textId="77777777" w:rsidR="000652AD" w:rsidRDefault="000652AD" w:rsidP="005816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927FF"/>
    <w:multiLevelType w:val="hybridMultilevel"/>
    <w:tmpl w:val="D248C8F4"/>
    <w:lvl w:ilvl="0" w:tplc="CBD66B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AE1CA5"/>
    <w:multiLevelType w:val="hybridMultilevel"/>
    <w:tmpl w:val="EA706E4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164204"/>
    <w:multiLevelType w:val="hybridMultilevel"/>
    <w:tmpl w:val="B7DC07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BC3444"/>
    <w:multiLevelType w:val="hybridMultilevel"/>
    <w:tmpl w:val="E7424C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D56CCB"/>
    <w:multiLevelType w:val="hybridMultilevel"/>
    <w:tmpl w:val="08C6D01E"/>
    <w:lvl w:ilvl="0" w:tplc="094858F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E722EE"/>
    <w:multiLevelType w:val="hybridMultilevel"/>
    <w:tmpl w:val="EA706E40"/>
    <w:lvl w:ilvl="0" w:tplc="4F4EC2C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BC5EBF"/>
    <w:multiLevelType w:val="hybridMultilevel"/>
    <w:tmpl w:val="EA706E4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1064A2"/>
    <w:multiLevelType w:val="hybridMultilevel"/>
    <w:tmpl w:val="D73255E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193E6E"/>
    <w:multiLevelType w:val="hybridMultilevel"/>
    <w:tmpl w:val="EA706E4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4D18C3"/>
    <w:multiLevelType w:val="hybridMultilevel"/>
    <w:tmpl w:val="CDAAA7E8"/>
    <w:lvl w:ilvl="0" w:tplc="9D22916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3758946">
    <w:abstractNumId w:val="3"/>
  </w:num>
  <w:num w:numId="2" w16cid:durableId="435103200">
    <w:abstractNumId w:val="0"/>
  </w:num>
  <w:num w:numId="3" w16cid:durableId="245112499">
    <w:abstractNumId w:val="5"/>
  </w:num>
  <w:num w:numId="4" w16cid:durableId="824319895">
    <w:abstractNumId w:val="7"/>
  </w:num>
  <w:num w:numId="5" w16cid:durableId="1852986050">
    <w:abstractNumId w:val="1"/>
  </w:num>
  <w:num w:numId="6" w16cid:durableId="779225566">
    <w:abstractNumId w:val="9"/>
  </w:num>
  <w:num w:numId="7" w16cid:durableId="342629641">
    <w:abstractNumId w:val="2"/>
  </w:num>
  <w:num w:numId="8" w16cid:durableId="201871655">
    <w:abstractNumId w:val="4"/>
  </w:num>
  <w:num w:numId="9" w16cid:durableId="1316908991">
    <w:abstractNumId w:val="8"/>
  </w:num>
  <w:num w:numId="10" w16cid:durableId="525871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jc1NDA2MTU2MzdU0lEKTi0uzszPAykwrAUAk7ue4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olecular Psychiatr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sstdtefkt0s2mep5p5509p0twzvwrep00sv&quot;&gt;Alcohol_EWAS_EndNote&lt;record-ids&gt;&lt;item&gt;16&lt;/item&gt;&lt;item&gt;25&lt;/item&gt;&lt;item&gt;26&lt;/item&gt;&lt;item&gt;27&lt;/item&gt;&lt;item&gt;28&lt;/item&gt;&lt;item&gt;32&lt;/item&gt;&lt;item&gt;33&lt;/item&gt;&lt;item&gt;34&lt;/item&gt;&lt;item&gt;35&lt;/item&gt;&lt;item&gt;36&lt;/item&gt;&lt;item&gt;37&lt;/item&gt;&lt;item&gt;38&lt;/item&gt;&lt;item&gt;39&lt;/item&gt;&lt;item&gt;40&lt;/item&gt;&lt;item&gt;42&lt;/item&gt;&lt;item&gt;48&lt;/item&gt;&lt;item&gt;72&lt;/item&gt;&lt;item&gt;73&lt;/item&gt;&lt;item&gt;74&lt;/item&gt;&lt;item&gt;83&lt;/item&gt;&lt;item&gt;84&lt;/item&gt;&lt;item&gt;85&lt;/item&gt;&lt;item&gt;86&lt;/item&gt;&lt;item&gt;87&lt;/item&gt;&lt;item&gt;93&lt;/item&gt;&lt;item&gt;103&lt;/item&gt;&lt;/record-ids&gt;&lt;/item&gt;&lt;/Libraries&gt;"/>
  </w:docVars>
  <w:rsids>
    <w:rsidRoot w:val="00ED2534"/>
    <w:rsid w:val="000002B6"/>
    <w:rsid w:val="000011BD"/>
    <w:rsid w:val="00001983"/>
    <w:rsid w:val="000028DF"/>
    <w:rsid w:val="00004613"/>
    <w:rsid w:val="00004667"/>
    <w:rsid w:val="00005334"/>
    <w:rsid w:val="000056AE"/>
    <w:rsid w:val="00005955"/>
    <w:rsid w:val="00005FCA"/>
    <w:rsid w:val="00007342"/>
    <w:rsid w:val="0000774C"/>
    <w:rsid w:val="0000787B"/>
    <w:rsid w:val="00007E27"/>
    <w:rsid w:val="00012B6A"/>
    <w:rsid w:val="00012D08"/>
    <w:rsid w:val="00013578"/>
    <w:rsid w:val="000137C1"/>
    <w:rsid w:val="000148FB"/>
    <w:rsid w:val="00014BB6"/>
    <w:rsid w:val="00014F60"/>
    <w:rsid w:val="0001509D"/>
    <w:rsid w:val="000150AE"/>
    <w:rsid w:val="00015764"/>
    <w:rsid w:val="000159DF"/>
    <w:rsid w:val="00015D10"/>
    <w:rsid w:val="00015D2F"/>
    <w:rsid w:val="00016B53"/>
    <w:rsid w:val="00020217"/>
    <w:rsid w:val="0002079B"/>
    <w:rsid w:val="00020E0C"/>
    <w:rsid w:val="00022A05"/>
    <w:rsid w:val="00022B66"/>
    <w:rsid w:val="00023028"/>
    <w:rsid w:val="00023546"/>
    <w:rsid w:val="000235F7"/>
    <w:rsid w:val="00024801"/>
    <w:rsid w:val="00025CD3"/>
    <w:rsid w:val="00025D7B"/>
    <w:rsid w:val="00026940"/>
    <w:rsid w:val="00026EDD"/>
    <w:rsid w:val="00027779"/>
    <w:rsid w:val="00027FE9"/>
    <w:rsid w:val="00030589"/>
    <w:rsid w:val="00030DBE"/>
    <w:rsid w:val="00032249"/>
    <w:rsid w:val="00033045"/>
    <w:rsid w:val="00033DA4"/>
    <w:rsid w:val="00033DC9"/>
    <w:rsid w:val="0003536D"/>
    <w:rsid w:val="000354A8"/>
    <w:rsid w:val="00035B5B"/>
    <w:rsid w:val="00035F47"/>
    <w:rsid w:val="000447B5"/>
    <w:rsid w:val="000449C8"/>
    <w:rsid w:val="00047013"/>
    <w:rsid w:val="000479E7"/>
    <w:rsid w:val="00047A45"/>
    <w:rsid w:val="00050769"/>
    <w:rsid w:val="00050849"/>
    <w:rsid w:val="00051462"/>
    <w:rsid w:val="000528D0"/>
    <w:rsid w:val="0005292E"/>
    <w:rsid w:val="00053153"/>
    <w:rsid w:val="000542B3"/>
    <w:rsid w:val="000562CF"/>
    <w:rsid w:val="00056727"/>
    <w:rsid w:val="00056FB7"/>
    <w:rsid w:val="000612D9"/>
    <w:rsid w:val="00061F08"/>
    <w:rsid w:val="00062AEF"/>
    <w:rsid w:val="000630A6"/>
    <w:rsid w:val="000652AD"/>
    <w:rsid w:val="00065998"/>
    <w:rsid w:val="00065F68"/>
    <w:rsid w:val="000662AD"/>
    <w:rsid w:val="00066718"/>
    <w:rsid w:val="00066778"/>
    <w:rsid w:val="00067382"/>
    <w:rsid w:val="00067CB1"/>
    <w:rsid w:val="00067E2C"/>
    <w:rsid w:val="0007104C"/>
    <w:rsid w:val="0007362C"/>
    <w:rsid w:val="00073F1B"/>
    <w:rsid w:val="00074100"/>
    <w:rsid w:val="0007418C"/>
    <w:rsid w:val="00074930"/>
    <w:rsid w:val="000757B0"/>
    <w:rsid w:val="000763DC"/>
    <w:rsid w:val="0008078F"/>
    <w:rsid w:val="0008314E"/>
    <w:rsid w:val="00084B2B"/>
    <w:rsid w:val="00084F6B"/>
    <w:rsid w:val="00085302"/>
    <w:rsid w:val="000858A4"/>
    <w:rsid w:val="00085D38"/>
    <w:rsid w:val="00086D73"/>
    <w:rsid w:val="00090CEA"/>
    <w:rsid w:val="00090F11"/>
    <w:rsid w:val="00091883"/>
    <w:rsid w:val="00092104"/>
    <w:rsid w:val="00092655"/>
    <w:rsid w:val="00092C5E"/>
    <w:rsid w:val="00092DD9"/>
    <w:rsid w:val="0009329C"/>
    <w:rsid w:val="000944E1"/>
    <w:rsid w:val="00097415"/>
    <w:rsid w:val="00097AA7"/>
    <w:rsid w:val="00097AD8"/>
    <w:rsid w:val="000A0732"/>
    <w:rsid w:val="000A0F7F"/>
    <w:rsid w:val="000A22F2"/>
    <w:rsid w:val="000A32E9"/>
    <w:rsid w:val="000A5089"/>
    <w:rsid w:val="000A760A"/>
    <w:rsid w:val="000A763C"/>
    <w:rsid w:val="000B24DB"/>
    <w:rsid w:val="000B5950"/>
    <w:rsid w:val="000B5C40"/>
    <w:rsid w:val="000B5E72"/>
    <w:rsid w:val="000C082E"/>
    <w:rsid w:val="000C2A02"/>
    <w:rsid w:val="000C308B"/>
    <w:rsid w:val="000C4440"/>
    <w:rsid w:val="000C52F5"/>
    <w:rsid w:val="000C5615"/>
    <w:rsid w:val="000C584D"/>
    <w:rsid w:val="000C5D03"/>
    <w:rsid w:val="000C6FA0"/>
    <w:rsid w:val="000C7188"/>
    <w:rsid w:val="000D2652"/>
    <w:rsid w:val="000D3884"/>
    <w:rsid w:val="000D42E5"/>
    <w:rsid w:val="000D4C3E"/>
    <w:rsid w:val="000D564C"/>
    <w:rsid w:val="000D5730"/>
    <w:rsid w:val="000D61F2"/>
    <w:rsid w:val="000D64C3"/>
    <w:rsid w:val="000D76B6"/>
    <w:rsid w:val="000D7923"/>
    <w:rsid w:val="000E1139"/>
    <w:rsid w:val="000E1A41"/>
    <w:rsid w:val="000E3EC8"/>
    <w:rsid w:val="000E4BDA"/>
    <w:rsid w:val="000E5415"/>
    <w:rsid w:val="000E5450"/>
    <w:rsid w:val="000E58FD"/>
    <w:rsid w:val="000E71D5"/>
    <w:rsid w:val="000E751C"/>
    <w:rsid w:val="000F0313"/>
    <w:rsid w:val="000F050D"/>
    <w:rsid w:val="000F07FC"/>
    <w:rsid w:val="000F1001"/>
    <w:rsid w:val="000F1845"/>
    <w:rsid w:val="000F206D"/>
    <w:rsid w:val="000F2189"/>
    <w:rsid w:val="000F22B8"/>
    <w:rsid w:val="000F2361"/>
    <w:rsid w:val="000F35B9"/>
    <w:rsid w:val="000F3695"/>
    <w:rsid w:val="000F3A36"/>
    <w:rsid w:val="000F48D5"/>
    <w:rsid w:val="000F4DC7"/>
    <w:rsid w:val="000F58F2"/>
    <w:rsid w:val="000F602F"/>
    <w:rsid w:val="000F6831"/>
    <w:rsid w:val="000F75D1"/>
    <w:rsid w:val="001005C5"/>
    <w:rsid w:val="00100F71"/>
    <w:rsid w:val="0010123D"/>
    <w:rsid w:val="0010359B"/>
    <w:rsid w:val="001036FB"/>
    <w:rsid w:val="00103BAF"/>
    <w:rsid w:val="00105BE0"/>
    <w:rsid w:val="00106111"/>
    <w:rsid w:val="001067F9"/>
    <w:rsid w:val="00106A9A"/>
    <w:rsid w:val="001070B3"/>
    <w:rsid w:val="00107175"/>
    <w:rsid w:val="0010724E"/>
    <w:rsid w:val="0010784E"/>
    <w:rsid w:val="0011047B"/>
    <w:rsid w:val="00110715"/>
    <w:rsid w:val="00111053"/>
    <w:rsid w:val="00111163"/>
    <w:rsid w:val="001113C4"/>
    <w:rsid w:val="00111A58"/>
    <w:rsid w:val="00111FB3"/>
    <w:rsid w:val="00112412"/>
    <w:rsid w:val="001131A7"/>
    <w:rsid w:val="00113701"/>
    <w:rsid w:val="001157D6"/>
    <w:rsid w:val="00115A2B"/>
    <w:rsid w:val="00115A2E"/>
    <w:rsid w:val="00120B41"/>
    <w:rsid w:val="00121155"/>
    <w:rsid w:val="00121B8E"/>
    <w:rsid w:val="001221FE"/>
    <w:rsid w:val="00122B4E"/>
    <w:rsid w:val="00123530"/>
    <w:rsid w:val="00125E88"/>
    <w:rsid w:val="00127D3B"/>
    <w:rsid w:val="00130895"/>
    <w:rsid w:val="00131DC5"/>
    <w:rsid w:val="001329B3"/>
    <w:rsid w:val="00132E19"/>
    <w:rsid w:val="00133466"/>
    <w:rsid w:val="00134679"/>
    <w:rsid w:val="00135915"/>
    <w:rsid w:val="00140D19"/>
    <w:rsid w:val="00142A75"/>
    <w:rsid w:val="00143436"/>
    <w:rsid w:val="0014408F"/>
    <w:rsid w:val="00145604"/>
    <w:rsid w:val="0014592C"/>
    <w:rsid w:val="00145ECA"/>
    <w:rsid w:val="00150122"/>
    <w:rsid w:val="00150FF6"/>
    <w:rsid w:val="001513C9"/>
    <w:rsid w:val="001533B7"/>
    <w:rsid w:val="00154A6A"/>
    <w:rsid w:val="001553E4"/>
    <w:rsid w:val="001553EC"/>
    <w:rsid w:val="00157F4B"/>
    <w:rsid w:val="0016011A"/>
    <w:rsid w:val="0016037E"/>
    <w:rsid w:val="00161831"/>
    <w:rsid w:val="001622E6"/>
    <w:rsid w:val="0016232C"/>
    <w:rsid w:val="00165507"/>
    <w:rsid w:val="00165E07"/>
    <w:rsid w:val="00165E7D"/>
    <w:rsid w:val="00166D1C"/>
    <w:rsid w:val="00166EC1"/>
    <w:rsid w:val="00167639"/>
    <w:rsid w:val="00170435"/>
    <w:rsid w:val="00171131"/>
    <w:rsid w:val="001711D6"/>
    <w:rsid w:val="0017206F"/>
    <w:rsid w:val="00172A7A"/>
    <w:rsid w:val="00172A94"/>
    <w:rsid w:val="00172D34"/>
    <w:rsid w:val="0017364B"/>
    <w:rsid w:val="001737A3"/>
    <w:rsid w:val="00174D0F"/>
    <w:rsid w:val="0017591B"/>
    <w:rsid w:val="00176B69"/>
    <w:rsid w:val="00176CA1"/>
    <w:rsid w:val="00177590"/>
    <w:rsid w:val="001778F2"/>
    <w:rsid w:val="0018009A"/>
    <w:rsid w:val="00180396"/>
    <w:rsid w:val="00180791"/>
    <w:rsid w:val="0018089F"/>
    <w:rsid w:val="00181290"/>
    <w:rsid w:val="001815EA"/>
    <w:rsid w:val="00182730"/>
    <w:rsid w:val="00182C8A"/>
    <w:rsid w:val="00182CEE"/>
    <w:rsid w:val="00182D51"/>
    <w:rsid w:val="001846D1"/>
    <w:rsid w:val="00191B14"/>
    <w:rsid w:val="001921D9"/>
    <w:rsid w:val="001930D0"/>
    <w:rsid w:val="00193A9C"/>
    <w:rsid w:val="00193F29"/>
    <w:rsid w:val="0019431D"/>
    <w:rsid w:val="001953E4"/>
    <w:rsid w:val="001969E7"/>
    <w:rsid w:val="00196BA1"/>
    <w:rsid w:val="001971A1"/>
    <w:rsid w:val="001979AD"/>
    <w:rsid w:val="001A0299"/>
    <w:rsid w:val="001A040B"/>
    <w:rsid w:val="001A0ACB"/>
    <w:rsid w:val="001A1713"/>
    <w:rsid w:val="001A18F0"/>
    <w:rsid w:val="001A39A5"/>
    <w:rsid w:val="001A502B"/>
    <w:rsid w:val="001A60F0"/>
    <w:rsid w:val="001A6333"/>
    <w:rsid w:val="001A65D1"/>
    <w:rsid w:val="001A7674"/>
    <w:rsid w:val="001B0FFB"/>
    <w:rsid w:val="001B2832"/>
    <w:rsid w:val="001B29A2"/>
    <w:rsid w:val="001B2ED1"/>
    <w:rsid w:val="001B39AF"/>
    <w:rsid w:val="001B3B00"/>
    <w:rsid w:val="001B3D18"/>
    <w:rsid w:val="001B6885"/>
    <w:rsid w:val="001B6D17"/>
    <w:rsid w:val="001B710C"/>
    <w:rsid w:val="001C2A47"/>
    <w:rsid w:val="001C3454"/>
    <w:rsid w:val="001C4ED7"/>
    <w:rsid w:val="001C5A91"/>
    <w:rsid w:val="001C5F29"/>
    <w:rsid w:val="001C69BE"/>
    <w:rsid w:val="001D0D05"/>
    <w:rsid w:val="001D1783"/>
    <w:rsid w:val="001D1CE2"/>
    <w:rsid w:val="001D1EDA"/>
    <w:rsid w:val="001D3B61"/>
    <w:rsid w:val="001D4633"/>
    <w:rsid w:val="001D4BAE"/>
    <w:rsid w:val="001D4F03"/>
    <w:rsid w:val="001D66BF"/>
    <w:rsid w:val="001D6C67"/>
    <w:rsid w:val="001D7AFC"/>
    <w:rsid w:val="001E149D"/>
    <w:rsid w:val="001E1C73"/>
    <w:rsid w:val="001E1F0B"/>
    <w:rsid w:val="001E2976"/>
    <w:rsid w:val="001E29F2"/>
    <w:rsid w:val="001E3203"/>
    <w:rsid w:val="001E3E78"/>
    <w:rsid w:val="001E48B6"/>
    <w:rsid w:val="001E5105"/>
    <w:rsid w:val="001E5F26"/>
    <w:rsid w:val="001E6FCB"/>
    <w:rsid w:val="001E740F"/>
    <w:rsid w:val="001E745E"/>
    <w:rsid w:val="001E78A4"/>
    <w:rsid w:val="001E7B78"/>
    <w:rsid w:val="001E7DD0"/>
    <w:rsid w:val="001F00C1"/>
    <w:rsid w:val="001F03C2"/>
    <w:rsid w:val="001F0670"/>
    <w:rsid w:val="001F0FE9"/>
    <w:rsid w:val="001F13BD"/>
    <w:rsid w:val="001F17C9"/>
    <w:rsid w:val="001F29ED"/>
    <w:rsid w:val="001F61EE"/>
    <w:rsid w:val="001F6C2D"/>
    <w:rsid w:val="002008A5"/>
    <w:rsid w:val="00201016"/>
    <w:rsid w:val="0020194E"/>
    <w:rsid w:val="00201AA6"/>
    <w:rsid w:val="00203439"/>
    <w:rsid w:val="00203CDF"/>
    <w:rsid w:val="00203F18"/>
    <w:rsid w:val="00204459"/>
    <w:rsid w:val="00204E08"/>
    <w:rsid w:val="0020592F"/>
    <w:rsid w:val="002062AF"/>
    <w:rsid w:val="0020638E"/>
    <w:rsid w:val="00207980"/>
    <w:rsid w:val="0021078B"/>
    <w:rsid w:val="00210C71"/>
    <w:rsid w:val="002127A4"/>
    <w:rsid w:val="002142FD"/>
    <w:rsid w:val="00214825"/>
    <w:rsid w:val="00216293"/>
    <w:rsid w:val="00221685"/>
    <w:rsid w:val="00222B16"/>
    <w:rsid w:val="00223C2C"/>
    <w:rsid w:val="00225330"/>
    <w:rsid w:val="0022575D"/>
    <w:rsid w:val="00226CFD"/>
    <w:rsid w:val="002270DB"/>
    <w:rsid w:val="002272D6"/>
    <w:rsid w:val="0022747E"/>
    <w:rsid w:val="002303CC"/>
    <w:rsid w:val="00230AA0"/>
    <w:rsid w:val="00231E0E"/>
    <w:rsid w:val="00231E32"/>
    <w:rsid w:val="00232C57"/>
    <w:rsid w:val="002340B3"/>
    <w:rsid w:val="00235269"/>
    <w:rsid w:val="00235AFB"/>
    <w:rsid w:val="00235EA7"/>
    <w:rsid w:val="0023625D"/>
    <w:rsid w:val="00236D85"/>
    <w:rsid w:val="002376EB"/>
    <w:rsid w:val="002401CA"/>
    <w:rsid w:val="00241C46"/>
    <w:rsid w:val="00241E86"/>
    <w:rsid w:val="002430C6"/>
    <w:rsid w:val="0024330F"/>
    <w:rsid w:val="00243F8D"/>
    <w:rsid w:val="00245EA9"/>
    <w:rsid w:val="00246336"/>
    <w:rsid w:val="00246444"/>
    <w:rsid w:val="00246FC5"/>
    <w:rsid w:val="00252130"/>
    <w:rsid w:val="002533F9"/>
    <w:rsid w:val="0025355F"/>
    <w:rsid w:val="0025450E"/>
    <w:rsid w:val="0025473B"/>
    <w:rsid w:val="0025486F"/>
    <w:rsid w:val="00254A66"/>
    <w:rsid w:val="002553A9"/>
    <w:rsid w:val="00255937"/>
    <w:rsid w:val="00255A5E"/>
    <w:rsid w:val="00255E4C"/>
    <w:rsid w:val="002566D5"/>
    <w:rsid w:val="002570BC"/>
    <w:rsid w:val="002572A2"/>
    <w:rsid w:val="00257A04"/>
    <w:rsid w:val="002600E8"/>
    <w:rsid w:val="002601DA"/>
    <w:rsid w:val="002607DF"/>
    <w:rsid w:val="00261287"/>
    <w:rsid w:val="002617BA"/>
    <w:rsid w:val="00262010"/>
    <w:rsid w:val="002631C9"/>
    <w:rsid w:val="002647ED"/>
    <w:rsid w:val="00264A43"/>
    <w:rsid w:val="002651C5"/>
    <w:rsid w:val="00265CE8"/>
    <w:rsid w:val="002661DC"/>
    <w:rsid w:val="002704EA"/>
    <w:rsid w:val="00272332"/>
    <w:rsid w:val="00272813"/>
    <w:rsid w:val="00272A68"/>
    <w:rsid w:val="00272AC0"/>
    <w:rsid w:val="00272F9E"/>
    <w:rsid w:val="00274170"/>
    <w:rsid w:val="00274415"/>
    <w:rsid w:val="002747E8"/>
    <w:rsid w:val="002748CA"/>
    <w:rsid w:val="002750B4"/>
    <w:rsid w:val="002758A1"/>
    <w:rsid w:val="00275B1C"/>
    <w:rsid w:val="002771F0"/>
    <w:rsid w:val="0027729A"/>
    <w:rsid w:val="00277726"/>
    <w:rsid w:val="00280EC8"/>
    <w:rsid w:val="002813A5"/>
    <w:rsid w:val="002826E2"/>
    <w:rsid w:val="00283915"/>
    <w:rsid w:val="00283F32"/>
    <w:rsid w:val="002841E8"/>
    <w:rsid w:val="00284E66"/>
    <w:rsid w:val="0028578A"/>
    <w:rsid w:val="00285C30"/>
    <w:rsid w:val="00285C6A"/>
    <w:rsid w:val="002877BD"/>
    <w:rsid w:val="002878A4"/>
    <w:rsid w:val="002879FF"/>
    <w:rsid w:val="002900E8"/>
    <w:rsid w:val="002901F5"/>
    <w:rsid w:val="00291B52"/>
    <w:rsid w:val="00291E64"/>
    <w:rsid w:val="00292170"/>
    <w:rsid w:val="00292DE3"/>
    <w:rsid w:val="00293C31"/>
    <w:rsid w:val="002940B6"/>
    <w:rsid w:val="0029411F"/>
    <w:rsid w:val="00294A90"/>
    <w:rsid w:val="00294E9E"/>
    <w:rsid w:val="0029502F"/>
    <w:rsid w:val="00296624"/>
    <w:rsid w:val="002A06B4"/>
    <w:rsid w:val="002A0F86"/>
    <w:rsid w:val="002A1377"/>
    <w:rsid w:val="002A2314"/>
    <w:rsid w:val="002A2E9C"/>
    <w:rsid w:val="002A31F8"/>
    <w:rsid w:val="002A3D3A"/>
    <w:rsid w:val="002A3DA3"/>
    <w:rsid w:val="002A41CB"/>
    <w:rsid w:val="002A501F"/>
    <w:rsid w:val="002A6BBC"/>
    <w:rsid w:val="002A7215"/>
    <w:rsid w:val="002B0081"/>
    <w:rsid w:val="002B080F"/>
    <w:rsid w:val="002B14E8"/>
    <w:rsid w:val="002B2303"/>
    <w:rsid w:val="002B2360"/>
    <w:rsid w:val="002B39B8"/>
    <w:rsid w:val="002B3E10"/>
    <w:rsid w:val="002B48C7"/>
    <w:rsid w:val="002B5422"/>
    <w:rsid w:val="002B7055"/>
    <w:rsid w:val="002B7F8D"/>
    <w:rsid w:val="002C0485"/>
    <w:rsid w:val="002C0630"/>
    <w:rsid w:val="002C0FD7"/>
    <w:rsid w:val="002C1454"/>
    <w:rsid w:val="002C23F0"/>
    <w:rsid w:val="002C2731"/>
    <w:rsid w:val="002C4510"/>
    <w:rsid w:val="002C4A16"/>
    <w:rsid w:val="002C5C40"/>
    <w:rsid w:val="002C5EFF"/>
    <w:rsid w:val="002C6027"/>
    <w:rsid w:val="002C6E22"/>
    <w:rsid w:val="002D1C42"/>
    <w:rsid w:val="002D44CE"/>
    <w:rsid w:val="002D4A34"/>
    <w:rsid w:val="002D4CAC"/>
    <w:rsid w:val="002D4E2C"/>
    <w:rsid w:val="002D5765"/>
    <w:rsid w:val="002D7BD9"/>
    <w:rsid w:val="002E13B8"/>
    <w:rsid w:val="002E40D0"/>
    <w:rsid w:val="002E56A6"/>
    <w:rsid w:val="002E5DEF"/>
    <w:rsid w:val="002E7605"/>
    <w:rsid w:val="002E78C8"/>
    <w:rsid w:val="002F262D"/>
    <w:rsid w:val="002F2DB5"/>
    <w:rsid w:val="002F43F5"/>
    <w:rsid w:val="002F4903"/>
    <w:rsid w:val="002F5133"/>
    <w:rsid w:val="002F5BB4"/>
    <w:rsid w:val="002F5DC3"/>
    <w:rsid w:val="003018D8"/>
    <w:rsid w:val="0030231B"/>
    <w:rsid w:val="003025A3"/>
    <w:rsid w:val="00302704"/>
    <w:rsid w:val="0030369C"/>
    <w:rsid w:val="00303A85"/>
    <w:rsid w:val="00304E09"/>
    <w:rsid w:val="0030507D"/>
    <w:rsid w:val="00306754"/>
    <w:rsid w:val="00307941"/>
    <w:rsid w:val="00310DF5"/>
    <w:rsid w:val="00310E40"/>
    <w:rsid w:val="00313335"/>
    <w:rsid w:val="003136CE"/>
    <w:rsid w:val="00313ED3"/>
    <w:rsid w:val="003158A6"/>
    <w:rsid w:val="00316600"/>
    <w:rsid w:val="00316E8E"/>
    <w:rsid w:val="003174DF"/>
    <w:rsid w:val="00320A37"/>
    <w:rsid w:val="00320F61"/>
    <w:rsid w:val="003210F0"/>
    <w:rsid w:val="0032338C"/>
    <w:rsid w:val="003245A2"/>
    <w:rsid w:val="00324BEC"/>
    <w:rsid w:val="00325260"/>
    <w:rsid w:val="00326982"/>
    <w:rsid w:val="00326C3C"/>
    <w:rsid w:val="00331341"/>
    <w:rsid w:val="00332184"/>
    <w:rsid w:val="00332E5F"/>
    <w:rsid w:val="00333396"/>
    <w:rsid w:val="00335041"/>
    <w:rsid w:val="003360EA"/>
    <w:rsid w:val="00340CE2"/>
    <w:rsid w:val="003417C9"/>
    <w:rsid w:val="0034208A"/>
    <w:rsid w:val="003421F9"/>
    <w:rsid w:val="003434A3"/>
    <w:rsid w:val="00344C15"/>
    <w:rsid w:val="00346318"/>
    <w:rsid w:val="00346594"/>
    <w:rsid w:val="00346FCD"/>
    <w:rsid w:val="003531AB"/>
    <w:rsid w:val="00353490"/>
    <w:rsid w:val="00353FD4"/>
    <w:rsid w:val="0035425F"/>
    <w:rsid w:val="00354585"/>
    <w:rsid w:val="00354EE4"/>
    <w:rsid w:val="00356F1E"/>
    <w:rsid w:val="00357FCD"/>
    <w:rsid w:val="003602CD"/>
    <w:rsid w:val="0036063A"/>
    <w:rsid w:val="00361597"/>
    <w:rsid w:val="00361D34"/>
    <w:rsid w:val="003625F8"/>
    <w:rsid w:val="003630C1"/>
    <w:rsid w:val="003650F9"/>
    <w:rsid w:val="00365AD3"/>
    <w:rsid w:val="00365F74"/>
    <w:rsid w:val="00366866"/>
    <w:rsid w:val="00366FDF"/>
    <w:rsid w:val="003671DA"/>
    <w:rsid w:val="00367923"/>
    <w:rsid w:val="00370B94"/>
    <w:rsid w:val="00371272"/>
    <w:rsid w:val="00371D4D"/>
    <w:rsid w:val="00372879"/>
    <w:rsid w:val="00373060"/>
    <w:rsid w:val="00373465"/>
    <w:rsid w:val="00373480"/>
    <w:rsid w:val="00374CD9"/>
    <w:rsid w:val="0037509C"/>
    <w:rsid w:val="003758EE"/>
    <w:rsid w:val="003759FB"/>
    <w:rsid w:val="00376AE8"/>
    <w:rsid w:val="003773AB"/>
    <w:rsid w:val="0037743E"/>
    <w:rsid w:val="003819D1"/>
    <w:rsid w:val="00382D98"/>
    <w:rsid w:val="003836EE"/>
    <w:rsid w:val="003839EB"/>
    <w:rsid w:val="00383FB6"/>
    <w:rsid w:val="00384583"/>
    <w:rsid w:val="00385416"/>
    <w:rsid w:val="003877B1"/>
    <w:rsid w:val="003903D0"/>
    <w:rsid w:val="003909CA"/>
    <w:rsid w:val="00390DD1"/>
    <w:rsid w:val="003911AA"/>
    <w:rsid w:val="00392135"/>
    <w:rsid w:val="0039295A"/>
    <w:rsid w:val="00392A82"/>
    <w:rsid w:val="003931D9"/>
    <w:rsid w:val="003933DB"/>
    <w:rsid w:val="0039387F"/>
    <w:rsid w:val="003942A0"/>
    <w:rsid w:val="003950FA"/>
    <w:rsid w:val="00396DD5"/>
    <w:rsid w:val="003A0304"/>
    <w:rsid w:val="003A1617"/>
    <w:rsid w:val="003A3EA0"/>
    <w:rsid w:val="003A510A"/>
    <w:rsid w:val="003A546C"/>
    <w:rsid w:val="003A5877"/>
    <w:rsid w:val="003A604E"/>
    <w:rsid w:val="003B0478"/>
    <w:rsid w:val="003B1475"/>
    <w:rsid w:val="003B188F"/>
    <w:rsid w:val="003B2453"/>
    <w:rsid w:val="003B27A3"/>
    <w:rsid w:val="003B4254"/>
    <w:rsid w:val="003B4AD8"/>
    <w:rsid w:val="003B5A37"/>
    <w:rsid w:val="003B5C5C"/>
    <w:rsid w:val="003B68A1"/>
    <w:rsid w:val="003C0936"/>
    <w:rsid w:val="003C0F8B"/>
    <w:rsid w:val="003C1D3B"/>
    <w:rsid w:val="003C414C"/>
    <w:rsid w:val="003C415D"/>
    <w:rsid w:val="003C41BF"/>
    <w:rsid w:val="003C4FC1"/>
    <w:rsid w:val="003C7844"/>
    <w:rsid w:val="003C7A2A"/>
    <w:rsid w:val="003C7F1F"/>
    <w:rsid w:val="003D08C5"/>
    <w:rsid w:val="003D2E3F"/>
    <w:rsid w:val="003D402E"/>
    <w:rsid w:val="003D44E6"/>
    <w:rsid w:val="003D4859"/>
    <w:rsid w:val="003D5261"/>
    <w:rsid w:val="003D54EA"/>
    <w:rsid w:val="003D5F47"/>
    <w:rsid w:val="003D6D94"/>
    <w:rsid w:val="003D72D2"/>
    <w:rsid w:val="003D73BD"/>
    <w:rsid w:val="003D7656"/>
    <w:rsid w:val="003D7A82"/>
    <w:rsid w:val="003E0018"/>
    <w:rsid w:val="003E0ADD"/>
    <w:rsid w:val="003E3873"/>
    <w:rsid w:val="003E4F53"/>
    <w:rsid w:val="003E58BC"/>
    <w:rsid w:val="003E600E"/>
    <w:rsid w:val="003E70CD"/>
    <w:rsid w:val="003E78D2"/>
    <w:rsid w:val="003F0836"/>
    <w:rsid w:val="003F085F"/>
    <w:rsid w:val="003F0AFF"/>
    <w:rsid w:val="003F1572"/>
    <w:rsid w:val="003F3619"/>
    <w:rsid w:val="003F3907"/>
    <w:rsid w:val="003F3D16"/>
    <w:rsid w:val="003F5973"/>
    <w:rsid w:val="003F6F1B"/>
    <w:rsid w:val="003F7802"/>
    <w:rsid w:val="0040004E"/>
    <w:rsid w:val="0040084E"/>
    <w:rsid w:val="004017C0"/>
    <w:rsid w:val="00403D73"/>
    <w:rsid w:val="00405349"/>
    <w:rsid w:val="00407B05"/>
    <w:rsid w:val="00407F8C"/>
    <w:rsid w:val="004119B4"/>
    <w:rsid w:val="00413D59"/>
    <w:rsid w:val="00414EBF"/>
    <w:rsid w:val="0041651F"/>
    <w:rsid w:val="004166F2"/>
    <w:rsid w:val="00416D84"/>
    <w:rsid w:val="004175E8"/>
    <w:rsid w:val="00417985"/>
    <w:rsid w:val="004179FB"/>
    <w:rsid w:val="0042012D"/>
    <w:rsid w:val="00421247"/>
    <w:rsid w:val="00421782"/>
    <w:rsid w:val="00422735"/>
    <w:rsid w:val="00423642"/>
    <w:rsid w:val="00424579"/>
    <w:rsid w:val="00424A9A"/>
    <w:rsid w:val="004250DB"/>
    <w:rsid w:val="004258A8"/>
    <w:rsid w:val="00427853"/>
    <w:rsid w:val="00430907"/>
    <w:rsid w:val="00430ED4"/>
    <w:rsid w:val="00431873"/>
    <w:rsid w:val="00431A55"/>
    <w:rsid w:val="00431DE2"/>
    <w:rsid w:val="00432243"/>
    <w:rsid w:val="0043246F"/>
    <w:rsid w:val="00433942"/>
    <w:rsid w:val="00434161"/>
    <w:rsid w:val="00434AB6"/>
    <w:rsid w:val="00436169"/>
    <w:rsid w:val="0043647F"/>
    <w:rsid w:val="004368F8"/>
    <w:rsid w:val="0044009B"/>
    <w:rsid w:val="00440222"/>
    <w:rsid w:val="0044032A"/>
    <w:rsid w:val="004403C3"/>
    <w:rsid w:val="00440CE2"/>
    <w:rsid w:val="004432B1"/>
    <w:rsid w:val="00444B0A"/>
    <w:rsid w:val="00444E21"/>
    <w:rsid w:val="004457BB"/>
    <w:rsid w:val="00445EC2"/>
    <w:rsid w:val="00445F18"/>
    <w:rsid w:val="00446FC6"/>
    <w:rsid w:val="004476D6"/>
    <w:rsid w:val="00447B29"/>
    <w:rsid w:val="004501FE"/>
    <w:rsid w:val="004511D2"/>
    <w:rsid w:val="00451982"/>
    <w:rsid w:val="00453695"/>
    <w:rsid w:val="004536A4"/>
    <w:rsid w:val="004537CD"/>
    <w:rsid w:val="004551CB"/>
    <w:rsid w:val="00457EB1"/>
    <w:rsid w:val="00460B9B"/>
    <w:rsid w:val="00461B67"/>
    <w:rsid w:val="004628AA"/>
    <w:rsid w:val="004630B0"/>
    <w:rsid w:val="00465419"/>
    <w:rsid w:val="0046555E"/>
    <w:rsid w:val="004655FE"/>
    <w:rsid w:val="00467752"/>
    <w:rsid w:val="0047061E"/>
    <w:rsid w:val="00470C34"/>
    <w:rsid w:val="00470D4B"/>
    <w:rsid w:val="00471C0D"/>
    <w:rsid w:val="00472140"/>
    <w:rsid w:val="004729B4"/>
    <w:rsid w:val="00472E03"/>
    <w:rsid w:val="00473C0B"/>
    <w:rsid w:val="00475BB9"/>
    <w:rsid w:val="00476636"/>
    <w:rsid w:val="00477238"/>
    <w:rsid w:val="00477B9D"/>
    <w:rsid w:val="004815E7"/>
    <w:rsid w:val="00481A0B"/>
    <w:rsid w:val="004820E6"/>
    <w:rsid w:val="0048241A"/>
    <w:rsid w:val="00483845"/>
    <w:rsid w:val="00483A68"/>
    <w:rsid w:val="00484151"/>
    <w:rsid w:val="004842DC"/>
    <w:rsid w:val="00484AF4"/>
    <w:rsid w:val="0048559A"/>
    <w:rsid w:val="004857F7"/>
    <w:rsid w:val="00485FB2"/>
    <w:rsid w:val="00487154"/>
    <w:rsid w:val="00487F95"/>
    <w:rsid w:val="00490B0A"/>
    <w:rsid w:val="00490D94"/>
    <w:rsid w:val="00490E7A"/>
    <w:rsid w:val="00490FCF"/>
    <w:rsid w:val="004913EF"/>
    <w:rsid w:val="0049244F"/>
    <w:rsid w:val="00493167"/>
    <w:rsid w:val="00493D6A"/>
    <w:rsid w:val="00493F83"/>
    <w:rsid w:val="00496605"/>
    <w:rsid w:val="0049666D"/>
    <w:rsid w:val="0049715D"/>
    <w:rsid w:val="004973EA"/>
    <w:rsid w:val="004A06D7"/>
    <w:rsid w:val="004A0959"/>
    <w:rsid w:val="004A0E7A"/>
    <w:rsid w:val="004A153C"/>
    <w:rsid w:val="004A3729"/>
    <w:rsid w:val="004A3B29"/>
    <w:rsid w:val="004A4656"/>
    <w:rsid w:val="004A4C77"/>
    <w:rsid w:val="004A589A"/>
    <w:rsid w:val="004A5B42"/>
    <w:rsid w:val="004A7203"/>
    <w:rsid w:val="004A7F7C"/>
    <w:rsid w:val="004B0C41"/>
    <w:rsid w:val="004B21C8"/>
    <w:rsid w:val="004B384F"/>
    <w:rsid w:val="004B4979"/>
    <w:rsid w:val="004B56AC"/>
    <w:rsid w:val="004B5CAA"/>
    <w:rsid w:val="004B6BA3"/>
    <w:rsid w:val="004C1C55"/>
    <w:rsid w:val="004C277E"/>
    <w:rsid w:val="004C2BF5"/>
    <w:rsid w:val="004C395B"/>
    <w:rsid w:val="004C3C8D"/>
    <w:rsid w:val="004C4811"/>
    <w:rsid w:val="004C4817"/>
    <w:rsid w:val="004C5CD9"/>
    <w:rsid w:val="004C600F"/>
    <w:rsid w:val="004D044E"/>
    <w:rsid w:val="004D15C0"/>
    <w:rsid w:val="004D2F19"/>
    <w:rsid w:val="004D2F99"/>
    <w:rsid w:val="004D38A3"/>
    <w:rsid w:val="004D4435"/>
    <w:rsid w:val="004D58C2"/>
    <w:rsid w:val="004D5E00"/>
    <w:rsid w:val="004D61FD"/>
    <w:rsid w:val="004D67FF"/>
    <w:rsid w:val="004D737C"/>
    <w:rsid w:val="004D74B5"/>
    <w:rsid w:val="004D7EC0"/>
    <w:rsid w:val="004E0296"/>
    <w:rsid w:val="004E02AD"/>
    <w:rsid w:val="004E1F16"/>
    <w:rsid w:val="004E3607"/>
    <w:rsid w:val="004E45E2"/>
    <w:rsid w:val="004E4C03"/>
    <w:rsid w:val="004E4E3C"/>
    <w:rsid w:val="004E597F"/>
    <w:rsid w:val="004E67E1"/>
    <w:rsid w:val="004E6EFA"/>
    <w:rsid w:val="004F0B82"/>
    <w:rsid w:val="004F1696"/>
    <w:rsid w:val="004F2B03"/>
    <w:rsid w:val="004F5027"/>
    <w:rsid w:val="004F5C6C"/>
    <w:rsid w:val="004F5DBF"/>
    <w:rsid w:val="004F612C"/>
    <w:rsid w:val="004F62DE"/>
    <w:rsid w:val="004F6BDB"/>
    <w:rsid w:val="004F6BFE"/>
    <w:rsid w:val="004F6ED3"/>
    <w:rsid w:val="004F765C"/>
    <w:rsid w:val="00500108"/>
    <w:rsid w:val="00500FD2"/>
    <w:rsid w:val="00501F2C"/>
    <w:rsid w:val="005025ED"/>
    <w:rsid w:val="0050279B"/>
    <w:rsid w:val="00503CD1"/>
    <w:rsid w:val="00504FAE"/>
    <w:rsid w:val="0050562A"/>
    <w:rsid w:val="005064B5"/>
    <w:rsid w:val="005066D4"/>
    <w:rsid w:val="005070EA"/>
    <w:rsid w:val="005106DD"/>
    <w:rsid w:val="00510A7E"/>
    <w:rsid w:val="00510D56"/>
    <w:rsid w:val="00511C47"/>
    <w:rsid w:val="00511ECB"/>
    <w:rsid w:val="00513C87"/>
    <w:rsid w:val="00515827"/>
    <w:rsid w:val="00515BCF"/>
    <w:rsid w:val="005161AD"/>
    <w:rsid w:val="0051682C"/>
    <w:rsid w:val="00520DF3"/>
    <w:rsid w:val="0052134A"/>
    <w:rsid w:val="0052225C"/>
    <w:rsid w:val="005233B6"/>
    <w:rsid w:val="00523DC5"/>
    <w:rsid w:val="00524EAB"/>
    <w:rsid w:val="00525E9A"/>
    <w:rsid w:val="0052627D"/>
    <w:rsid w:val="00530174"/>
    <w:rsid w:val="0053032F"/>
    <w:rsid w:val="00530553"/>
    <w:rsid w:val="00530940"/>
    <w:rsid w:val="00530BAB"/>
    <w:rsid w:val="00531131"/>
    <w:rsid w:val="00531C9E"/>
    <w:rsid w:val="00532900"/>
    <w:rsid w:val="00533E4E"/>
    <w:rsid w:val="00534015"/>
    <w:rsid w:val="00534EDA"/>
    <w:rsid w:val="00535047"/>
    <w:rsid w:val="00535110"/>
    <w:rsid w:val="0053609A"/>
    <w:rsid w:val="005363A1"/>
    <w:rsid w:val="0053697D"/>
    <w:rsid w:val="00536B4A"/>
    <w:rsid w:val="00540FFA"/>
    <w:rsid w:val="0054337A"/>
    <w:rsid w:val="00543597"/>
    <w:rsid w:val="0054375A"/>
    <w:rsid w:val="0054423B"/>
    <w:rsid w:val="005467C6"/>
    <w:rsid w:val="0054789F"/>
    <w:rsid w:val="00550178"/>
    <w:rsid w:val="00550A55"/>
    <w:rsid w:val="005511D8"/>
    <w:rsid w:val="0055146A"/>
    <w:rsid w:val="005521BA"/>
    <w:rsid w:val="005531D8"/>
    <w:rsid w:val="00553696"/>
    <w:rsid w:val="005538FA"/>
    <w:rsid w:val="0055561A"/>
    <w:rsid w:val="00555B0C"/>
    <w:rsid w:val="00556610"/>
    <w:rsid w:val="00556C6B"/>
    <w:rsid w:val="00557A9D"/>
    <w:rsid w:val="005616BF"/>
    <w:rsid w:val="0056204C"/>
    <w:rsid w:val="00562828"/>
    <w:rsid w:val="00562990"/>
    <w:rsid w:val="005632F7"/>
    <w:rsid w:val="005653C4"/>
    <w:rsid w:val="00565631"/>
    <w:rsid w:val="005657D3"/>
    <w:rsid w:val="0056580D"/>
    <w:rsid w:val="005659FA"/>
    <w:rsid w:val="00575BD8"/>
    <w:rsid w:val="00577997"/>
    <w:rsid w:val="00577DE9"/>
    <w:rsid w:val="00580CC6"/>
    <w:rsid w:val="005816C7"/>
    <w:rsid w:val="0058212F"/>
    <w:rsid w:val="00582BD4"/>
    <w:rsid w:val="0058432B"/>
    <w:rsid w:val="0058531F"/>
    <w:rsid w:val="00586DAA"/>
    <w:rsid w:val="00587389"/>
    <w:rsid w:val="005926A2"/>
    <w:rsid w:val="00592AE2"/>
    <w:rsid w:val="00592DDB"/>
    <w:rsid w:val="0059326D"/>
    <w:rsid w:val="0059391B"/>
    <w:rsid w:val="00594CC8"/>
    <w:rsid w:val="00594D78"/>
    <w:rsid w:val="00596D53"/>
    <w:rsid w:val="005973F9"/>
    <w:rsid w:val="005A0E40"/>
    <w:rsid w:val="005A1047"/>
    <w:rsid w:val="005A12D1"/>
    <w:rsid w:val="005A2598"/>
    <w:rsid w:val="005A3B4F"/>
    <w:rsid w:val="005A41CE"/>
    <w:rsid w:val="005A5935"/>
    <w:rsid w:val="005A6705"/>
    <w:rsid w:val="005A67EA"/>
    <w:rsid w:val="005B069B"/>
    <w:rsid w:val="005B11A3"/>
    <w:rsid w:val="005B1D25"/>
    <w:rsid w:val="005B27EE"/>
    <w:rsid w:val="005B36F9"/>
    <w:rsid w:val="005B44D4"/>
    <w:rsid w:val="005B5109"/>
    <w:rsid w:val="005B51E5"/>
    <w:rsid w:val="005B554C"/>
    <w:rsid w:val="005B582D"/>
    <w:rsid w:val="005B5DAE"/>
    <w:rsid w:val="005B65C6"/>
    <w:rsid w:val="005B6EC9"/>
    <w:rsid w:val="005B77DF"/>
    <w:rsid w:val="005B7949"/>
    <w:rsid w:val="005C024B"/>
    <w:rsid w:val="005C098C"/>
    <w:rsid w:val="005C1B01"/>
    <w:rsid w:val="005C1FD7"/>
    <w:rsid w:val="005C4995"/>
    <w:rsid w:val="005C6310"/>
    <w:rsid w:val="005C6A01"/>
    <w:rsid w:val="005C701C"/>
    <w:rsid w:val="005C7329"/>
    <w:rsid w:val="005D011B"/>
    <w:rsid w:val="005D20D9"/>
    <w:rsid w:val="005D27E4"/>
    <w:rsid w:val="005D2AB0"/>
    <w:rsid w:val="005D38B8"/>
    <w:rsid w:val="005D3FCB"/>
    <w:rsid w:val="005D6106"/>
    <w:rsid w:val="005D6B6E"/>
    <w:rsid w:val="005E05BA"/>
    <w:rsid w:val="005E080E"/>
    <w:rsid w:val="005E0CCF"/>
    <w:rsid w:val="005E0E34"/>
    <w:rsid w:val="005E1185"/>
    <w:rsid w:val="005E3132"/>
    <w:rsid w:val="005E3153"/>
    <w:rsid w:val="005E3C08"/>
    <w:rsid w:val="005E42FD"/>
    <w:rsid w:val="005E58B6"/>
    <w:rsid w:val="005E58E9"/>
    <w:rsid w:val="005E6A53"/>
    <w:rsid w:val="005E6C0C"/>
    <w:rsid w:val="005E6D51"/>
    <w:rsid w:val="005E712A"/>
    <w:rsid w:val="005E7C4C"/>
    <w:rsid w:val="005F0463"/>
    <w:rsid w:val="005F1ED8"/>
    <w:rsid w:val="005F20CB"/>
    <w:rsid w:val="005F37D0"/>
    <w:rsid w:val="005F4283"/>
    <w:rsid w:val="005F4C2C"/>
    <w:rsid w:val="005F506B"/>
    <w:rsid w:val="005F5F27"/>
    <w:rsid w:val="005F75C2"/>
    <w:rsid w:val="005F7DAA"/>
    <w:rsid w:val="00601A54"/>
    <w:rsid w:val="00602D7C"/>
    <w:rsid w:val="00604A4F"/>
    <w:rsid w:val="00604B8D"/>
    <w:rsid w:val="00604F0E"/>
    <w:rsid w:val="00606564"/>
    <w:rsid w:val="006065E5"/>
    <w:rsid w:val="00607172"/>
    <w:rsid w:val="006075E7"/>
    <w:rsid w:val="0060773D"/>
    <w:rsid w:val="00612444"/>
    <w:rsid w:val="0061300E"/>
    <w:rsid w:val="00613871"/>
    <w:rsid w:val="00613F90"/>
    <w:rsid w:val="0061553F"/>
    <w:rsid w:val="0061578B"/>
    <w:rsid w:val="00616CA2"/>
    <w:rsid w:val="00620299"/>
    <w:rsid w:val="006202E6"/>
    <w:rsid w:val="00621852"/>
    <w:rsid w:val="00621D6B"/>
    <w:rsid w:val="006225DC"/>
    <w:rsid w:val="00622AC5"/>
    <w:rsid w:val="0062318D"/>
    <w:rsid w:val="00624158"/>
    <w:rsid w:val="00624EE4"/>
    <w:rsid w:val="006251B8"/>
    <w:rsid w:val="0062617D"/>
    <w:rsid w:val="00626348"/>
    <w:rsid w:val="0063004C"/>
    <w:rsid w:val="00631254"/>
    <w:rsid w:val="0063163B"/>
    <w:rsid w:val="00631668"/>
    <w:rsid w:val="00631FB0"/>
    <w:rsid w:val="006328D3"/>
    <w:rsid w:val="0063376A"/>
    <w:rsid w:val="00634328"/>
    <w:rsid w:val="006358A6"/>
    <w:rsid w:val="00635A4B"/>
    <w:rsid w:val="00635F0C"/>
    <w:rsid w:val="00636C9E"/>
    <w:rsid w:val="00637CBB"/>
    <w:rsid w:val="00640140"/>
    <w:rsid w:val="00640390"/>
    <w:rsid w:val="00640E01"/>
    <w:rsid w:val="00642695"/>
    <w:rsid w:val="006441F4"/>
    <w:rsid w:val="00644E39"/>
    <w:rsid w:val="0064636C"/>
    <w:rsid w:val="00651F62"/>
    <w:rsid w:val="006526FF"/>
    <w:rsid w:val="00653974"/>
    <w:rsid w:val="00653BB9"/>
    <w:rsid w:val="00654047"/>
    <w:rsid w:val="00655858"/>
    <w:rsid w:val="00656350"/>
    <w:rsid w:val="00656628"/>
    <w:rsid w:val="00657F33"/>
    <w:rsid w:val="00657F71"/>
    <w:rsid w:val="00662494"/>
    <w:rsid w:val="00662531"/>
    <w:rsid w:val="00662CBA"/>
    <w:rsid w:val="006638C8"/>
    <w:rsid w:val="00663C4A"/>
    <w:rsid w:val="0066428D"/>
    <w:rsid w:val="00664EAF"/>
    <w:rsid w:val="00666ADC"/>
    <w:rsid w:val="00666D0A"/>
    <w:rsid w:val="00666EA4"/>
    <w:rsid w:val="00667987"/>
    <w:rsid w:val="006700E6"/>
    <w:rsid w:val="0067279F"/>
    <w:rsid w:val="006729CE"/>
    <w:rsid w:val="00673AE1"/>
    <w:rsid w:val="00674485"/>
    <w:rsid w:val="00674BE7"/>
    <w:rsid w:val="00674F66"/>
    <w:rsid w:val="0067553B"/>
    <w:rsid w:val="006763B1"/>
    <w:rsid w:val="00677D8A"/>
    <w:rsid w:val="0068102F"/>
    <w:rsid w:val="00681DB9"/>
    <w:rsid w:val="0068309F"/>
    <w:rsid w:val="00684817"/>
    <w:rsid w:val="0068583C"/>
    <w:rsid w:val="00685F8E"/>
    <w:rsid w:val="006862EB"/>
    <w:rsid w:val="00691245"/>
    <w:rsid w:val="006936FD"/>
    <w:rsid w:val="00694831"/>
    <w:rsid w:val="00694C5E"/>
    <w:rsid w:val="00694F3B"/>
    <w:rsid w:val="006963A4"/>
    <w:rsid w:val="006970D1"/>
    <w:rsid w:val="00697D29"/>
    <w:rsid w:val="006A0D7F"/>
    <w:rsid w:val="006A1218"/>
    <w:rsid w:val="006A2002"/>
    <w:rsid w:val="006A37B5"/>
    <w:rsid w:val="006A3B12"/>
    <w:rsid w:val="006A40DB"/>
    <w:rsid w:val="006A6E58"/>
    <w:rsid w:val="006B03AC"/>
    <w:rsid w:val="006B070D"/>
    <w:rsid w:val="006B0BFB"/>
    <w:rsid w:val="006B0D8B"/>
    <w:rsid w:val="006B0EEA"/>
    <w:rsid w:val="006B3687"/>
    <w:rsid w:val="006B38FD"/>
    <w:rsid w:val="006B42E7"/>
    <w:rsid w:val="006B6568"/>
    <w:rsid w:val="006B7670"/>
    <w:rsid w:val="006B7F68"/>
    <w:rsid w:val="006C04EA"/>
    <w:rsid w:val="006C0514"/>
    <w:rsid w:val="006C05E4"/>
    <w:rsid w:val="006C1BCC"/>
    <w:rsid w:val="006C23BF"/>
    <w:rsid w:val="006C31A6"/>
    <w:rsid w:val="006C37B9"/>
    <w:rsid w:val="006C49E4"/>
    <w:rsid w:val="006C4DD0"/>
    <w:rsid w:val="006C5090"/>
    <w:rsid w:val="006C6354"/>
    <w:rsid w:val="006C6572"/>
    <w:rsid w:val="006C7203"/>
    <w:rsid w:val="006D0686"/>
    <w:rsid w:val="006D16DE"/>
    <w:rsid w:val="006D1CD4"/>
    <w:rsid w:val="006D1F7C"/>
    <w:rsid w:val="006D2359"/>
    <w:rsid w:val="006D26C9"/>
    <w:rsid w:val="006D41B6"/>
    <w:rsid w:val="006D4240"/>
    <w:rsid w:val="006D548E"/>
    <w:rsid w:val="006D564C"/>
    <w:rsid w:val="006D5D55"/>
    <w:rsid w:val="006D5E59"/>
    <w:rsid w:val="006D5F1D"/>
    <w:rsid w:val="006D7851"/>
    <w:rsid w:val="006E1494"/>
    <w:rsid w:val="006E3134"/>
    <w:rsid w:val="006E3C3C"/>
    <w:rsid w:val="006E55C4"/>
    <w:rsid w:val="006E58C4"/>
    <w:rsid w:val="006E5FBE"/>
    <w:rsid w:val="006E6D3E"/>
    <w:rsid w:val="006E719C"/>
    <w:rsid w:val="006E7B03"/>
    <w:rsid w:val="006F09C0"/>
    <w:rsid w:val="006F0B8D"/>
    <w:rsid w:val="006F0B96"/>
    <w:rsid w:val="006F0E41"/>
    <w:rsid w:val="006F1418"/>
    <w:rsid w:val="006F430A"/>
    <w:rsid w:val="006F545C"/>
    <w:rsid w:val="006F55B2"/>
    <w:rsid w:val="006F61A1"/>
    <w:rsid w:val="00700ED8"/>
    <w:rsid w:val="00701FB5"/>
    <w:rsid w:val="00702728"/>
    <w:rsid w:val="00702757"/>
    <w:rsid w:val="007057E7"/>
    <w:rsid w:val="00706786"/>
    <w:rsid w:val="0070722D"/>
    <w:rsid w:val="007075F0"/>
    <w:rsid w:val="0070782A"/>
    <w:rsid w:val="00711D9A"/>
    <w:rsid w:val="007125DD"/>
    <w:rsid w:val="00713C04"/>
    <w:rsid w:val="007145EC"/>
    <w:rsid w:val="00714707"/>
    <w:rsid w:val="00714D0A"/>
    <w:rsid w:val="007150E8"/>
    <w:rsid w:val="007157EF"/>
    <w:rsid w:val="007159A1"/>
    <w:rsid w:val="00716AE8"/>
    <w:rsid w:val="007172F4"/>
    <w:rsid w:val="00717371"/>
    <w:rsid w:val="00720604"/>
    <w:rsid w:val="007208E8"/>
    <w:rsid w:val="00721196"/>
    <w:rsid w:val="007213A1"/>
    <w:rsid w:val="00725C75"/>
    <w:rsid w:val="0072663C"/>
    <w:rsid w:val="00726B9D"/>
    <w:rsid w:val="00726FE3"/>
    <w:rsid w:val="00727D7E"/>
    <w:rsid w:val="00727F1A"/>
    <w:rsid w:val="00733E82"/>
    <w:rsid w:val="00734086"/>
    <w:rsid w:val="00734387"/>
    <w:rsid w:val="00734594"/>
    <w:rsid w:val="00735621"/>
    <w:rsid w:val="007374D4"/>
    <w:rsid w:val="0074070C"/>
    <w:rsid w:val="00740E42"/>
    <w:rsid w:val="00742CD1"/>
    <w:rsid w:val="00745A44"/>
    <w:rsid w:val="0074657B"/>
    <w:rsid w:val="007471ED"/>
    <w:rsid w:val="0074760D"/>
    <w:rsid w:val="00750870"/>
    <w:rsid w:val="00751AB3"/>
    <w:rsid w:val="00753B53"/>
    <w:rsid w:val="00754512"/>
    <w:rsid w:val="00754793"/>
    <w:rsid w:val="00754911"/>
    <w:rsid w:val="00754C8E"/>
    <w:rsid w:val="00755494"/>
    <w:rsid w:val="00755C24"/>
    <w:rsid w:val="0076018B"/>
    <w:rsid w:val="007608C6"/>
    <w:rsid w:val="00761E57"/>
    <w:rsid w:val="00762FAD"/>
    <w:rsid w:val="0076322E"/>
    <w:rsid w:val="00763D6C"/>
    <w:rsid w:val="00765E5E"/>
    <w:rsid w:val="00766294"/>
    <w:rsid w:val="007663F6"/>
    <w:rsid w:val="0076677E"/>
    <w:rsid w:val="00767996"/>
    <w:rsid w:val="00771809"/>
    <w:rsid w:val="00772177"/>
    <w:rsid w:val="0077238C"/>
    <w:rsid w:val="00772C3C"/>
    <w:rsid w:val="00773732"/>
    <w:rsid w:val="00773781"/>
    <w:rsid w:val="00773DAF"/>
    <w:rsid w:val="007759C2"/>
    <w:rsid w:val="00775F64"/>
    <w:rsid w:val="007764BF"/>
    <w:rsid w:val="0078120A"/>
    <w:rsid w:val="007816D4"/>
    <w:rsid w:val="00782224"/>
    <w:rsid w:val="007838BF"/>
    <w:rsid w:val="00783E89"/>
    <w:rsid w:val="007858E3"/>
    <w:rsid w:val="00787635"/>
    <w:rsid w:val="007910BB"/>
    <w:rsid w:val="00794034"/>
    <w:rsid w:val="00794690"/>
    <w:rsid w:val="00794D9C"/>
    <w:rsid w:val="00796B1E"/>
    <w:rsid w:val="0079774B"/>
    <w:rsid w:val="00797E18"/>
    <w:rsid w:val="00797F54"/>
    <w:rsid w:val="007A1B35"/>
    <w:rsid w:val="007A289D"/>
    <w:rsid w:val="007A5ADF"/>
    <w:rsid w:val="007A704F"/>
    <w:rsid w:val="007A72DD"/>
    <w:rsid w:val="007B0020"/>
    <w:rsid w:val="007B02C4"/>
    <w:rsid w:val="007B0413"/>
    <w:rsid w:val="007B05CA"/>
    <w:rsid w:val="007B0E5D"/>
    <w:rsid w:val="007B121D"/>
    <w:rsid w:val="007B18C4"/>
    <w:rsid w:val="007B2809"/>
    <w:rsid w:val="007B2B78"/>
    <w:rsid w:val="007B31B2"/>
    <w:rsid w:val="007B3D43"/>
    <w:rsid w:val="007B5688"/>
    <w:rsid w:val="007B5693"/>
    <w:rsid w:val="007B6859"/>
    <w:rsid w:val="007C0546"/>
    <w:rsid w:val="007C0AA5"/>
    <w:rsid w:val="007C2E48"/>
    <w:rsid w:val="007C2E9C"/>
    <w:rsid w:val="007C3409"/>
    <w:rsid w:val="007C3C4F"/>
    <w:rsid w:val="007C47A6"/>
    <w:rsid w:val="007C487B"/>
    <w:rsid w:val="007C57F7"/>
    <w:rsid w:val="007C6196"/>
    <w:rsid w:val="007C7AA8"/>
    <w:rsid w:val="007D054F"/>
    <w:rsid w:val="007D087A"/>
    <w:rsid w:val="007D123E"/>
    <w:rsid w:val="007D1F2D"/>
    <w:rsid w:val="007D3F4B"/>
    <w:rsid w:val="007D56E1"/>
    <w:rsid w:val="007D5DA9"/>
    <w:rsid w:val="007D6741"/>
    <w:rsid w:val="007D7A86"/>
    <w:rsid w:val="007E1840"/>
    <w:rsid w:val="007E2216"/>
    <w:rsid w:val="007E405A"/>
    <w:rsid w:val="007E40DB"/>
    <w:rsid w:val="007E6577"/>
    <w:rsid w:val="007E681C"/>
    <w:rsid w:val="007E71E6"/>
    <w:rsid w:val="007E7356"/>
    <w:rsid w:val="007E7857"/>
    <w:rsid w:val="007E7CC4"/>
    <w:rsid w:val="007F048B"/>
    <w:rsid w:val="007F051E"/>
    <w:rsid w:val="007F086E"/>
    <w:rsid w:val="007F0A88"/>
    <w:rsid w:val="007F0F91"/>
    <w:rsid w:val="007F1268"/>
    <w:rsid w:val="007F28DF"/>
    <w:rsid w:val="007F3522"/>
    <w:rsid w:val="007F3971"/>
    <w:rsid w:val="007F41E6"/>
    <w:rsid w:val="007F4613"/>
    <w:rsid w:val="007F4FB3"/>
    <w:rsid w:val="007F5924"/>
    <w:rsid w:val="007F6211"/>
    <w:rsid w:val="007F7300"/>
    <w:rsid w:val="007F783F"/>
    <w:rsid w:val="007F7CBE"/>
    <w:rsid w:val="007F7D84"/>
    <w:rsid w:val="00800F0C"/>
    <w:rsid w:val="008013F5"/>
    <w:rsid w:val="008022D0"/>
    <w:rsid w:val="00803D33"/>
    <w:rsid w:val="00804BA4"/>
    <w:rsid w:val="00805311"/>
    <w:rsid w:val="00805E04"/>
    <w:rsid w:val="00807B27"/>
    <w:rsid w:val="008108C9"/>
    <w:rsid w:val="0081095B"/>
    <w:rsid w:val="00811B09"/>
    <w:rsid w:val="00811E30"/>
    <w:rsid w:val="008120C2"/>
    <w:rsid w:val="00812459"/>
    <w:rsid w:val="00812A0C"/>
    <w:rsid w:val="00812F21"/>
    <w:rsid w:val="00813D32"/>
    <w:rsid w:val="00813EC7"/>
    <w:rsid w:val="008140AE"/>
    <w:rsid w:val="00814C1A"/>
    <w:rsid w:val="00815830"/>
    <w:rsid w:val="008160A5"/>
    <w:rsid w:val="00816B91"/>
    <w:rsid w:val="00827847"/>
    <w:rsid w:val="00827A97"/>
    <w:rsid w:val="00827FBC"/>
    <w:rsid w:val="00827FE8"/>
    <w:rsid w:val="00830E42"/>
    <w:rsid w:val="00831B2C"/>
    <w:rsid w:val="00831B3A"/>
    <w:rsid w:val="00833CEF"/>
    <w:rsid w:val="00834B75"/>
    <w:rsid w:val="00834DD7"/>
    <w:rsid w:val="0083529E"/>
    <w:rsid w:val="00835AD4"/>
    <w:rsid w:val="008379E4"/>
    <w:rsid w:val="00837A9C"/>
    <w:rsid w:val="00840DE8"/>
    <w:rsid w:val="00841812"/>
    <w:rsid w:val="00842180"/>
    <w:rsid w:val="008423C0"/>
    <w:rsid w:val="00842E42"/>
    <w:rsid w:val="00843DE3"/>
    <w:rsid w:val="008444D1"/>
    <w:rsid w:val="00845759"/>
    <w:rsid w:val="00845E75"/>
    <w:rsid w:val="00846594"/>
    <w:rsid w:val="00847256"/>
    <w:rsid w:val="008479B1"/>
    <w:rsid w:val="008504F3"/>
    <w:rsid w:val="00850A0E"/>
    <w:rsid w:val="00851C58"/>
    <w:rsid w:val="00851E3B"/>
    <w:rsid w:val="008521AA"/>
    <w:rsid w:val="008526C8"/>
    <w:rsid w:val="00852A70"/>
    <w:rsid w:val="00852BB4"/>
    <w:rsid w:val="008531D2"/>
    <w:rsid w:val="008532AA"/>
    <w:rsid w:val="00855328"/>
    <w:rsid w:val="00855487"/>
    <w:rsid w:val="008557B4"/>
    <w:rsid w:val="00856E7B"/>
    <w:rsid w:val="0086008C"/>
    <w:rsid w:val="008647A1"/>
    <w:rsid w:val="008647FC"/>
    <w:rsid w:val="008650F6"/>
    <w:rsid w:val="008659A6"/>
    <w:rsid w:val="008660AF"/>
    <w:rsid w:val="00866332"/>
    <w:rsid w:val="008707ED"/>
    <w:rsid w:val="00870A4D"/>
    <w:rsid w:val="00872327"/>
    <w:rsid w:val="00872A41"/>
    <w:rsid w:val="00872F55"/>
    <w:rsid w:val="00872F82"/>
    <w:rsid w:val="00872F99"/>
    <w:rsid w:val="00880F03"/>
    <w:rsid w:val="00881CC1"/>
    <w:rsid w:val="00881EC9"/>
    <w:rsid w:val="0088388B"/>
    <w:rsid w:val="00884483"/>
    <w:rsid w:val="00884BCB"/>
    <w:rsid w:val="00885069"/>
    <w:rsid w:val="0088615C"/>
    <w:rsid w:val="008875FD"/>
    <w:rsid w:val="008879D5"/>
    <w:rsid w:val="00892445"/>
    <w:rsid w:val="00892BDC"/>
    <w:rsid w:val="0089350C"/>
    <w:rsid w:val="00893596"/>
    <w:rsid w:val="008940F3"/>
    <w:rsid w:val="0089462F"/>
    <w:rsid w:val="00894975"/>
    <w:rsid w:val="008964EE"/>
    <w:rsid w:val="00897BC8"/>
    <w:rsid w:val="008A03BB"/>
    <w:rsid w:val="008A0F4A"/>
    <w:rsid w:val="008A1092"/>
    <w:rsid w:val="008A1639"/>
    <w:rsid w:val="008A1995"/>
    <w:rsid w:val="008A1C57"/>
    <w:rsid w:val="008A25C1"/>
    <w:rsid w:val="008A38ED"/>
    <w:rsid w:val="008A401F"/>
    <w:rsid w:val="008A43D4"/>
    <w:rsid w:val="008A4D86"/>
    <w:rsid w:val="008B000F"/>
    <w:rsid w:val="008B2024"/>
    <w:rsid w:val="008B320E"/>
    <w:rsid w:val="008B3465"/>
    <w:rsid w:val="008B446D"/>
    <w:rsid w:val="008B498C"/>
    <w:rsid w:val="008B4E9C"/>
    <w:rsid w:val="008B5449"/>
    <w:rsid w:val="008B62E5"/>
    <w:rsid w:val="008B66C9"/>
    <w:rsid w:val="008B6F78"/>
    <w:rsid w:val="008C011D"/>
    <w:rsid w:val="008C0E46"/>
    <w:rsid w:val="008C1854"/>
    <w:rsid w:val="008C28BC"/>
    <w:rsid w:val="008C384A"/>
    <w:rsid w:val="008C3A14"/>
    <w:rsid w:val="008C4CC5"/>
    <w:rsid w:val="008C58FC"/>
    <w:rsid w:val="008C59DE"/>
    <w:rsid w:val="008C6750"/>
    <w:rsid w:val="008C6B28"/>
    <w:rsid w:val="008C71E5"/>
    <w:rsid w:val="008D01B0"/>
    <w:rsid w:val="008D0E86"/>
    <w:rsid w:val="008D125E"/>
    <w:rsid w:val="008D1BE2"/>
    <w:rsid w:val="008D2C71"/>
    <w:rsid w:val="008D51A0"/>
    <w:rsid w:val="008D6AD8"/>
    <w:rsid w:val="008E1501"/>
    <w:rsid w:val="008E3140"/>
    <w:rsid w:val="008E329A"/>
    <w:rsid w:val="008E3CB3"/>
    <w:rsid w:val="008E46E5"/>
    <w:rsid w:val="008E5769"/>
    <w:rsid w:val="008E7F9D"/>
    <w:rsid w:val="008F012A"/>
    <w:rsid w:val="008F016B"/>
    <w:rsid w:val="008F0F9B"/>
    <w:rsid w:val="008F11BD"/>
    <w:rsid w:val="008F14E8"/>
    <w:rsid w:val="008F2E43"/>
    <w:rsid w:val="008F2F1B"/>
    <w:rsid w:val="008F34A4"/>
    <w:rsid w:val="008F447B"/>
    <w:rsid w:val="008F4695"/>
    <w:rsid w:val="008F4AFB"/>
    <w:rsid w:val="008F5319"/>
    <w:rsid w:val="008F5F29"/>
    <w:rsid w:val="008F6734"/>
    <w:rsid w:val="008F775E"/>
    <w:rsid w:val="009009A6"/>
    <w:rsid w:val="00901048"/>
    <w:rsid w:val="0090142C"/>
    <w:rsid w:val="00901976"/>
    <w:rsid w:val="00901F7B"/>
    <w:rsid w:val="009030A4"/>
    <w:rsid w:val="009048A1"/>
    <w:rsid w:val="0090521C"/>
    <w:rsid w:val="00905FAF"/>
    <w:rsid w:val="0090767F"/>
    <w:rsid w:val="00911361"/>
    <w:rsid w:val="00912955"/>
    <w:rsid w:val="00912977"/>
    <w:rsid w:val="00913A63"/>
    <w:rsid w:val="00913B0B"/>
    <w:rsid w:val="00915747"/>
    <w:rsid w:val="00915B80"/>
    <w:rsid w:val="009162C2"/>
    <w:rsid w:val="00916372"/>
    <w:rsid w:val="0091668C"/>
    <w:rsid w:val="009179E4"/>
    <w:rsid w:val="009210B7"/>
    <w:rsid w:val="00921366"/>
    <w:rsid w:val="00921417"/>
    <w:rsid w:val="0092347C"/>
    <w:rsid w:val="00923643"/>
    <w:rsid w:val="00923A65"/>
    <w:rsid w:val="00924185"/>
    <w:rsid w:val="00924472"/>
    <w:rsid w:val="00924DA6"/>
    <w:rsid w:val="00925B43"/>
    <w:rsid w:val="009268DB"/>
    <w:rsid w:val="00930CA3"/>
    <w:rsid w:val="00931508"/>
    <w:rsid w:val="00933647"/>
    <w:rsid w:val="009342E8"/>
    <w:rsid w:val="00934642"/>
    <w:rsid w:val="009350C7"/>
    <w:rsid w:val="00935F34"/>
    <w:rsid w:val="0093741C"/>
    <w:rsid w:val="00942347"/>
    <w:rsid w:val="00942ADF"/>
    <w:rsid w:val="00943E5A"/>
    <w:rsid w:val="00946115"/>
    <w:rsid w:val="009465F8"/>
    <w:rsid w:val="00950145"/>
    <w:rsid w:val="0095050C"/>
    <w:rsid w:val="00950889"/>
    <w:rsid w:val="00951FE2"/>
    <w:rsid w:val="00952234"/>
    <w:rsid w:val="00954251"/>
    <w:rsid w:val="00954D09"/>
    <w:rsid w:val="00954E0A"/>
    <w:rsid w:val="00955B88"/>
    <w:rsid w:val="00955D9A"/>
    <w:rsid w:val="00956EF5"/>
    <w:rsid w:val="0095735F"/>
    <w:rsid w:val="009629E8"/>
    <w:rsid w:val="00962A13"/>
    <w:rsid w:val="00963559"/>
    <w:rsid w:val="009654F9"/>
    <w:rsid w:val="00965540"/>
    <w:rsid w:val="00965E9C"/>
    <w:rsid w:val="00970092"/>
    <w:rsid w:val="009700E1"/>
    <w:rsid w:val="00971101"/>
    <w:rsid w:val="009748F3"/>
    <w:rsid w:val="0097602E"/>
    <w:rsid w:val="00977142"/>
    <w:rsid w:val="00977EE4"/>
    <w:rsid w:val="00980271"/>
    <w:rsid w:val="00980558"/>
    <w:rsid w:val="00980F7A"/>
    <w:rsid w:val="00980FD0"/>
    <w:rsid w:val="00981464"/>
    <w:rsid w:val="009817D9"/>
    <w:rsid w:val="00981C91"/>
    <w:rsid w:val="00984EC7"/>
    <w:rsid w:val="00984FB0"/>
    <w:rsid w:val="00985A44"/>
    <w:rsid w:val="00991DD5"/>
    <w:rsid w:val="00991F59"/>
    <w:rsid w:val="00992887"/>
    <w:rsid w:val="00993468"/>
    <w:rsid w:val="0099354A"/>
    <w:rsid w:val="00993D18"/>
    <w:rsid w:val="009942CA"/>
    <w:rsid w:val="00995328"/>
    <w:rsid w:val="009963B0"/>
    <w:rsid w:val="00996646"/>
    <w:rsid w:val="00996BF6"/>
    <w:rsid w:val="009A0981"/>
    <w:rsid w:val="009A1650"/>
    <w:rsid w:val="009A1E96"/>
    <w:rsid w:val="009A229A"/>
    <w:rsid w:val="009A37BD"/>
    <w:rsid w:val="009A4F61"/>
    <w:rsid w:val="009A5D79"/>
    <w:rsid w:val="009A78D5"/>
    <w:rsid w:val="009A7A2C"/>
    <w:rsid w:val="009B1B1F"/>
    <w:rsid w:val="009B1B60"/>
    <w:rsid w:val="009B3E6B"/>
    <w:rsid w:val="009B60CB"/>
    <w:rsid w:val="009B63FC"/>
    <w:rsid w:val="009B66FF"/>
    <w:rsid w:val="009B68E9"/>
    <w:rsid w:val="009B7853"/>
    <w:rsid w:val="009C0002"/>
    <w:rsid w:val="009C02F4"/>
    <w:rsid w:val="009C1166"/>
    <w:rsid w:val="009C18D1"/>
    <w:rsid w:val="009C1BC6"/>
    <w:rsid w:val="009C3962"/>
    <w:rsid w:val="009C4609"/>
    <w:rsid w:val="009C4958"/>
    <w:rsid w:val="009C5237"/>
    <w:rsid w:val="009C53EE"/>
    <w:rsid w:val="009C6451"/>
    <w:rsid w:val="009C6EC5"/>
    <w:rsid w:val="009C7956"/>
    <w:rsid w:val="009D00C8"/>
    <w:rsid w:val="009D2A20"/>
    <w:rsid w:val="009D2E60"/>
    <w:rsid w:val="009D3094"/>
    <w:rsid w:val="009D31D7"/>
    <w:rsid w:val="009D5461"/>
    <w:rsid w:val="009D5DA2"/>
    <w:rsid w:val="009D7CD0"/>
    <w:rsid w:val="009E28C3"/>
    <w:rsid w:val="009E2E57"/>
    <w:rsid w:val="009E30FA"/>
    <w:rsid w:val="009E3192"/>
    <w:rsid w:val="009E49FF"/>
    <w:rsid w:val="009E6540"/>
    <w:rsid w:val="009E7454"/>
    <w:rsid w:val="009E7C88"/>
    <w:rsid w:val="009F2089"/>
    <w:rsid w:val="009F22FF"/>
    <w:rsid w:val="009F274A"/>
    <w:rsid w:val="009F34E6"/>
    <w:rsid w:val="009F361F"/>
    <w:rsid w:val="009F42C4"/>
    <w:rsid w:val="009F43DF"/>
    <w:rsid w:val="009F45EC"/>
    <w:rsid w:val="009F4A76"/>
    <w:rsid w:val="009F4E75"/>
    <w:rsid w:val="009F562E"/>
    <w:rsid w:val="00A001A1"/>
    <w:rsid w:val="00A02013"/>
    <w:rsid w:val="00A02F0A"/>
    <w:rsid w:val="00A0375E"/>
    <w:rsid w:val="00A041B0"/>
    <w:rsid w:val="00A0463C"/>
    <w:rsid w:val="00A05EC3"/>
    <w:rsid w:val="00A06C17"/>
    <w:rsid w:val="00A07966"/>
    <w:rsid w:val="00A07A0B"/>
    <w:rsid w:val="00A1136F"/>
    <w:rsid w:val="00A120E3"/>
    <w:rsid w:val="00A12460"/>
    <w:rsid w:val="00A13CF5"/>
    <w:rsid w:val="00A14380"/>
    <w:rsid w:val="00A14602"/>
    <w:rsid w:val="00A14CA1"/>
    <w:rsid w:val="00A15352"/>
    <w:rsid w:val="00A170FE"/>
    <w:rsid w:val="00A17FA8"/>
    <w:rsid w:val="00A21C3F"/>
    <w:rsid w:val="00A21D0E"/>
    <w:rsid w:val="00A21EE1"/>
    <w:rsid w:val="00A23447"/>
    <w:rsid w:val="00A2463C"/>
    <w:rsid w:val="00A2703E"/>
    <w:rsid w:val="00A27527"/>
    <w:rsid w:val="00A32F9B"/>
    <w:rsid w:val="00A339E0"/>
    <w:rsid w:val="00A349CE"/>
    <w:rsid w:val="00A352E2"/>
    <w:rsid w:val="00A35A3A"/>
    <w:rsid w:val="00A369BF"/>
    <w:rsid w:val="00A36E15"/>
    <w:rsid w:val="00A4039C"/>
    <w:rsid w:val="00A410F7"/>
    <w:rsid w:val="00A41516"/>
    <w:rsid w:val="00A41785"/>
    <w:rsid w:val="00A42B92"/>
    <w:rsid w:val="00A44770"/>
    <w:rsid w:val="00A45CD1"/>
    <w:rsid w:val="00A46685"/>
    <w:rsid w:val="00A46D42"/>
    <w:rsid w:val="00A50601"/>
    <w:rsid w:val="00A50E2C"/>
    <w:rsid w:val="00A52363"/>
    <w:rsid w:val="00A52B6C"/>
    <w:rsid w:val="00A53C06"/>
    <w:rsid w:val="00A56340"/>
    <w:rsid w:val="00A567ED"/>
    <w:rsid w:val="00A57C24"/>
    <w:rsid w:val="00A62799"/>
    <w:rsid w:val="00A6303C"/>
    <w:rsid w:val="00A632CE"/>
    <w:rsid w:val="00A64418"/>
    <w:rsid w:val="00A65945"/>
    <w:rsid w:val="00A6682D"/>
    <w:rsid w:val="00A70007"/>
    <w:rsid w:val="00A709D2"/>
    <w:rsid w:val="00A70ED7"/>
    <w:rsid w:val="00A71352"/>
    <w:rsid w:val="00A71657"/>
    <w:rsid w:val="00A723CF"/>
    <w:rsid w:val="00A72599"/>
    <w:rsid w:val="00A72FFF"/>
    <w:rsid w:val="00A75C3F"/>
    <w:rsid w:val="00A76D57"/>
    <w:rsid w:val="00A76E70"/>
    <w:rsid w:val="00A7770C"/>
    <w:rsid w:val="00A7797E"/>
    <w:rsid w:val="00A77C2E"/>
    <w:rsid w:val="00A77ED2"/>
    <w:rsid w:val="00A80296"/>
    <w:rsid w:val="00A81D9D"/>
    <w:rsid w:val="00A82925"/>
    <w:rsid w:val="00A82BCC"/>
    <w:rsid w:val="00A82DD0"/>
    <w:rsid w:val="00A8309C"/>
    <w:rsid w:val="00A83F00"/>
    <w:rsid w:val="00A85CE9"/>
    <w:rsid w:val="00A86EEE"/>
    <w:rsid w:val="00A87085"/>
    <w:rsid w:val="00A904CB"/>
    <w:rsid w:val="00A90709"/>
    <w:rsid w:val="00A91D4D"/>
    <w:rsid w:val="00A92D3A"/>
    <w:rsid w:val="00A93AF7"/>
    <w:rsid w:val="00A9470F"/>
    <w:rsid w:val="00A94710"/>
    <w:rsid w:val="00A95622"/>
    <w:rsid w:val="00A95A1E"/>
    <w:rsid w:val="00A96E1A"/>
    <w:rsid w:val="00AA0003"/>
    <w:rsid w:val="00AA033D"/>
    <w:rsid w:val="00AA1397"/>
    <w:rsid w:val="00AA1721"/>
    <w:rsid w:val="00AA18DC"/>
    <w:rsid w:val="00AA2553"/>
    <w:rsid w:val="00AA2AB4"/>
    <w:rsid w:val="00AA4AC9"/>
    <w:rsid w:val="00AA4AF1"/>
    <w:rsid w:val="00AA5363"/>
    <w:rsid w:val="00AA5AE6"/>
    <w:rsid w:val="00AA5C06"/>
    <w:rsid w:val="00AA6AF1"/>
    <w:rsid w:val="00AA6DFB"/>
    <w:rsid w:val="00AA78A8"/>
    <w:rsid w:val="00AB0FB5"/>
    <w:rsid w:val="00AB1524"/>
    <w:rsid w:val="00AB166B"/>
    <w:rsid w:val="00AB17F8"/>
    <w:rsid w:val="00AB1DBF"/>
    <w:rsid w:val="00AB22A1"/>
    <w:rsid w:val="00AB31D2"/>
    <w:rsid w:val="00AB445B"/>
    <w:rsid w:val="00AB4CF9"/>
    <w:rsid w:val="00AB622F"/>
    <w:rsid w:val="00AB67A4"/>
    <w:rsid w:val="00AB7CAD"/>
    <w:rsid w:val="00AC0957"/>
    <w:rsid w:val="00AC0EDA"/>
    <w:rsid w:val="00AC132B"/>
    <w:rsid w:val="00AC1814"/>
    <w:rsid w:val="00AC1BD8"/>
    <w:rsid w:val="00AC1DBE"/>
    <w:rsid w:val="00AC3F1C"/>
    <w:rsid w:val="00AC40CC"/>
    <w:rsid w:val="00AC58DD"/>
    <w:rsid w:val="00AC64B7"/>
    <w:rsid w:val="00AC7124"/>
    <w:rsid w:val="00AD0C44"/>
    <w:rsid w:val="00AD120F"/>
    <w:rsid w:val="00AD20B8"/>
    <w:rsid w:val="00AD29E8"/>
    <w:rsid w:val="00AD4DD2"/>
    <w:rsid w:val="00AD6549"/>
    <w:rsid w:val="00AD6806"/>
    <w:rsid w:val="00AD680F"/>
    <w:rsid w:val="00AD71E7"/>
    <w:rsid w:val="00AE0FA7"/>
    <w:rsid w:val="00AE15F6"/>
    <w:rsid w:val="00AE193C"/>
    <w:rsid w:val="00AE25FF"/>
    <w:rsid w:val="00AE2AF6"/>
    <w:rsid w:val="00AE3244"/>
    <w:rsid w:val="00AE338C"/>
    <w:rsid w:val="00AE361B"/>
    <w:rsid w:val="00AE366B"/>
    <w:rsid w:val="00AE3CCB"/>
    <w:rsid w:val="00AE55C0"/>
    <w:rsid w:val="00AE5ABA"/>
    <w:rsid w:val="00AE6BC1"/>
    <w:rsid w:val="00AE7A2A"/>
    <w:rsid w:val="00AF1891"/>
    <w:rsid w:val="00AF18B5"/>
    <w:rsid w:val="00AF26C9"/>
    <w:rsid w:val="00AF3360"/>
    <w:rsid w:val="00AF38B7"/>
    <w:rsid w:val="00AF444F"/>
    <w:rsid w:val="00B000D0"/>
    <w:rsid w:val="00B010B8"/>
    <w:rsid w:val="00B01963"/>
    <w:rsid w:val="00B0299E"/>
    <w:rsid w:val="00B02E20"/>
    <w:rsid w:val="00B03481"/>
    <w:rsid w:val="00B035FD"/>
    <w:rsid w:val="00B03920"/>
    <w:rsid w:val="00B05842"/>
    <w:rsid w:val="00B06556"/>
    <w:rsid w:val="00B06FDD"/>
    <w:rsid w:val="00B07026"/>
    <w:rsid w:val="00B107DE"/>
    <w:rsid w:val="00B1089B"/>
    <w:rsid w:val="00B10BD0"/>
    <w:rsid w:val="00B11D1E"/>
    <w:rsid w:val="00B12818"/>
    <w:rsid w:val="00B13D3B"/>
    <w:rsid w:val="00B1445A"/>
    <w:rsid w:val="00B156BB"/>
    <w:rsid w:val="00B15EEB"/>
    <w:rsid w:val="00B16839"/>
    <w:rsid w:val="00B16A37"/>
    <w:rsid w:val="00B21F88"/>
    <w:rsid w:val="00B22CD6"/>
    <w:rsid w:val="00B231CD"/>
    <w:rsid w:val="00B2329D"/>
    <w:rsid w:val="00B23B59"/>
    <w:rsid w:val="00B23CC5"/>
    <w:rsid w:val="00B24887"/>
    <w:rsid w:val="00B256E6"/>
    <w:rsid w:val="00B25A3E"/>
    <w:rsid w:val="00B25E9C"/>
    <w:rsid w:val="00B25FB2"/>
    <w:rsid w:val="00B3248B"/>
    <w:rsid w:val="00B324DA"/>
    <w:rsid w:val="00B33160"/>
    <w:rsid w:val="00B34CCD"/>
    <w:rsid w:val="00B35341"/>
    <w:rsid w:val="00B357D3"/>
    <w:rsid w:val="00B36319"/>
    <w:rsid w:val="00B40929"/>
    <w:rsid w:val="00B42196"/>
    <w:rsid w:val="00B4354A"/>
    <w:rsid w:val="00B452E6"/>
    <w:rsid w:val="00B46A40"/>
    <w:rsid w:val="00B471FF"/>
    <w:rsid w:val="00B47CD2"/>
    <w:rsid w:val="00B47D4C"/>
    <w:rsid w:val="00B512AD"/>
    <w:rsid w:val="00B514C7"/>
    <w:rsid w:val="00B51FEA"/>
    <w:rsid w:val="00B52DDE"/>
    <w:rsid w:val="00B5412F"/>
    <w:rsid w:val="00B54E9C"/>
    <w:rsid w:val="00B55352"/>
    <w:rsid w:val="00B5540A"/>
    <w:rsid w:val="00B55D74"/>
    <w:rsid w:val="00B55F10"/>
    <w:rsid w:val="00B5610F"/>
    <w:rsid w:val="00B56185"/>
    <w:rsid w:val="00B6024E"/>
    <w:rsid w:val="00B60B3E"/>
    <w:rsid w:val="00B616FF"/>
    <w:rsid w:val="00B617B4"/>
    <w:rsid w:val="00B61A19"/>
    <w:rsid w:val="00B6421E"/>
    <w:rsid w:val="00B656A0"/>
    <w:rsid w:val="00B65829"/>
    <w:rsid w:val="00B7075E"/>
    <w:rsid w:val="00B70BD9"/>
    <w:rsid w:val="00B721A2"/>
    <w:rsid w:val="00B722CC"/>
    <w:rsid w:val="00B7232A"/>
    <w:rsid w:val="00B735FA"/>
    <w:rsid w:val="00B754ED"/>
    <w:rsid w:val="00B76FFF"/>
    <w:rsid w:val="00B77209"/>
    <w:rsid w:val="00B77442"/>
    <w:rsid w:val="00B77EE7"/>
    <w:rsid w:val="00B80842"/>
    <w:rsid w:val="00B80B4B"/>
    <w:rsid w:val="00B816B8"/>
    <w:rsid w:val="00B81B60"/>
    <w:rsid w:val="00B8217B"/>
    <w:rsid w:val="00B8305C"/>
    <w:rsid w:val="00B83FFE"/>
    <w:rsid w:val="00B8600E"/>
    <w:rsid w:val="00B86A98"/>
    <w:rsid w:val="00B86DB6"/>
    <w:rsid w:val="00B87978"/>
    <w:rsid w:val="00B900F8"/>
    <w:rsid w:val="00B91DF6"/>
    <w:rsid w:val="00B91FD2"/>
    <w:rsid w:val="00B92ED3"/>
    <w:rsid w:val="00B94183"/>
    <w:rsid w:val="00B94676"/>
    <w:rsid w:val="00B95DC1"/>
    <w:rsid w:val="00B9705C"/>
    <w:rsid w:val="00BA09B6"/>
    <w:rsid w:val="00BA15F6"/>
    <w:rsid w:val="00BA3BE7"/>
    <w:rsid w:val="00BA4707"/>
    <w:rsid w:val="00BA488C"/>
    <w:rsid w:val="00BA5E86"/>
    <w:rsid w:val="00BA6E14"/>
    <w:rsid w:val="00BB07B5"/>
    <w:rsid w:val="00BB0EE4"/>
    <w:rsid w:val="00BB10E3"/>
    <w:rsid w:val="00BB1592"/>
    <w:rsid w:val="00BB29B8"/>
    <w:rsid w:val="00BB32E3"/>
    <w:rsid w:val="00BB3FB8"/>
    <w:rsid w:val="00BB488E"/>
    <w:rsid w:val="00BB5DAE"/>
    <w:rsid w:val="00BB7655"/>
    <w:rsid w:val="00BC010D"/>
    <w:rsid w:val="00BC059C"/>
    <w:rsid w:val="00BC1EB5"/>
    <w:rsid w:val="00BC5506"/>
    <w:rsid w:val="00BC67DB"/>
    <w:rsid w:val="00BD138C"/>
    <w:rsid w:val="00BD2082"/>
    <w:rsid w:val="00BD210B"/>
    <w:rsid w:val="00BD2480"/>
    <w:rsid w:val="00BD32B0"/>
    <w:rsid w:val="00BD5E96"/>
    <w:rsid w:val="00BD5F94"/>
    <w:rsid w:val="00BD7029"/>
    <w:rsid w:val="00BE17A2"/>
    <w:rsid w:val="00BE1F34"/>
    <w:rsid w:val="00BE20FD"/>
    <w:rsid w:val="00BE25F6"/>
    <w:rsid w:val="00BE2811"/>
    <w:rsid w:val="00BE2969"/>
    <w:rsid w:val="00BE4380"/>
    <w:rsid w:val="00BE4B5B"/>
    <w:rsid w:val="00BE4D6A"/>
    <w:rsid w:val="00BE56A1"/>
    <w:rsid w:val="00BE5B86"/>
    <w:rsid w:val="00BE6DB3"/>
    <w:rsid w:val="00BF0105"/>
    <w:rsid w:val="00BF0832"/>
    <w:rsid w:val="00BF0B6A"/>
    <w:rsid w:val="00BF298F"/>
    <w:rsid w:val="00BF29B7"/>
    <w:rsid w:val="00BF3D00"/>
    <w:rsid w:val="00BF487A"/>
    <w:rsid w:val="00BF5D90"/>
    <w:rsid w:val="00BF5EFD"/>
    <w:rsid w:val="00BF70AF"/>
    <w:rsid w:val="00BF7EF0"/>
    <w:rsid w:val="00C003DB"/>
    <w:rsid w:val="00C006D8"/>
    <w:rsid w:val="00C00E9E"/>
    <w:rsid w:val="00C012B7"/>
    <w:rsid w:val="00C01B81"/>
    <w:rsid w:val="00C02A8F"/>
    <w:rsid w:val="00C05287"/>
    <w:rsid w:val="00C056F5"/>
    <w:rsid w:val="00C05AE4"/>
    <w:rsid w:val="00C05F94"/>
    <w:rsid w:val="00C06DB7"/>
    <w:rsid w:val="00C07B4C"/>
    <w:rsid w:val="00C107BD"/>
    <w:rsid w:val="00C1172C"/>
    <w:rsid w:val="00C12A72"/>
    <w:rsid w:val="00C12D4B"/>
    <w:rsid w:val="00C13AB4"/>
    <w:rsid w:val="00C143C9"/>
    <w:rsid w:val="00C202FB"/>
    <w:rsid w:val="00C2208A"/>
    <w:rsid w:val="00C23622"/>
    <w:rsid w:val="00C23785"/>
    <w:rsid w:val="00C239A6"/>
    <w:rsid w:val="00C23C5B"/>
    <w:rsid w:val="00C23EB8"/>
    <w:rsid w:val="00C23EF4"/>
    <w:rsid w:val="00C246D7"/>
    <w:rsid w:val="00C24D50"/>
    <w:rsid w:val="00C24D77"/>
    <w:rsid w:val="00C25038"/>
    <w:rsid w:val="00C26F3E"/>
    <w:rsid w:val="00C3000F"/>
    <w:rsid w:val="00C305C7"/>
    <w:rsid w:val="00C3110B"/>
    <w:rsid w:val="00C32B02"/>
    <w:rsid w:val="00C33460"/>
    <w:rsid w:val="00C35277"/>
    <w:rsid w:val="00C35A00"/>
    <w:rsid w:val="00C37200"/>
    <w:rsid w:val="00C411C0"/>
    <w:rsid w:val="00C43493"/>
    <w:rsid w:val="00C442D8"/>
    <w:rsid w:val="00C44854"/>
    <w:rsid w:val="00C44A94"/>
    <w:rsid w:val="00C454FE"/>
    <w:rsid w:val="00C46A42"/>
    <w:rsid w:val="00C46C57"/>
    <w:rsid w:val="00C5113E"/>
    <w:rsid w:val="00C51668"/>
    <w:rsid w:val="00C51EA8"/>
    <w:rsid w:val="00C52511"/>
    <w:rsid w:val="00C52A2C"/>
    <w:rsid w:val="00C52A8F"/>
    <w:rsid w:val="00C53C8F"/>
    <w:rsid w:val="00C543F7"/>
    <w:rsid w:val="00C5497E"/>
    <w:rsid w:val="00C55824"/>
    <w:rsid w:val="00C559C1"/>
    <w:rsid w:val="00C56A26"/>
    <w:rsid w:val="00C56B17"/>
    <w:rsid w:val="00C56F07"/>
    <w:rsid w:val="00C57608"/>
    <w:rsid w:val="00C57A0A"/>
    <w:rsid w:val="00C60B23"/>
    <w:rsid w:val="00C622DA"/>
    <w:rsid w:val="00C62AF9"/>
    <w:rsid w:val="00C638D5"/>
    <w:rsid w:val="00C64636"/>
    <w:rsid w:val="00C65E5B"/>
    <w:rsid w:val="00C66484"/>
    <w:rsid w:val="00C6694B"/>
    <w:rsid w:val="00C67094"/>
    <w:rsid w:val="00C7071B"/>
    <w:rsid w:val="00C72F4C"/>
    <w:rsid w:val="00C75E3D"/>
    <w:rsid w:val="00C76E10"/>
    <w:rsid w:val="00C7733A"/>
    <w:rsid w:val="00C801EA"/>
    <w:rsid w:val="00C83AFC"/>
    <w:rsid w:val="00C84C13"/>
    <w:rsid w:val="00C8521C"/>
    <w:rsid w:val="00C860C9"/>
    <w:rsid w:val="00C877F0"/>
    <w:rsid w:val="00C8798B"/>
    <w:rsid w:val="00C91151"/>
    <w:rsid w:val="00C91573"/>
    <w:rsid w:val="00C92415"/>
    <w:rsid w:val="00C924A0"/>
    <w:rsid w:val="00C92B02"/>
    <w:rsid w:val="00C93380"/>
    <w:rsid w:val="00C94B19"/>
    <w:rsid w:val="00C95002"/>
    <w:rsid w:val="00C9552E"/>
    <w:rsid w:val="00C95585"/>
    <w:rsid w:val="00C9591D"/>
    <w:rsid w:val="00C95BAE"/>
    <w:rsid w:val="00C97491"/>
    <w:rsid w:val="00CA0E88"/>
    <w:rsid w:val="00CA18C7"/>
    <w:rsid w:val="00CA2572"/>
    <w:rsid w:val="00CA3ED9"/>
    <w:rsid w:val="00CA4A3D"/>
    <w:rsid w:val="00CA5FDA"/>
    <w:rsid w:val="00CA603A"/>
    <w:rsid w:val="00CA680A"/>
    <w:rsid w:val="00CB019E"/>
    <w:rsid w:val="00CB02B6"/>
    <w:rsid w:val="00CB0C28"/>
    <w:rsid w:val="00CB0EBA"/>
    <w:rsid w:val="00CB11B4"/>
    <w:rsid w:val="00CB1284"/>
    <w:rsid w:val="00CB3288"/>
    <w:rsid w:val="00CB359E"/>
    <w:rsid w:val="00CB369E"/>
    <w:rsid w:val="00CB3C9E"/>
    <w:rsid w:val="00CB4651"/>
    <w:rsid w:val="00CB4705"/>
    <w:rsid w:val="00CB4DD5"/>
    <w:rsid w:val="00CB5275"/>
    <w:rsid w:val="00CB5335"/>
    <w:rsid w:val="00CB75EC"/>
    <w:rsid w:val="00CB7769"/>
    <w:rsid w:val="00CB7FC6"/>
    <w:rsid w:val="00CC2958"/>
    <w:rsid w:val="00CC3052"/>
    <w:rsid w:val="00CC458D"/>
    <w:rsid w:val="00CC4FC2"/>
    <w:rsid w:val="00CC68AE"/>
    <w:rsid w:val="00CC6CB3"/>
    <w:rsid w:val="00CC7766"/>
    <w:rsid w:val="00CD02D4"/>
    <w:rsid w:val="00CD109B"/>
    <w:rsid w:val="00CD1F4F"/>
    <w:rsid w:val="00CD201E"/>
    <w:rsid w:val="00CD2564"/>
    <w:rsid w:val="00CD272A"/>
    <w:rsid w:val="00CD4B92"/>
    <w:rsid w:val="00CD5D34"/>
    <w:rsid w:val="00CE06E3"/>
    <w:rsid w:val="00CE1D56"/>
    <w:rsid w:val="00CE1E02"/>
    <w:rsid w:val="00CE26D1"/>
    <w:rsid w:val="00CE33C5"/>
    <w:rsid w:val="00CE4A57"/>
    <w:rsid w:val="00CE4A5C"/>
    <w:rsid w:val="00CE4D64"/>
    <w:rsid w:val="00CE7E8C"/>
    <w:rsid w:val="00CF136A"/>
    <w:rsid w:val="00CF18F1"/>
    <w:rsid w:val="00CF1DF2"/>
    <w:rsid w:val="00CF2361"/>
    <w:rsid w:val="00CF2E43"/>
    <w:rsid w:val="00CF3BA1"/>
    <w:rsid w:val="00CF43F3"/>
    <w:rsid w:val="00CF6866"/>
    <w:rsid w:val="00CF6A22"/>
    <w:rsid w:val="00CF6E55"/>
    <w:rsid w:val="00CF6E62"/>
    <w:rsid w:val="00CF72B0"/>
    <w:rsid w:val="00D00A4E"/>
    <w:rsid w:val="00D00D04"/>
    <w:rsid w:val="00D00EDB"/>
    <w:rsid w:val="00D021B1"/>
    <w:rsid w:val="00D02EB6"/>
    <w:rsid w:val="00D03D2A"/>
    <w:rsid w:val="00D044A8"/>
    <w:rsid w:val="00D057CC"/>
    <w:rsid w:val="00D057CD"/>
    <w:rsid w:val="00D06083"/>
    <w:rsid w:val="00D061AA"/>
    <w:rsid w:val="00D07FB9"/>
    <w:rsid w:val="00D106E5"/>
    <w:rsid w:val="00D10CA4"/>
    <w:rsid w:val="00D11347"/>
    <w:rsid w:val="00D11965"/>
    <w:rsid w:val="00D11DBA"/>
    <w:rsid w:val="00D11F7D"/>
    <w:rsid w:val="00D1315F"/>
    <w:rsid w:val="00D13CBA"/>
    <w:rsid w:val="00D14667"/>
    <w:rsid w:val="00D14B35"/>
    <w:rsid w:val="00D150E8"/>
    <w:rsid w:val="00D15126"/>
    <w:rsid w:val="00D15714"/>
    <w:rsid w:val="00D2133C"/>
    <w:rsid w:val="00D215C0"/>
    <w:rsid w:val="00D217E3"/>
    <w:rsid w:val="00D2198C"/>
    <w:rsid w:val="00D21ED5"/>
    <w:rsid w:val="00D24A38"/>
    <w:rsid w:val="00D26411"/>
    <w:rsid w:val="00D26F3E"/>
    <w:rsid w:val="00D275CE"/>
    <w:rsid w:val="00D30712"/>
    <w:rsid w:val="00D30C0F"/>
    <w:rsid w:val="00D31A7F"/>
    <w:rsid w:val="00D31D6A"/>
    <w:rsid w:val="00D32A35"/>
    <w:rsid w:val="00D33638"/>
    <w:rsid w:val="00D336CC"/>
    <w:rsid w:val="00D34A44"/>
    <w:rsid w:val="00D35433"/>
    <w:rsid w:val="00D36431"/>
    <w:rsid w:val="00D37278"/>
    <w:rsid w:val="00D41460"/>
    <w:rsid w:val="00D41D62"/>
    <w:rsid w:val="00D41E25"/>
    <w:rsid w:val="00D42107"/>
    <w:rsid w:val="00D4290E"/>
    <w:rsid w:val="00D42A8C"/>
    <w:rsid w:val="00D4361C"/>
    <w:rsid w:val="00D43F7F"/>
    <w:rsid w:val="00D4472F"/>
    <w:rsid w:val="00D450D6"/>
    <w:rsid w:val="00D459C9"/>
    <w:rsid w:val="00D512C0"/>
    <w:rsid w:val="00D5162C"/>
    <w:rsid w:val="00D5249D"/>
    <w:rsid w:val="00D5251A"/>
    <w:rsid w:val="00D52762"/>
    <w:rsid w:val="00D544AE"/>
    <w:rsid w:val="00D54902"/>
    <w:rsid w:val="00D55886"/>
    <w:rsid w:val="00D55CA9"/>
    <w:rsid w:val="00D55D80"/>
    <w:rsid w:val="00D56013"/>
    <w:rsid w:val="00D56D7C"/>
    <w:rsid w:val="00D57C89"/>
    <w:rsid w:val="00D6113D"/>
    <w:rsid w:val="00D613C1"/>
    <w:rsid w:val="00D61505"/>
    <w:rsid w:val="00D61B97"/>
    <w:rsid w:val="00D63BA1"/>
    <w:rsid w:val="00D640CB"/>
    <w:rsid w:val="00D6527B"/>
    <w:rsid w:val="00D701BC"/>
    <w:rsid w:val="00D70319"/>
    <w:rsid w:val="00D71E25"/>
    <w:rsid w:val="00D7241C"/>
    <w:rsid w:val="00D72527"/>
    <w:rsid w:val="00D739D6"/>
    <w:rsid w:val="00D7450B"/>
    <w:rsid w:val="00D74EDA"/>
    <w:rsid w:val="00D81D9E"/>
    <w:rsid w:val="00D838B2"/>
    <w:rsid w:val="00D84D62"/>
    <w:rsid w:val="00D86414"/>
    <w:rsid w:val="00D876C9"/>
    <w:rsid w:val="00D876E0"/>
    <w:rsid w:val="00D87A17"/>
    <w:rsid w:val="00D91268"/>
    <w:rsid w:val="00D91711"/>
    <w:rsid w:val="00D917A6"/>
    <w:rsid w:val="00D93BCB"/>
    <w:rsid w:val="00D9479D"/>
    <w:rsid w:val="00D9668E"/>
    <w:rsid w:val="00D966A2"/>
    <w:rsid w:val="00D96990"/>
    <w:rsid w:val="00D96F7B"/>
    <w:rsid w:val="00D96FC1"/>
    <w:rsid w:val="00D97CB6"/>
    <w:rsid w:val="00D97FC6"/>
    <w:rsid w:val="00DA179B"/>
    <w:rsid w:val="00DA1D23"/>
    <w:rsid w:val="00DA1D9F"/>
    <w:rsid w:val="00DA2DC9"/>
    <w:rsid w:val="00DA34EC"/>
    <w:rsid w:val="00DA3775"/>
    <w:rsid w:val="00DA4176"/>
    <w:rsid w:val="00DA4897"/>
    <w:rsid w:val="00DA4909"/>
    <w:rsid w:val="00DA4AF4"/>
    <w:rsid w:val="00DA65A7"/>
    <w:rsid w:val="00DA7002"/>
    <w:rsid w:val="00DB005E"/>
    <w:rsid w:val="00DB0371"/>
    <w:rsid w:val="00DB191E"/>
    <w:rsid w:val="00DB3464"/>
    <w:rsid w:val="00DB45ED"/>
    <w:rsid w:val="00DB4A81"/>
    <w:rsid w:val="00DB4B60"/>
    <w:rsid w:val="00DB4D33"/>
    <w:rsid w:val="00DB563A"/>
    <w:rsid w:val="00DB6ECE"/>
    <w:rsid w:val="00DB71B0"/>
    <w:rsid w:val="00DB72DE"/>
    <w:rsid w:val="00DB7889"/>
    <w:rsid w:val="00DB7D8F"/>
    <w:rsid w:val="00DC0183"/>
    <w:rsid w:val="00DC07A7"/>
    <w:rsid w:val="00DC0828"/>
    <w:rsid w:val="00DC2A65"/>
    <w:rsid w:val="00DC333A"/>
    <w:rsid w:val="00DC42F0"/>
    <w:rsid w:val="00DC4FAC"/>
    <w:rsid w:val="00DC54D3"/>
    <w:rsid w:val="00DC598B"/>
    <w:rsid w:val="00DC66C2"/>
    <w:rsid w:val="00DC683B"/>
    <w:rsid w:val="00DC7446"/>
    <w:rsid w:val="00DD11DA"/>
    <w:rsid w:val="00DD211B"/>
    <w:rsid w:val="00DD23FE"/>
    <w:rsid w:val="00DD25A5"/>
    <w:rsid w:val="00DD265B"/>
    <w:rsid w:val="00DD3AFA"/>
    <w:rsid w:val="00DD3F2B"/>
    <w:rsid w:val="00DD49AB"/>
    <w:rsid w:val="00DD5922"/>
    <w:rsid w:val="00DD650C"/>
    <w:rsid w:val="00DD683C"/>
    <w:rsid w:val="00DD708D"/>
    <w:rsid w:val="00DE0AA4"/>
    <w:rsid w:val="00DE0D34"/>
    <w:rsid w:val="00DE1364"/>
    <w:rsid w:val="00DE1680"/>
    <w:rsid w:val="00DE1879"/>
    <w:rsid w:val="00DE1B53"/>
    <w:rsid w:val="00DE2134"/>
    <w:rsid w:val="00DE58E4"/>
    <w:rsid w:val="00DE5AA2"/>
    <w:rsid w:val="00DE5CE4"/>
    <w:rsid w:val="00DE6CE2"/>
    <w:rsid w:val="00DE73E0"/>
    <w:rsid w:val="00DE7E63"/>
    <w:rsid w:val="00DF01DF"/>
    <w:rsid w:val="00DF048A"/>
    <w:rsid w:val="00DF127B"/>
    <w:rsid w:val="00DF1825"/>
    <w:rsid w:val="00DF1E2E"/>
    <w:rsid w:val="00DF2819"/>
    <w:rsid w:val="00DF2962"/>
    <w:rsid w:val="00DF4142"/>
    <w:rsid w:val="00DF57A5"/>
    <w:rsid w:val="00DF632B"/>
    <w:rsid w:val="00DF79C5"/>
    <w:rsid w:val="00E011F6"/>
    <w:rsid w:val="00E01EC7"/>
    <w:rsid w:val="00E022B7"/>
    <w:rsid w:val="00E02710"/>
    <w:rsid w:val="00E033B4"/>
    <w:rsid w:val="00E07072"/>
    <w:rsid w:val="00E101EB"/>
    <w:rsid w:val="00E1327F"/>
    <w:rsid w:val="00E13F89"/>
    <w:rsid w:val="00E141CC"/>
    <w:rsid w:val="00E1432E"/>
    <w:rsid w:val="00E161CA"/>
    <w:rsid w:val="00E171FC"/>
    <w:rsid w:val="00E1788E"/>
    <w:rsid w:val="00E17A35"/>
    <w:rsid w:val="00E20B2D"/>
    <w:rsid w:val="00E215C7"/>
    <w:rsid w:val="00E22593"/>
    <w:rsid w:val="00E2275B"/>
    <w:rsid w:val="00E25C38"/>
    <w:rsid w:val="00E26A3B"/>
    <w:rsid w:val="00E31202"/>
    <w:rsid w:val="00E3145D"/>
    <w:rsid w:val="00E31BEB"/>
    <w:rsid w:val="00E323AA"/>
    <w:rsid w:val="00E323DB"/>
    <w:rsid w:val="00E33A0D"/>
    <w:rsid w:val="00E33A99"/>
    <w:rsid w:val="00E342CE"/>
    <w:rsid w:val="00E35BAE"/>
    <w:rsid w:val="00E35FFD"/>
    <w:rsid w:val="00E41096"/>
    <w:rsid w:val="00E417EE"/>
    <w:rsid w:val="00E41F5F"/>
    <w:rsid w:val="00E420E9"/>
    <w:rsid w:val="00E42A34"/>
    <w:rsid w:val="00E43155"/>
    <w:rsid w:val="00E4454A"/>
    <w:rsid w:val="00E44E48"/>
    <w:rsid w:val="00E4512B"/>
    <w:rsid w:val="00E45150"/>
    <w:rsid w:val="00E453DA"/>
    <w:rsid w:val="00E45A9B"/>
    <w:rsid w:val="00E45EC1"/>
    <w:rsid w:val="00E46F73"/>
    <w:rsid w:val="00E47353"/>
    <w:rsid w:val="00E47ADA"/>
    <w:rsid w:val="00E47B07"/>
    <w:rsid w:val="00E53E34"/>
    <w:rsid w:val="00E568A4"/>
    <w:rsid w:val="00E568E5"/>
    <w:rsid w:val="00E56C71"/>
    <w:rsid w:val="00E573E2"/>
    <w:rsid w:val="00E5748F"/>
    <w:rsid w:val="00E57B36"/>
    <w:rsid w:val="00E57F26"/>
    <w:rsid w:val="00E6044B"/>
    <w:rsid w:val="00E616A2"/>
    <w:rsid w:val="00E6386F"/>
    <w:rsid w:val="00E63CF7"/>
    <w:rsid w:val="00E63E2B"/>
    <w:rsid w:val="00E64594"/>
    <w:rsid w:val="00E71D84"/>
    <w:rsid w:val="00E71FBD"/>
    <w:rsid w:val="00E7210F"/>
    <w:rsid w:val="00E72759"/>
    <w:rsid w:val="00E72CD8"/>
    <w:rsid w:val="00E73463"/>
    <w:rsid w:val="00E737DE"/>
    <w:rsid w:val="00E73DBD"/>
    <w:rsid w:val="00E7414A"/>
    <w:rsid w:val="00E746FD"/>
    <w:rsid w:val="00E7478B"/>
    <w:rsid w:val="00E74822"/>
    <w:rsid w:val="00E74A99"/>
    <w:rsid w:val="00E75FA1"/>
    <w:rsid w:val="00E76A58"/>
    <w:rsid w:val="00E7761D"/>
    <w:rsid w:val="00E82203"/>
    <w:rsid w:val="00E83C98"/>
    <w:rsid w:val="00E842B1"/>
    <w:rsid w:val="00E84817"/>
    <w:rsid w:val="00E856D0"/>
    <w:rsid w:val="00E87B8A"/>
    <w:rsid w:val="00E87E2F"/>
    <w:rsid w:val="00E901E1"/>
    <w:rsid w:val="00E91AAD"/>
    <w:rsid w:val="00E91F90"/>
    <w:rsid w:val="00E92433"/>
    <w:rsid w:val="00E9431E"/>
    <w:rsid w:val="00E9588D"/>
    <w:rsid w:val="00E95E6C"/>
    <w:rsid w:val="00E96ED9"/>
    <w:rsid w:val="00E97C07"/>
    <w:rsid w:val="00E97FE1"/>
    <w:rsid w:val="00EA030C"/>
    <w:rsid w:val="00EA2363"/>
    <w:rsid w:val="00EA2599"/>
    <w:rsid w:val="00EA2E9C"/>
    <w:rsid w:val="00EA3512"/>
    <w:rsid w:val="00EA4690"/>
    <w:rsid w:val="00EA4806"/>
    <w:rsid w:val="00EA4885"/>
    <w:rsid w:val="00EA76A7"/>
    <w:rsid w:val="00EA7B33"/>
    <w:rsid w:val="00EB107A"/>
    <w:rsid w:val="00EB1111"/>
    <w:rsid w:val="00EB19A6"/>
    <w:rsid w:val="00EB1A86"/>
    <w:rsid w:val="00EB2291"/>
    <w:rsid w:val="00EB26B7"/>
    <w:rsid w:val="00EB2F78"/>
    <w:rsid w:val="00EB3150"/>
    <w:rsid w:val="00EB31BA"/>
    <w:rsid w:val="00EB3B11"/>
    <w:rsid w:val="00EB472A"/>
    <w:rsid w:val="00EB5E58"/>
    <w:rsid w:val="00EC00F3"/>
    <w:rsid w:val="00EC1E29"/>
    <w:rsid w:val="00EC1E2A"/>
    <w:rsid w:val="00EC305C"/>
    <w:rsid w:val="00EC36BE"/>
    <w:rsid w:val="00EC3A69"/>
    <w:rsid w:val="00EC3DE3"/>
    <w:rsid w:val="00EC5241"/>
    <w:rsid w:val="00EC5D30"/>
    <w:rsid w:val="00EC7072"/>
    <w:rsid w:val="00ED14A1"/>
    <w:rsid w:val="00ED2534"/>
    <w:rsid w:val="00ED27F8"/>
    <w:rsid w:val="00ED3B32"/>
    <w:rsid w:val="00ED4345"/>
    <w:rsid w:val="00ED4495"/>
    <w:rsid w:val="00ED56A3"/>
    <w:rsid w:val="00ED7016"/>
    <w:rsid w:val="00EE06C4"/>
    <w:rsid w:val="00EE15B2"/>
    <w:rsid w:val="00EE2442"/>
    <w:rsid w:val="00EE3746"/>
    <w:rsid w:val="00EE47A9"/>
    <w:rsid w:val="00EE5731"/>
    <w:rsid w:val="00EE5F1A"/>
    <w:rsid w:val="00EE64EB"/>
    <w:rsid w:val="00EE7595"/>
    <w:rsid w:val="00EF06FA"/>
    <w:rsid w:val="00EF3432"/>
    <w:rsid w:val="00EF36E1"/>
    <w:rsid w:val="00EF4FCE"/>
    <w:rsid w:val="00EF5130"/>
    <w:rsid w:val="00EF5A34"/>
    <w:rsid w:val="00EF755D"/>
    <w:rsid w:val="00F00406"/>
    <w:rsid w:val="00F00728"/>
    <w:rsid w:val="00F00753"/>
    <w:rsid w:val="00F00F26"/>
    <w:rsid w:val="00F01D7E"/>
    <w:rsid w:val="00F0228F"/>
    <w:rsid w:val="00F02832"/>
    <w:rsid w:val="00F04A22"/>
    <w:rsid w:val="00F05099"/>
    <w:rsid w:val="00F0580D"/>
    <w:rsid w:val="00F05AE8"/>
    <w:rsid w:val="00F07478"/>
    <w:rsid w:val="00F103D2"/>
    <w:rsid w:val="00F121FB"/>
    <w:rsid w:val="00F133BC"/>
    <w:rsid w:val="00F139E0"/>
    <w:rsid w:val="00F13D42"/>
    <w:rsid w:val="00F14EFB"/>
    <w:rsid w:val="00F15716"/>
    <w:rsid w:val="00F15EE1"/>
    <w:rsid w:val="00F16BA8"/>
    <w:rsid w:val="00F17D4B"/>
    <w:rsid w:val="00F20225"/>
    <w:rsid w:val="00F23240"/>
    <w:rsid w:val="00F25BC6"/>
    <w:rsid w:val="00F26142"/>
    <w:rsid w:val="00F2676D"/>
    <w:rsid w:val="00F27D39"/>
    <w:rsid w:val="00F3094B"/>
    <w:rsid w:val="00F31417"/>
    <w:rsid w:val="00F31B1B"/>
    <w:rsid w:val="00F3263D"/>
    <w:rsid w:val="00F332D9"/>
    <w:rsid w:val="00F33F3E"/>
    <w:rsid w:val="00F34F08"/>
    <w:rsid w:val="00F35DC6"/>
    <w:rsid w:val="00F37F1B"/>
    <w:rsid w:val="00F4107E"/>
    <w:rsid w:val="00F41806"/>
    <w:rsid w:val="00F41FFE"/>
    <w:rsid w:val="00F4209A"/>
    <w:rsid w:val="00F4361B"/>
    <w:rsid w:val="00F438C5"/>
    <w:rsid w:val="00F44633"/>
    <w:rsid w:val="00F44F59"/>
    <w:rsid w:val="00F518EF"/>
    <w:rsid w:val="00F521DB"/>
    <w:rsid w:val="00F53890"/>
    <w:rsid w:val="00F5654C"/>
    <w:rsid w:val="00F56E9C"/>
    <w:rsid w:val="00F57B86"/>
    <w:rsid w:val="00F6075B"/>
    <w:rsid w:val="00F617B8"/>
    <w:rsid w:val="00F620D7"/>
    <w:rsid w:val="00F62FB9"/>
    <w:rsid w:val="00F63506"/>
    <w:rsid w:val="00F63760"/>
    <w:rsid w:val="00F637D5"/>
    <w:rsid w:val="00F63AE0"/>
    <w:rsid w:val="00F663A1"/>
    <w:rsid w:val="00F66958"/>
    <w:rsid w:val="00F675E6"/>
    <w:rsid w:val="00F67714"/>
    <w:rsid w:val="00F67A54"/>
    <w:rsid w:val="00F71E82"/>
    <w:rsid w:val="00F72DCE"/>
    <w:rsid w:val="00F75A28"/>
    <w:rsid w:val="00F75B59"/>
    <w:rsid w:val="00F75D36"/>
    <w:rsid w:val="00F7726A"/>
    <w:rsid w:val="00F77363"/>
    <w:rsid w:val="00F8013E"/>
    <w:rsid w:val="00F811CD"/>
    <w:rsid w:val="00F82C24"/>
    <w:rsid w:val="00F83624"/>
    <w:rsid w:val="00F85275"/>
    <w:rsid w:val="00F90006"/>
    <w:rsid w:val="00F90966"/>
    <w:rsid w:val="00F929ED"/>
    <w:rsid w:val="00F930B4"/>
    <w:rsid w:val="00F9317F"/>
    <w:rsid w:val="00F942F9"/>
    <w:rsid w:val="00F95BC3"/>
    <w:rsid w:val="00F96A2B"/>
    <w:rsid w:val="00F96EC5"/>
    <w:rsid w:val="00F96F16"/>
    <w:rsid w:val="00F97598"/>
    <w:rsid w:val="00F97E57"/>
    <w:rsid w:val="00F97F2E"/>
    <w:rsid w:val="00F97F99"/>
    <w:rsid w:val="00FA029E"/>
    <w:rsid w:val="00FA0A7D"/>
    <w:rsid w:val="00FA2C2C"/>
    <w:rsid w:val="00FA2CA2"/>
    <w:rsid w:val="00FA2EC6"/>
    <w:rsid w:val="00FA3065"/>
    <w:rsid w:val="00FA3652"/>
    <w:rsid w:val="00FA43D5"/>
    <w:rsid w:val="00FA4CD4"/>
    <w:rsid w:val="00FA5326"/>
    <w:rsid w:val="00FA55B8"/>
    <w:rsid w:val="00FB0435"/>
    <w:rsid w:val="00FB0CF0"/>
    <w:rsid w:val="00FB0E1C"/>
    <w:rsid w:val="00FB0EE5"/>
    <w:rsid w:val="00FB1205"/>
    <w:rsid w:val="00FB2054"/>
    <w:rsid w:val="00FB237B"/>
    <w:rsid w:val="00FB30CC"/>
    <w:rsid w:val="00FB44F4"/>
    <w:rsid w:val="00FB6591"/>
    <w:rsid w:val="00FB78E0"/>
    <w:rsid w:val="00FC0A8C"/>
    <w:rsid w:val="00FC2D89"/>
    <w:rsid w:val="00FC3F75"/>
    <w:rsid w:val="00FC5680"/>
    <w:rsid w:val="00FC60B3"/>
    <w:rsid w:val="00FC6FFD"/>
    <w:rsid w:val="00FC7B3C"/>
    <w:rsid w:val="00FD2334"/>
    <w:rsid w:val="00FD253F"/>
    <w:rsid w:val="00FD30C0"/>
    <w:rsid w:val="00FD4A53"/>
    <w:rsid w:val="00FD74B6"/>
    <w:rsid w:val="00FD74EE"/>
    <w:rsid w:val="00FD75D1"/>
    <w:rsid w:val="00FD7A1F"/>
    <w:rsid w:val="00FE101D"/>
    <w:rsid w:val="00FE1503"/>
    <w:rsid w:val="00FE1846"/>
    <w:rsid w:val="00FE197D"/>
    <w:rsid w:val="00FE2233"/>
    <w:rsid w:val="00FE230D"/>
    <w:rsid w:val="00FE2F92"/>
    <w:rsid w:val="00FE32ED"/>
    <w:rsid w:val="00FE3349"/>
    <w:rsid w:val="00FE387A"/>
    <w:rsid w:val="00FE3BCA"/>
    <w:rsid w:val="00FE5CA7"/>
    <w:rsid w:val="00FE5CBA"/>
    <w:rsid w:val="00FE5E3F"/>
    <w:rsid w:val="00FE76BD"/>
    <w:rsid w:val="00FF04B9"/>
    <w:rsid w:val="00FF3B1D"/>
    <w:rsid w:val="00FF3B2E"/>
    <w:rsid w:val="00FF488C"/>
    <w:rsid w:val="00FF5D10"/>
    <w:rsid w:val="00FF6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D8D649"/>
  <w15:chartTrackingRefBased/>
  <w15:docId w15:val="{06CA4857-63FD-E340-A887-7433D0FF7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466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72F"/>
    <w:pPr>
      <w:ind w:left="720"/>
      <w:contextualSpacing/>
    </w:pPr>
  </w:style>
  <w:style w:type="character" w:styleId="LineNumber">
    <w:name w:val="line number"/>
    <w:basedOn w:val="DefaultParagraphFont"/>
    <w:uiPriority w:val="99"/>
    <w:unhideWhenUsed/>
    <w:rsid w:val="007F051E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5816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16C7"/>
  </w:style>
  <w:style w:type="character" w:styleId="PageNumber">
    <w:name w:val="page number"/>
    <w:basedOn w:val="DefaultParagraphFont"/>
    <w:uiPriority w:val="99"/>
    <w:semiHidden/>
    <w:unhideWhenUsed/>
    <w:rsid w:val="005816C7"/>
  </w:style>
  <w:style w:type="paragraph" w:styleId="Header">
    <w:name w:val="header"/>
    <w:basedOn w:val="Normal"/>
    <w:link w:val="HeaderChar"/>
    <w:uiPriority w:val="99"/>
    <w:unhideWhenUsed/>
    <w:rsid w:val="005816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16C7"/>
  </w:style>
  <w:style w:type="paragraph" w:customStyle="1" w:styleId="EndNoteBibliographyTitle">
    <w:name w:val="EndNote Bibliography Title"/>
    <w:basedOn w:val="Normal"/>
    <w:link w:val="EndNoteBibliographyTitleChar"/>
    <w:rsid w:val="00534015"/>
    <w:pPr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34015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534015"/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534015"/>
    <w:rPr>
      <w:rFonts w:ascii="Calibri" w:hAnsi="Calibri" w:cs="Calibri"/>
    </w:rPr>
  </w:style>
  <w:style w:type="character" w:styleId="PlaceholderText">
    <w:name w:val="Placeholder Text"/>
    <w:basedOn w:val="DefaultParagraphFont"/>
    <w:uiPriority w:val="99"/>
    <w:semiHidden/>
    <w:rsid w:val="005E42FD"/>
    <w:rPr>
      <w:color w:val="808080"/>
    </w:rPr>
  </w:style>
  <w:style w:type="table" w:styleId="TableGrid">
    <w:name w:val="Table Grid"/>
    <w:basedOn w:val="TableNormal"/>
    <w:uiPriority w:val="59"/>
    <w:rsid w:val="00A0463C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F6C2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C000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000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B56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B568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B56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56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568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56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68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81D9E"/>
  </w:style>
  <w:style w:type="character" w:styleId="UnresolvedMention">
    <w:name w:val="Unresolved Mention"/>
    <w:basedOn w:val="DefaultParagraphFont"/>
    <w:uiPriority w:val="99"/>
    <w:semiHidden/>
    <w:unhideWhenUsed/>
    <w:rsid w:val="005926A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4472"/>
    <w:rPr>
      <w:color w:val="954F72" w:themeColor="followedHyperlink"/>
      <w:u w:val="single"/>
    </w:rPr>
  </w:style>
  <w:style w:type="paragraph" w:customStyle="1" w:styleId="MyHeading3">
    <w:name w:val="My Heading 3"/>
    <w:basedOn w:val="Heading2"/>
    <w:link w:val="MyHeading3Char"/>
    <w:qFormat/>
    <w:rsid w:val="00004667"/>
    <w:pPr>
      <w:spacing w:line="259" w:lineRule="auto"/>
    </w:pPr>
    <w:rPr>
      <w:rFonts w:ascii="Arial" w:hAnsi="Arial"/>
      <w:b/>
      <w:color w:val="000000" w:themeColor="text1"/>
      <w:sz w:val="22"/>
      <w:szCs w:val="22"/>
    </w:rPr>
  </w:style>
  <w:style w:type="character" w:customStyle="1" w:styleId="MyHeading3Char">
    <w:name w:val="My Heading 3 Char"/>
    <w:basedOn w:val="DefaultParagraphFont"/>
    <w:link w:val="MyHeading3"/>
    <w:rsid w:val="00004667"/>
    <w:rPr>
      <w:rFonts w:ascii="Arial" w:eastAsiaTheme="majorEastAsia" w:hAnsi="Arial" w:cstheme="majorBidi"/>
      <w:b/>
      <w:color w:val="000000" w:themeColor="tex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466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4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7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8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3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6849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755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81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82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490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71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204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89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96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46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15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0523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94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732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38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10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19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03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6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51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9.emf"/><Relationship Id="rId26" Type="http://schemas.openxmlformats.org/officeDocument/2006/relationships/image" Target="media/image17.emf"/><Relationship Id="rId21" Type="http://schemas.openxmlformats.org/officeDocument/2006/relationships/image" Target="media/image12.emf"/><Relationship Id="rId34" Type="http://schemas.openxmlformats.org/officeDocument/2006/relationships/image" Target="media/image25.emf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8.emf"/><Relationship Id="rId25" Type="http://schemas.openxmlformats.org/officeDocument/2006/relationships/image" Target="media/image16.emf"/><Relationship Id="rId33" Type="http://schemas.openxmlformats.org/officeDocument/2006/relationships/image" Target="media/image24.emf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0" Type="http://schemas.openxmlformats.org/officeDocument/2006/relationships/image" Target="media/image11.emf"/><Relationship Id="rId29" Type="http://schemas.openxmlformats.org/officeDocument/2006/relationships/image" Target="media/image2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5.emf"/><Relationship Id="rId32" Type="http://schemas.openxmlformats.org/officeDocument/2006/relationships/image" Target="media/image23.emf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23" Type="http://schemas.openxmlformats.org/officeDocument/2006/relationships/image" Target="media/image14.emf"/><Relationship Id="rId28" Type="http://schemas.openxmlformats.org/officeDocument/2006/relationships/image" Target="media/image19.emf"/><Relationship Id="rId36" Type="http://schemas.openxmlformats.org/officeDocument/2006/relationships/image" Target="media/image27.emf"/><Relationship Id="rId10" Type="http://schemas.openxmlformats.org/officeDocument/2006/relationships/image" Target="media/image3.emf"/><Relationship Id="rId19" Type="http://schemas.openxmlformats.org/officeDocument/2006/relationships/image" Target="media/image10.emf"/><Relationship Id="rId31" Type="http://schemas.openxmlformats.org/officeDocument/2006/relationships/image" Target="media/image22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5.png"/><Relationship Id="rId22" Type="http://schemas.openxmlformats.org/officeDocument/2006/relationships/image" Target="media/image13.emf"/><Relationship Id="rId27" Type="http://schemas.openxmlformats.org/officeDocument/2006/relationships/image" Target="media/image18.emf"/><Relationship Id="rId30" Type="http://schemas.openxmlformats.org/officeDocument/2006/relationships/image" Target="media/image21.emf"/><Relationship Id="rId35" Type="http://schemas.openxmlformats.org/officeDocument/2006/relationships/image" Target="media/image26.emf"/><Relationship Id="rId8" Type="http://schemas.openxmlformats.org/officeDocument/2006/relationships/image" Target="media/image1.emf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56FBF9B-21CF-4B87-ABFA-8BEBF0F5B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88</Words>
  <Characters>3649</Characters>
  <Application>Microsoft Office Word</Application>
  <DocSecurity>0</DocSecurity>
  <Lines>77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w Nannini</dc:creator>
  <cp:keywords/>
  <dc:description/>
  <cp:lastModifiedBy>Drew Nannini</cp:lastModifiedBy>
  <cp:revision>3</cp:revision>
  <dcterms:created xsi:type="dcterms:W3CDTF">2022-11-03T04:10:00Z</dcterms:created>
  <dcterms:modified xsi:type="dcterms:W3CDTF">2022-11-03T04:12:00Z</dcterms:modified>
</cp:coreProperties>
</file>